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4F3EC6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E280746" w14:textId="77777777" w:rsidR="004F4789" w:rsidRPr="000110B5" w:rsidRDefault="004F4789" w:rsidP="004F4789">
      <w:pPr>
        <w:pBdr>
          <w:top w:val="single" w:sz="24" w:space="1" w:color="1689CA"/>
        </w:pBdr>
        <w:tabs>
          <w:tab w:val="left" w:pos="3459"/>
        </w:tabs>
        <w:spacing w:before="240" w:after="120" w:line="240" w:lineRule="auto"/>
        <w:rPr>
          <w:rFonts w:ascii="Heebo" w:eastAsia="Times New Roman" w:hAnsi="Heebo" w:cs="Heebo"/>
          <w:b/>
          <w:bCs/>
          <w:sz w:val="20"/>
          <w:rtl/>
        </w:rPr>
      </w:pPr>
    </w:p>
    <w:p w14:paraId="40ABDE00" w14:textId="77777777" w:rsidR="004F4789" w:rsidRPr="000110B5" w:rsidRDefault="004F4789" w:rsidP="004F4789">
      <w:pPr>
        <w:tabs>
          <w:tab w:val="left" w:pos="3789"/>
          <w:tab w:val="center" w:pos="4819"/>
          <w:tab w:val="left" w:pos="13452"/>
        </w:tabs>
        <w:spacing w:line="240" w:lineRule="auto"/>
        <w:rPr>
          <w:rFonts w:cstheme="minorHAnsi"/>
          <w:b/>
          <w:bCs/>
          <w:sz w:val="24"/>
          <w:szCs w:val="24"/>
          <w:rtl/>
        </w:rPr>
      </w:pPr>
      <w:r w:rsidRPr="00F126F2">
        <w:rPr>
          <w:rFonts w:cstheme="minorHAnsi" w:hint="eastAsia"/>
          <w:b/>
          <w:bCs/>
          <w:sz w:val="24"/>
          <w:szCs w:val="24"/>
          <w:rtl/>
        </w:rPr>
        <w:t>בתי</w:t>
      </w:r>
      <w:r w:rsidRPr="00F126F2">
        <w:rPr>
          <w:rFonts w:cstheme="minorHAnsi"/>
          <w:b/>
          <w:bCs/>
          <w:sz w:val="24"/>
          <w:szCs w:val="24"/>
          <w:rtl/>
        </w:rPr>
        <w:t xml:space="preserve"> זקוק לנפט בע"מ – </w:t>
      </w:r>
      <w:r w:rsidRPr="00F126F2">
        <w:rPr>
          <w:rFonts w:cstheme="minorHAnsi" w:hint="cs"/>
          <w:b/>
          <w:bCs/>
          <w:sz w:val="24"/>
          <w:szCs w:val="24"/>
          <w:rtl/>
        </w:rPr>
        <w:t xml:space="preserve">תמצית </w:t>
      </w:r>
      <w:r w:rsidRPr="00F126F2">
        <w:rPr>
          <w:rFonts w:cstheme="minorHAnsi"/>
          <w:b/>
          <w:bCs/>
          <w:sz w:val="24"/>
          <w:szCs w:val="24"/>
          <w:rtl/>
        </w:rPr>
        <w:t>דוחות על המצב הכספי</w:t>
      </w:r>
      <w:r w:rsidRPr="00F126F2">
        <w:rPr>
          <w:rFonts w:cstheme="minorHAnsi" w:hint="cs"/>
          <w:b/>
          <w:bCs/>
          <w:sz w:val="24"/>
          <w:szCs w:val="24"/>
          <w:rtl/>
        </w:rPr>
        <w:t xml:space="preserve"> ביניים</w:t>
      </w:r>
      <w:r w:rsidRPr="00F126F2">
        <w:rPr>
          <w:rFonts w:cstheme="minorHAnsi"/>
          <w:b/>
          <w:bCs/>
          <w:sz w:val="24"/>
          <w:szCs w:val="24"/>
          <w:rtl/>
        </w:rPr>
        <w:t xml:space="preserve"> מאוחדים, באלפי דולר</w:t>
      </w:r>
    </w:p>
    <w:p w14:paraId="1C706A1D" w14:textId="77777777" w:rsidR="004F4789" w:rsidRDefault="004F4789" w:rsidP="004F4789">
      <w:pPr>
        <w:pStyle w:val="ORLHiddenDisclosure"/>
        <w:rPr>
          <w:rtl/>
        </w:rPr>
      </w:pPr>
      <w:r>
        <w:rPr>
          <w:rFonts w:hint="cs"/>
          <w:rtl/>
        </w:rPr>
        <w:t xml:space="preserve">בתי זקוק לנפט בע"מ - </w:t>
      </w:r>
      <w:r>
        <w:rPr>
          <w:rtl/>
        </w:rPr>
        <w:t>תמצית דוחות על המצב הכספי ביניים מאוחדים</w:t>
      </w:r>
      <w:r>
        <w:rPr>
          <w:rFonts w:hint="cs"/>
          <w:rtl/>
        </w:rPr>
        <w:t>, באלפי דולר</w:t>
      </w:r>
    </w:p>
    <w:tbl>
      <w:tblPr>
        <w:bidiVisual/>
        <w:tblW w:w="9885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1545"/>
        <w:gridCol w:w="285"/>
        <w:gridCol w:w="1545"/>
        <w:gridCol w:w="285"/>
        <w:gridCol w:w="1545"/>
        <w:gridCol w:w="270"/>
      </w:tblGrid>
      <w:tr w:rsidR="00AA56BC" w14:paraId="27C83538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FA39249" w14:textId="77777777" w:rsidR="00AA56BC" w:rsidRPr="00D74801" w:rsidRDefault="00AA56BC" w:rsidP="00E16D00">
            <w:pPr>
              <w:pStyle w:val="DMETW3460BIPBalanceAsset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</w:rPr>
            </w:pPr>
            <w:bookmarkStart w:id="0" w:name="DOC_TBL00001_1_1"/>
            <w:bookmarkEnd w:id="0"/>
          </w:p>
        </w:tc>
        <w:tc>
          <w:tcPr>
            <w:tcW w:w="5205" w:type="dxa"/>
            <w:gridSpan w:val="5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12FB363" w14:textId="77777777" w:rsidR="00AA56BC" w:rsidRDefault="00AA56BC" w:rsidP="00E16D00">
            <w:pPr>
              <w:pStyle w:val="DMETW3460BIPBalanceAssets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ליום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E01D7FE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</w:rPr>
            </w:pPr>
          </w:p>
        </w:tc>
      </w:tr>
      <w:tr w:rsidR="00AA56BC" w14:paraId="654381CB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6AE6841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BE26752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3.202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7A2893C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1779179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3.202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3149E29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9043E25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12.202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2D0F493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</w:rPr>
            </w:pPr>
          </w:p>
        </w:tc>
      </w:tr>
      <w:tr w:rsidR="00AA56BC" w14:paraId="4BB5B7FA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9D73324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3375" w:type="dxa"/>
            <w:gridSpan w:val="3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FD1E994" w14:textId="77777777" w:rsidR="00AA56BC" w:rsidRDefault="00AA56BC" w:rsidP="00E16D00">
            <w:pPr>
              <w:pStyle w:val="DMETW3460BIPBalanceAssets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בלתי מבוקר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)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2FADC7C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CE9557D" w14:textId="77777777" w:rsidR="00AA56BC" w:rsidRDefault="00AA56BC" w:rsidP="00E16D00">
            <w:pPr>
              <w:pStyle w:val="DMETW3460BIPBalanceAssets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מבוקר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E819172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</w:rPr>
            </w:pPr>
          </w:p>
        </w:tc>
      </w:tr>
      <w:tr w:rsidR="00AA56BC" w14:paraId="7A05AF6B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55FCB83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כסים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ים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170F2454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3AF165C9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59DA9D7E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32D8E3EF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45AD16A6" w14:textId="77777777" w:rsidR="00AA56BC" w:rsidRDefault="00AA56BC" w:rsidP="00E16D00">
            <w:pPr>
              <w:pStyle w:val="DMETW3460BIPBalanceAssetsH"/>
              <w:jc w:val="center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C4ABB71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46752BC2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727A61D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זומנ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שוו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זומנים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8552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762,194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36C02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8508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707,06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36AEE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A234D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809,701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AE8F7BF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7D436781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81C955C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proofErr w:type="spellStart"/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פקדונות</w:t>
            </w:r>
            <w:proofErr w:type="spellEnd"/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A2C5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,234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29D3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375A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2,30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5E45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7088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,49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1C2E7CD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31839CB9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DE6BD5F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לקוח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BA294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34,85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E307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6686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95,02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BFA80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AF7B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70,51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1B9D740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2C5BF6D7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1204352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חייב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אחר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יתר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חובה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59A8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9,77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7D0F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B28A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2,71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B4F58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FBC83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1,009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8EFA363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55A95762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F1962D5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גזר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פיננסיים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5F37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7,23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B904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CA7FD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3,97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59770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F6758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,27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46C9C00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6657CDFC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C8A2AF5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לא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EE979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11,63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F9315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A7B74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21,159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EB70D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6A7B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54,67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1AEB4B8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341F59C3" w14:textId="77777777" w:rsidTr="00AA56BC">
        <w:trPr>
          <w:trHeight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1861FE7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כסים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ים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182B537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891,922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6EBFB8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9BDCD48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592,233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794263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F493C7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576,661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8D5FB88" w14:textId="77777777" w:rsidR="00AA56BC" w:rsidRDefault="00AA56BC" w:rsidP="00E16D00">
            <w:pPr>
              <w:pStyle w:val="DMETW3460BIPBalanceAsset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3510164E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1C36103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כסים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אינם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ים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2F6D7B65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16239A3A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6EE04FF3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2E6815EA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6A1D7691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75A7A3C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1961E440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5348541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לווא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לחבר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פנסי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וקדמ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חיפ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בע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DD11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1,856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8F79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DD493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4,16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0C70C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0E150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8,01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7D09E9D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418564F9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B7E1E6D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לוו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יתר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חוב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לזמן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ארוך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17C3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6,387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575A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1E46C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4,73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4DD13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1F393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9,05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A27CA" w14:textId="77777777" w:rsidR="00AA56BC" w:rsidRDefault="00AA56BC" w:rsidP="00E16D00">
            <w:pPr>
              <w:pStyle w:val="DMETW3460BIPBalanceAssetsH"/>
              <w:bidi/>
              <w:rPr>
                <w:rFonts w:ascii="David" w:hAnsi="David" w:cs="David"/>
                <w:color w:val="000000"/>
                <w:sz w:val="24"/>
                <w:szCs w:val="24"/>
                <w:vertAlign w:val="superscript"/>
                <w:rtl/>
                <w:cs/>
                <w:lang w:val="he-IL"/>
              </w:rPr>
            </w:pPr>
          </w:p>
        </w:tc>
      </w:tr>
      <w:tr w:rsidR="00AA56BC" w14:paraId="4E7CD79D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57F7036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גזר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פיננסיים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9397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8,13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0F1A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F2D0A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9,25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FB53E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8F8D7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59,84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96F50D5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1288D62D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66892E1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רכוש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קבוע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78A59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,033,43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32C2F" w14:textId="77777777" w:rsidR="00AA56BC" w:rsidRPr="005F3704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D539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,143,504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D6DA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5FA9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,053,84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5EF908A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037C7515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68D403C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כסי זכות שימוש, נטו</w:t>
            </w:r>
            <w:r>
              <w:rPr>
                <w:rFonts w:ascii="Heebo" w:hAnsi="Heebo" w:cs="Heebo"/>
                <w:color w:val="000000"/>
                <w:sz w:val="18"/>
                <w:szCs w:val="18"/>
                <w:vertAlign w:val="superscript"/>
                <w:rtl/>
                <w:lang w:val="he-IL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60701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46,545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7698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D9F22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56,234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E7CD8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4BBA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49,57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C1DEF91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4931B7D9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8A44D37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כס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בלת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וחשי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הוצ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דח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25BA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2,06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15E0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3340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4,69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20847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44019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3,03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F2BAA50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3E724FF2" w14:textId="77777777" w:rsidTr="00AA56BC">
        <w:trPr>
          <w:trHeight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366D22E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כסים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אינם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ים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A99FA16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2,288,411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01C13DB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3287AF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2,392,588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D8C1738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263A699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2,343,363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FAFABF" w14:textId="77777777" w:rsidR="00AA56BC" w:rsidRDefault="00AA56BC" w:rsidP="00E16D00">
            <w:pPr>
              <w:pStyle w:val="DMETW3460BIPBalanceAsset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4F6B912A" w14:textId="77777777" w:rsidTr="00AA56BC">
        <w:trPr>
          <w:trHeight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271D998" w14:textId="77777777" w:rsidR="00AA56BC" w:rsidRDefault="00AA56BC" w:rsidP="00E16D00">
            <w:pPr>
              <w:pStyle w:val="DMETW3460BIPBalanceAssets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7E87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3C081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0F4C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0A8CE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8CAA4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E62CD52" w14:textId="77777777" w:rsidR="00AA56BC" w:rsidRDefault="00AA56BC" w:rsidP="00E16D00">
            <w:pPr>
              <w:pStyle w:val="DMETW3460BIPBalanceAsset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1053C6B0" w14:textId="77777777" w:rsidTr="00AA56BC">
        <w:trPr>
          <w:trHeight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CACD1F2" w14:textId="77777777" w:rsidR="00AA56BC" w:rsidRDefault="00AA56BC" w:rsidP="00E16D00">
            <w:pPr>
              <w:pStyle w:val="DMETW3460BIPBalanceAssetsH"/>
              <w:bidi/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נכסים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CFF1B03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4,180,333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1BC23B9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9B33DAF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3,984,821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C52355E" w14:textId="77777777" w:rsidR="00AA56BC" w:rsidRDefault="00AA56BC" w:rsidP="00E16D00">
            <w:pPr>
              <w:pStyle w:val="DMETW3460BIPBalanceAsset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8D64C55" w14:textId="77777777" w:rsidR="00AA56BC" w:rsidRDefault="00AA56BC" w:rsidP="00E16D00">
            <w:pPr>
              <w:pStyle w:val="DMETW3460BIPBalanceAsset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3,920,024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3B5C61" w14:textId="77777777" w:rsidR="00AA56BC" w:rsidRDefault="00AA56BC" w:rsidP="00E16D00">
            <w:pPr>
              <w:pStyle w:val="DMETW3460BIPBalanceAsset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</w:tr>
    </w:tbl>
    <w:p w14:paraId="78FA126B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2CA193D3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4DB0D05B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13361092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1C267EE4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0BDEC01B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7B7C8606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732E998D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DC59C59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010BF25B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425D2F60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0BEF5710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77EBAFF0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27C9940F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7B41BF50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24556549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7B1B79DB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681ECCAE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009F0E73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17882B12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DE90BD5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077D05B" w14:textId="77777777" w:rsidR="004F4789" w:rsidRPr="00EB7295" w:rsidRDefault="004F4789" w:rsidP="004F4789">
      <w:pPr>
        <w:pBdr>
          <w:top w:val="single" w:sz="24" w:space="1" w:color="1689CA"/>
        </w:pBdr>
        <w:spacing w:before="240" w:after="120" w:line="240" w:lineRule="auto"/>
        <w:rPr>
          <w:rFonts w:ascii="Heebo" w:eastAsia="Times New Roman" w:hAnsi="Heebo" w:cs="Heebo"/>
          <w:b/>
          <w:bCs/>
          <w:sz w:val="20"/>
          <w:rtl/>
        </w:rPr>
      </w:pPr>
    </w:p>
    <w:p w14:paraId="1F811511" w14:textId="77777777" w:rsidR="004F4789" w:rsidRPr="00B1637D" w:rsidRDefault="004F4789" w:rsidP="004F4789">
      <w:pPr>
        <w:tabs>
          <w:tab w:val="left" w:pos="3789"/>
          <w:tab w:val="center" w:pos="4819"/>
          <w:tab w:val="left" w:pos="13452"/>
        </w:tabs>
        <w:spacing w:line="240" w:lineRule="auto"/>
        <w:rPr>
          <w:rFonts w:cstheme="minorHAnsi"/>
          <w:b/>
          <w:bCs/>
          <w:sz w:val="24"/>
          <w:szCs w:val="24"/>
          <w:rtl/>
        </w:rPr>
      </w:pPr>
      <w:r w:rsidRPr="00F126F2">
        <w:rPr>
          <w:rFonts w:cstheme="minorHAnsi" w:hint="cs"/>
          <w:b/>
          <w:bCs/>
          <w:sz w:val="24"/>
          <w:szCs w:val="24"/>
          <w:rtl/>
        </w:rPr>
        <w:t xml:space="preserve">בתי זקוק לנפט בע"מ </w:t>
      </w:r>
      <w:r w:rsidRPr="00F126F2">
        <w:rPr>
          <w:rFonts w:cstheme="minorHAnsi"/>
          <w:b/>
          <w:bCs/>
          <w:sz w:val="24"/>
          <w:szCs w:val="24"/>
          <w:rtl/>
        </w:rPr>
        <w:t>–</w:t>
      </w:r>
      <w:r w:rsidRPr="00F126F2">
        <w:rPr>
          <w:rFonts w:cstheme="minorHAnsi" w:hint="cs"/>
          <w:b/>
          <w:bCs/>
          <w:sz w:val="24"/>
          <w:szCs w:val="24"/>
          <w:rtl/>
        </w:rPr>
        <w:t xml:space="preserve"> תמצית דוחות על המצב הכספי ביניים מאוחדים (המשך), באלפי דולר</w:t>
      </w:r>
    </w:p>
    <w:p w14:paraId="3611F722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tbl>
      <w:tblPr>
        <w:bidiVisual/>
        <w:tblW w:w="9885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1545"/>
        <w:gridCol w:w="285"/>
        <w:gridCol w:w="1545"/>
        <w:gridCol w:w="285"/>
        <w:gridCol w:w="1545"/>
        <w:gridCol w:w="270"/>
      </w:tblGrid>
      <w:tr w:rsidR="00AA56BC" w14:paraId="4B2C4ABC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A42918A" w14:textId="77777777" w:rsidR="00AA56BC" w:rsidRPr="00B31F52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bidi="ar-SA"/>
              </w:rPr>
            </w:pPr>
          </w:p>
        </w:tc>
        <w:tc>
          <w:tcPr>
            <w:tcW w:w="5205" w:type="dxa"/>
            <w:gridSpan w:val="5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6D65232" w14:textId="77777777" w:rsidR="00AA56BC" w:rsidRDefault="00AA56BC" w:rsidP="00E16D00">
            <w:pPr>
              <w:pStyle w:val="DMETW3460BIPBalanceLiabilities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ליום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71C13B1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</w:rPr>
            </w:pPr>
          </w:p>
        </w:tc>
      </w:tr>
      <w:tr w:rsidR="00AA56BC" w14:paraId="7ADE0A28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D3BFB8A" w14:textId="77777777" w:rsidR="00AA56BC" w:rsidRPr="005D53C0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12DD6E5" w14:textId="77777777" w:rsidR="00AA56BC" w:rsidRDefault="00AA56BC" w:rsidP="00E16D00">
            <w:pPr>
              <w:pStyle w:val="DMETW3460BIPBalanceLiabilitie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3.202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699C91C" w14:textId="77777777" w:rsidR="00AA56BC" w:rsidRDefault="00AA56BC" w:rsidP="00E16D00">
            <w:pPr>
              <w:pStyle w:val="DMETW3460BIPBalanceLiabilitie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4C520AC" w14:textId="77777777" w:rsidR="00AA56BC" w:rsidRDefault="00AA56BC" w:rsidP="00E16D00">
            <w:pPr>
              <w:pStyle w:val="DMETW3460BIPBalanceLiabilitie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3.202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9834232" w14:textId="77777777" w:rsidR="00AA56BC" w:rsidRDefault="00AA56BC" w:rsidP="00E16D00">
            <w:pPr>
              <w:pStyle w:val="DMETW3460BIPBalanceLiabilitie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B8F5E97" w14:textId="77777777" w:rsidR="00AA56BC" w:rsidRDefault="00AA56BC" w:rsidP="00E16D00">
            <w:pPr>
              <w:pStyle w:val="DMETW3460BIPBalanceLiabilitie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12.202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62CAC63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</w:rPr>
            </w:pPr>
          </w:p>
        </w:tc>
      </w:tr>
      <w:tr w:rsidR="00AA56BC" w14:paraId="405E8161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338A994" w14:textId="77777777" w:rsidR="00AA56BC" w:rsidRPr="005F3704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bidi="ar-SA"/>
              </w:rPr>
            </w:pPr>
          </w:p>
        </w:tc>
        <w:tc>
          <w:tcPr>
            <w:tcW w:w="3375" w:type="dxa"/>
            <w:gridSpan w:val="3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FCE4EC9" w14:textId="77777777" w:rsidR="00AA56BC" w:rsidRDefault="00AA56BC" w:rsidP="00E16D00">
            <w:pPr>
              <w:pStyle w:val="DMETW3460BIPBalanceLiabilities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בלתי מבוקר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)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8B13B74" w14:textId="77777777" w:rsidR="00AA56BC" w:rsidRDefault="00AA56BC" w:rsidP="00E16D00">
            <w:pPr>
              <w:pStyle w:val="DMETW3460BIPBalanceLiabilities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242A117" w14:textId="77777777" w:rsidR="00AA56BC" w:rsidRDefault="00AA56BC" w:rsidP="00E16D00">
            <w:pPr>
              <w:pStyle w:val="DMETW3460BIPBalanceLiabilities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מבוקר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12AC1ED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b/>
                <w:bCs/>
                <w:color w:val="FFFFFF"/>
                <w:sz w:val="18"/>
                <w:szCs w:val="18"/>
              </w:rPr>
            </w:pPr>
          </w:p>
        </w:tc>
      </w:tr>
      <w:tr w:rsidR="00AA56BC" w14:paraId="1DD5C7FA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4964FBE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תחייבויות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ות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157DD5E9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178413BA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40F5965F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28967F26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309896F8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8E46A7A" w14:textId="77777777" w:rsidR="00AA56BC" w:rsidRDefault="00AA56BC" w:rsidP="00E16D00">
            <w:pPr>
              <w:pStyle w:val="DMETW3460BIPBalanceLiabilitie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7A9FADB8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D658CC0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לוו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אשרא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כול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חלוי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שוטפ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6DCE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93,90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23953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DF58D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58,474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F83E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D2A14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04,36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6E42D04" w14:textId="77777777" w:rsidR="00AA56BC" w:rsidRDefault="00AA56BC" w:rsidP="00E16D00">
            <w:pPr>
              <w:pStyle w:val="DMETW3460BIPBalanceLiabilitie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1E17CA64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AD85FAE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ספק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B8F85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952,069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BE14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1DA2A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44,95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2904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15B4A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748,173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16801BF" w14:textId="77777777" w:rsidR="00AA56BC" w:rsidRDefault="00AA56BC" w:rsidP="00E16D00">
            <w:pPr>
              <w:pStyle w:val="DMETW3460BIPBalanceLiabilitie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7BDF4994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1BC152E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זכא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אחר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יתר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זכות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537AF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99,936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63AB2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69DE7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37,30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45539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4F49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21,936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6EC8CB8" w14:textId="77777777" w:rsidR="00AA56BC" w:rsidRDefault="00AA56BC" w:rsidP="00E16D00">
            <w:pPr>
              <w:pStyle w:val="DMETW3460BIPBalanceLiabilitie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4E72B891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016B1B2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גזר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פיננסיים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C81D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1,836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E131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3FAC8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3,04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8660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7E1CC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2,55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CFE2F8B" w14:textId="77777777" w:rsidR="00AA56BC" w:rsidRDefault="00AA56BC" w:rsidP="00E16D00">
            <w:pPr>
              <w:pStyle w:val="DMETW3460BIPBalanceLiabilitie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15C7E52B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221F810C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פרשות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7231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,09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78A8E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B51BD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5,59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8591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F792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,774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5D98B75" w14:textId="77777777" w:rsidR="00AA56BC" w:rsidRDefault="00AA56BC" w:rsidP="00E16D00">
            <w:pPr>
              <w:pStyle w:val="DMETW3460BIPBalanceLiabilities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279424F1" w14:textId="77777777" w:rsidTr="00E16D00">
        <w:trPr>
          <w:trHeight w:hRule="exact"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0AF580C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תחייבויות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ות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1D18B64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373,841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EDD5CA8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D38975C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259,360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F1387DA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B4F9175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193,801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68C187B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1231F71D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959E77F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תחייבויות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אינן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ות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0912EAF3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35CC30D6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757A634C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7340477A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040310AE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04A39258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27DBEC69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1E1CF68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תחייבוי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לתאגיד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בנקאי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E8146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71,53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58FB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C8D71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84,15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B1659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1632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55,594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1490B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42D96BA8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B094193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אגר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חוב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57E8A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946,18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461AD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1944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884,16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A235D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B8292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938,827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D0870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522CD67E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A03E400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תחייבויות אחרות לזמן ארוך</w:t>
            </w:r>
            <w:r>
              <w:rPr>
                <w:rFonts w:ascii="Heebo" w:hAnsi="Heebo" w:cs="Heebo"/>
                <w:color w:val="000000"/>
                <w:sz w:val="18"/>
                <w:szCs w:val="18"/>
                <w:vertAlign w:val="superscript"/>
                <w:rtl/>
                <w:lang w:val="he-IL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90EA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16,81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A54B2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01BE3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11,85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AAA87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FFCA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23,914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DE73D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06E34C9B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D2D769E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גזר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פיננסיים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C52E1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,842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46684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DBBA3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0,18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3FBFB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CCFC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,019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2C2AE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706DACF7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8FE7D0C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טב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לעובד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00BAD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5,038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CCF48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B20E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53,095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A611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6B1FE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7,775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7329E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31C0038F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A916A34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תחייבוי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יס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דח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2B13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68,65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5E1A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8025A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74,12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4116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0D5B7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57,488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39676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7E2700BE" w14:textId="77777777" w:rsidTr="00E16D00">
        <w:trPr>
          <w:trHeight w:hRule="exact"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E5564DC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תחייבויות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אינן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וטפות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D0B1295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672,064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CD49C9E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8945F9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527,573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44E1C81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A83970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646,617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7B0367C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436F64C5" w14:textId="77777777" w:rsidTr="00E16D00">
        <w:trPr>
          <w:trHeight w:hRule="exact"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9548717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התחייבויות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ACF3FD0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3,045,905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D0132F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87CDF64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2,786,933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9930021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778D51E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2,840,418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194C5A8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</w:pPr>
          </w:p>
        </w:tc>
      </w:tr>
      <w:tr w:rsidR="00AA56BC" w14:paraId="74CF152E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379AFE3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ון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0E5D6000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2F388CE2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27818C60" w14:textId="77777777" w:rsidR="00AA56BC" w:rsidRPr="005F3704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2FF30349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18D1DB24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</w:tcPr>
          <w:p w14:paraId="45D0C2D4" w14:textId="77777777" w:rsidR="00AA56BC" w:rsidRDefault="00AA56BC" w:rsidP="00E16D00">
            <w:pPr>
              <w:pStyle w:val="DMETW3460BIPBalanceLiabilities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1BB1F238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76C8191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ון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ני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37B42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807,604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C55D1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E74E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807,604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4D8A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D756F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807,604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EF60C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582E0105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4A6093E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פרמי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ע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ניות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D3A28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2,76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F7EF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058C7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2,761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A92AD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9BC27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2,761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250B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34C7E227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7E9F78D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קרנ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ון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DB26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1,300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359E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3CF0E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3,140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3210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71D1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1,747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74F3E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5C6C33C8" w14:textId="77777777" w:rsidTr="00E16D00">
        <w:trPr>
          <w:trHeight w:hRule="exact" w:val="283"/>
        </w:trPr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33BC9D5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יתר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עודפ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DE26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82,76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35B1" w14:textId="77777777" w:rsidR="00AA56BC" w:rsidRPr="005F3704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91A2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360,663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AE86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C06C5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27,494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A755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530C62E5" w14:textId="77777777" w:rsidTr="00E16D00">
        <w:trPr>
          <w:trHeight w:hRule="exact"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E0B5992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ון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4780EAE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134,428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D7FE7B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54A8349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197,888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9B4FC0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F4F567B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,079,606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1B5B5CE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01615FB0" w14:textId="77777777" w:rsidTr="00E16D00">
        <w:trPr>
          <w:trHeight w:hRule="exact" w:val="283"/>
        </w:trPr>
        <w:tc>
          <w:tcPr>
            <w:tcW w:w="44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D3ADAD6" w14:textId="77777777" w:rsidR="00AA56BC" w:rsidRDefault="00AA56BC" w:rsidP="00E16D00">
            <w:pPr>
              <w:pStyle w:val="DMETW3460BIPBalanceLiabilitiesH"/>
              <w:bidi/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התחייבויות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והון</w:t>
            </w: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5EA0FF1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4,180,333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F728657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7987FC3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3,984,821</w:t>
            </w:r>
          </w:p>
        </w:tc>
        <w:tc>
          <w:tcPr>
            <w:tcW w:w="28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06A329C" w14:textId="77777777" w:rsidR="00AA56BC" w:rsidRDefault="00AA56BC" w:rsidP="00E16D00">
            <w:pPr>
              <w:pStyle w:val="DMETW3460BIPBalanceLiabilitiesH"/>
              <w:tabs>
                <w:tab w:val="decimal" w:pos="8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545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5244B2F" w14:textId="77777777" w:rsidR="00AA56BC" w:rsidRDefault="00AA56BC" w:rsidP="00E16D00">
            <w:pPr>
              <w:pStyle w:val="DMETW3460BIPBalanceLiabilitiesH"/>
              <w:tabs>
                <w:tab w:val="decimal" w:pos="1341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3,920,024</w:t>
            </w:r>
          </w:p>
        </w:tc>
        <w:tc>
          <w:tcPr>
            <w:tcW w:w="27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C6532F9" w14:textId="77777777" w:rsidR="00AA56BC" w:rsidRDefault="00AA56BC" w:rsidP="00E16D00">
            <w:pPr>
              <w:pStyle w:val="DMETW3460BIPBalanceLiabilitiesH"/>
              <w:tabs>
                <w:tab w:val="decimal" w:pos="6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</w:tr>
    </w:tbl>
    <w:p w14:paraId="0FA0A5B4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210197CD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529554C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2DBA212F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897DEB1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547053D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20A0E64E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7AFFC73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1574B7DF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39BEB5A9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644BF174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07ADFE8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14ECAF49" w14:textId="77777777" w:rsidR="004F4789" w:rsidRDefault="004F4789" w:rsidP="00B020A8">
      <w:pPr>
        <w:spacing w:after="0" w:line="240" w:lineRule="auto"/>
        <w:ind w:firstLine="720"/>
        <w:jc w:val="both"/>
        <w:rPr>
          <w:rFonts w:cstheme="minorHAnsi"/>
          <w:b/>
          <w:bCs/>
          <w:rtl/>
        </w:rPr>
      </w:pPr>
    </w:p>
    <w:p w14:paraId="4C90CF87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  <w:bookmarkStart w:id="1" w:name="_GoBack"/>
      <w:bookmarkEnd w:id="1"/>
    </w:p>
    <w:p w14:paraId="6A7652BF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58514805" w14:textId="77777777" w:rsidR="002A1B79" w:rsidRDefault="002A1B7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p w14:paraId="4144D177" w14:textId="77777777" w:rsidR="004F4789" w:rsidRPr="00B1637D" w:rsidRDefault="004F4789" w:rsidP="004F4789">
      <w:pPr>
        <w:tabs>
          <w:tab w:val="left" w:pos="3789"/>
          <w:tab w:val="center" w:pos="4819"/>
          <w:tab w:val="left" w:pos="13452"/>
        </w:tabs>
        <w:spacing w:line="240" w:lineRule="auto"/>
        <w:rPr>
          <w:rFonts w:cstheme="minorHAnsi"/>
          <w:b/>
          <w:bCs/>
          <w:sz w:val="24"/>
          <w:szCs w:val="24"/>
          <w:rtl/>
        </w:rPr>
      </w:pPr>
      <w:r w:rsidRPr="00F126F2">
        <w:rPr>
          <w:rFonts w:cstheme="minorHAnsi" w:hint="cs"/>
          <w:b/>
          <w:bCs/>
          <w:sz w:val="24"/>
          <w:szCs w:val="24"/>
          <w:rtl/>
        </w:rPr>
        <w:t xml:space="preserve">בתי זקוק לנפט בע"מ </w:t>
      </w:r>
      <w:r w:rsidRPr="00F126F2">
        <w:rPr>
          <w:rFonts w:cstheme="minorHAnsi"/>
          <w:b/>
          <w:bCs/>
          <w:sz w:val="24"/>
          <w:szCs w:val="24"/>
          <w:rtl/>
        </w:rPr>
        <w:t>–</w:t>
      </w:r>
      <w:r w:rsidRPr="00F126F2">
        <w:rPr>
          <w:rFonts w:cstheme="minorHAnsi" w:hint="cs"/>
          <w:b/>
          <w:bCs/>
          <w:sz w:val="24"/>
          <w:szCs w:val="24"/>
          <w:rtl/>
        </w:rPr>
        <w:t xml:space="preserve"> תמצית דוחות על הרווח והפסד ורווח כולל אחר ביניים מאוחדים, באלפי דולר</w:t>
      </w:r>
    </w:p>
    <w:p w14:paraId="0824A06B" w14:textId="77777777" w:rsidR="004F4789" w:rsidRDefault="004F4789" w:rsidP="004F4789">
      <w:pPr>
        <w:spacing w:after="0" w:line="240" w:lineRule="auto"/>
        <w:jc w:val="both"/>
        <w:rPr>
          <w:rFonts w:cstheme="minorHAnsi"/>
          <w:b/>
          <w:bCs/>
          <w:rtl/>
        </w:rPr>
      </w:pPr>
    </w:p>
    <w:tbl>
      <w:tblPr>
        <w:bidiVisual/>
        <w:tblW w:w="98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0"/>
        <w:gridCol w:w="1110"/>
        <w:gridCol w:w="150"/>
        <w:gridCol w:w="1110"/>
        <w:gridCol w:w="150"/>
        <w:gridCol w:w="1110"/>
        <w:gridCol w:w="150"/>
      </w:tblGrid>
      <w:tr w:rsidR="00AA56BC" w14:paraId="0C9EF9DF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02AE8B7" w14:textId="77777777" w:rsidR="00AA56BC" w:rsidRPr="008A1F37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23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92E5EAB" w14:textId="77777777" w:rsidR="00AA56BC" w:rsidRDefault="00AA56BC" w:rsidP="00E16D00">
            <w:pPr>
              <w:pStyle w:val="DMETW3461BIPSCI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לתקופה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של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  <w:t xml:space="preserve"> 3 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חודשים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שהסתיימה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ביום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2F283B6" w14:textId="77777777" w:rsidR="00AA56BC" w:rsidRDefault="00AA56BC" w:rsidP="00E16D00">
            <w:pPr>
              <w:pStyle w:val="DMETW3461BIPSCI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CB3D12C" w14:textId="77777777" w:rsidR="00AA56BC" w:rsidRDefault="00AA56BC" w:rsidP="00E16D00">
            <w:pPr>
              <w:pStyle w:val="DMETW3461BIPSCI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לשנה</w:t>
            </w:r>
          </w:p>
          <w:p w14:paraId="596C5D66" w14:textId="77777777" w:rsidR="00AA56BC" w:rsidRDefault="00AA56BC" w:rsidP="00E16D00">
            <w:pPr>
              <w:pStyle w:val="DMETW3461BIPSCI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שהסתיימה</w:t>
            </w:r>
          </w:p>
          <w:p w14:paraId="2D47F8C8" w14:textId="77777777" w:rsidR="00AA56BC" w:rsidRDefault="00AA56BC" w:rsidP="00E16D00">
            <w:pPr>
              <w:pStyle w:val="DMETW3461BIPSCI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ביום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D1FEB9F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4D8537D1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9E4A1F3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325BB1F" w14:textId="77777777" w:rsidR="00AA56BC" w:rsidRDefault="00AA56BC" w:rsidP="00E16D00">
            <w:pPr>
              <w:pStyle w:val="DMETW3461BIPSCI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3.2021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98877EB" w14:textId="77777777" w:rsidR="00AA56BC" w:rsidRDefault="00AA56BC" w:rsidP="00E16D00">
            <w:pPr>
              <w:pStyle w:val="DMETW3461BIPSCI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36D3C2D" w14:textId="77777777" w:rsidR="00AA56BC" w:rsidRDefault="00AA56BC" w:rsidP="00E16D00">
            <w:pPr>
              <w:pStyle w:val="DMETW3461BIPSCI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3.2020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0AA60F7" w14:textId="77777777" w:rsidR="00AA56BC" w:rsidRDefault="00AA56BC" w:rsidP="00E16D00">
            <w:pPr>
              <w:pStyle w:val="DMETW3461BIPSCI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356BCAC" w14:textId="77777777" w:rsidR="00AA56BC" w:rsidRDefault="00AA56BC" w:rsidP="00E16D00">
            <w:pPr>
              <w:pStyle w:val="DMETW3461BIPSCI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  <w:t>31.12.2020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190DD44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58F267AB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ABB3D06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23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C20B877" w14:textId="77777777" w:rsidR="00AA56BC" w:rsidRDefault="00AA56BC" w:rsidP="00E16D00">
            <w:pPr>
              <w:pStyle w:val="DMETW3461BIPSCI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בלתי מבוקר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E518A4B" w14:textId="77777777" w:rsidR="00AA56BC" w:rsidRDefault="00AA56BC" w:rsidP="00E16D00">
            <w:pPr>
              <w:pStyle w:val="DMETW3461BIPSCIH"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93329A7" w14:textId="77777777" w:rsidR="00AA56BC" w:rsidRDefault="00AA56BC" w:rsidP="00E16D00">
            <w:pPr>
              <w:pStyle w:val="DMETW3461BIPSCIH"/>
              <w:bidi/>
              <w:jc w:val="center"/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he-IL"/>
              </w:rPr>
              <w:t>מבוקר</w:t>
            </w:r>
            <w:r>
              <w:rPr>
                <w:rFonts w:ascii="Heebo" w:hAnsi="Heebo" w:cs="Heebo"/>
                <w:b/>
                <w:bCs/>
                <w:color w:val="FFFFFF"/>
                <w:sz w:val="18"/>
                <w:szCs w:val="18"/>
                <w:rtl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shd w:val="solid" w:color="1689CA" w:fill="FFFFFF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AD1AD4D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50A3A484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67FFF55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כנסות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7735584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,276,670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EA48988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93D2BC8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,416,450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AC5576C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FB793D0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,064,030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0AE7AA3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0B847567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0EB4BF9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על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מכיר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DCE5823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1,163,592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01817E7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7599C9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1,544,170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8EBA8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vertAlign w:val="superscript"/>
                <w:rtl/>
                <w:cs/>
                <w:lang w:val="he-IL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D53FE2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4,076,625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7008F41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5FDCC3F3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3989A26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גולמי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5EAAAD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113,078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AC686E4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D319CB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127,720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55E1AF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BFE23F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12,595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C57657A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18ACF041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35617D2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וצ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כיר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שיווק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8DCA544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21,479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BCCA3E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CA76A44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22,379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47FF4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vertAlign w:val="superscript"/>
                <w:rtl/>
                <w:cs/>
                <w:lang w:val="he-IL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ACD97E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94,001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C490760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4F276724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D89A330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וצ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נהל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כלליות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4463D67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3,540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5AE97DE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6051EBA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9,554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D78A1CE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7E44CAE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45,662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C5E77D0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647C42AD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5AC9E3B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וצ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אחר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A3F0238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5,047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E44EE72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57C458F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3,020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B8556FE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5671228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53,159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E30781A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7BBFD0D2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E16E0C2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תפעולי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EB93A43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83,012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2FCD044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7CE95D2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162,673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B568051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8573F9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205,417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ABEFB6A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18CC1AF8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8BAF4CA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כנס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ימון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74D9D7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7,503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79E748F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4EA70BC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8,698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AD85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vertAlign w:val="superscript"/>
                <w:rtl/>
                <w:cs/>
                <w:lang w:val="he-IL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F549D43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,918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5C21D3ED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79E5F6A9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93356D6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וצ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ימון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97392A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23,885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178EFE6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7983D4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26,828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35D6E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vertAlign w:val="superscript"/>
                <w:rtl/>
                <w:cs/>
                <w:lang w:val="he-IL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2D404DF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113,042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ACBDCE3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5E56A505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6349787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וצאות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מימון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טו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AA5B95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16,382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2C3E0EC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989EEB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8,130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D156767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2C9F93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111,124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FF2BD58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7E316975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D0598AB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פני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מיסים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על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כנסה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ABEA88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66,630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53CC56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CD2C6CC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170,803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D216BDB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339231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316,541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37C2F59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3CA1EFCA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8A79EB8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כנס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וצאו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יס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ע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כנסה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180E45D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11,361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8C5B6BA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3FFC979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25,065</w:t>
            </w:r>
          </w:p>
        </w:tc>
        <w:tc>
          <w:tcPr>
            <w:tcW w:w="150" w:type="dxa"/>
            <w:tcBorders>
              <w:top w:val="nil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6E100DF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EB43A7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2,226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C8F32F0" w14:textId="77777777" w:rsidR="00AA56BC" w:rsidRDefault="00AA56BC" w:rsidP="00E16D00">
            <w:pPr>
              <w:pStyle w:val="DMETW3461BIPSCIH"/>
              <w:jc w:val="right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AA56BC" w14:paraId="13BAC607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B78E09E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נקי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לתקופה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74DC4C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55,269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D829C52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6B3DF0F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  <w:t>145,738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D814A84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414A4C3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  <w:t>274,315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7019B96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</w:pPr>
          </w:p>
        </w:tc>
      </w:tr>
      <w:tr w:rsidR="00AA56BC" w14:paraId="21505158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F4BA9D2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4BECEBC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70DB612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40EBE1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49F1B0D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6DD790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978909A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3E4040CF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14D57F1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פריטי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ולל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אח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יועברו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ו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: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F336A28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27C3D72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34E321A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E4FAAA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0714930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51192F9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0BF77433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20323D5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חלק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אפקטיב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ש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שינו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בשוו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הוגן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ש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גידור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תזרימ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זומנים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מס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D828C08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920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442C6BA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0CEB3C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43,150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4D3837A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167C35B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27,916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4BE19FB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768F821D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F31887A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 w:hint="cs"/>
                <w:color w:val="000000"/>
                <w:sz w:val="18"/>
                <w:szCs w:val="18"/>
                <w:rtl/>
                <w:lang w:val="he-IL"/>
              </w:rPr>
              <w:t>אחר</w:t>
            </w:r>
            <w:r>
              <w:rPr>
                <w:rFonts w:ascii="Heebo" w:hAnsi="Heebo" w:cs="Heebo" w:hint="cs"/>
                <w:color w:val="000000"/>
                <w:sz w:val="18"/>
                <w:szCs w:val="18"/>
                <w:rtl/>
                <w:cs/>
                <w:lang w:val="he-IL"/>
              </w:rPr>
              <w:t>, נטו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A4D708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 w:hint="cs"/>
                <w:color w:val="000000"/>
                <w:sz w:val="18"/>
                <w:szCs w:val="18"/>
                <w:rtl/>
                <w:lang w:val="de-DE"/>
              </w:rPr>
              <w:t>344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7E24CD9" w14:textId="77777777" w:rsidR="00AA56BC" w:rsidRPr="005D53C0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FAAF2F4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68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C37577A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23BF30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</w:rPr>
              <w:t>278</w:t>
            </w: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06A3C13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3490F1D5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A7F81E0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ולל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אח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תקופ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יועב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ו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טו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ממס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8A66B9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576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79FAAF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992F753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42,682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626E66D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D628AB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28,194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8703AE9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71F05681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79A5584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פריטי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ולל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אח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לא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יועברו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ו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: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CF7A53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94A608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B25F9D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30AFAA7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73EB2CF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B5E7661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5A3A0976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C338907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דיד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חדש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ש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תכני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טב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וגדרת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נטו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מס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1C9640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−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BD04BE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56BD1A7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5,008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456CB6A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0C64986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107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1FF4D02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3D63AE12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F89D57F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</w:pPr>
            <w:r>
              <w:rPr>
                <w:rFonts w:ascii="Heebo" w:hAnsi="Heebo" w:cs="Heebo" w:hint="cs"/>
                <w:color w:val="000000"/>
                <w:sz w:val="18"/>
                <w:szCs w:val="18"/>
                <w:rtl/>
                <w:lang w:val="he-IL"/>
              </w:rPr>
              <w:t>אחר</w:t>
            </w:r>
            <w:r>
              <w:rPr>
                <w:rFonts w:ascii="Heebo" w:hAnsi="Heebo" w:cs="Heebo" w:hint="cs"/>
                <w:color w:val="000000"/>
                <w:sz w:val="18"/>
                <w:szCs w:val="18"/>
                <w:rtl/>
                <w:cs/>
                <w:lang w:val="he-IL"/>
              </w:rPr>
              <w:t>, נטו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5D05CF9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−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58BB5C5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BC8FCF7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410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9D64A0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2A203F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lang w:val="de-DE" w:bidi="ar-SA"/>
              </w:rPr>
              <w:t>682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4023EDB9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color w:val="000000"/>
                <w:sz w:val="18"/>
                <w:szCs w:val="18"/>
              </w:rPr>
            </w:pPr>
          </w:p>
        </w:tc>
      </w:tr>
      <w:tr w:rsidR="00AA56BC" w14:paraId="78DC5482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419B68A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ולל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אח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תקופ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שלא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יועב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ו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טו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ממס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7CA958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−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E796D50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634F7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5,418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3EC1A98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C4D997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789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01DC3B51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3A821CB2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7A30760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ס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>"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כולל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אח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תקופ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נטו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ממס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45EB9EE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576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10FA0F3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F9E5AAE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37,264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90974DD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AD53035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27,405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FA726A4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37CBB1D0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C93BE91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כולל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rtl/>
                <w:lang w:val="he-IL"/>
              </w:rPr>
              <w:t>לתקופה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B029BB7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54,693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E1C898E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7D5F0C4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  <w:t>183,002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582637F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2FE63D" w14:textId="77777777" w:rsidR="00AA56BC" w:rsidRDefault="00AA56BC" w:rsidP="00E16D00">
            <w:pPr>
              <w:pStyle w:val="DMETW3461BIPSCIH"/>
              <w:tabs>
                <w:tab w:val="decimal" w:pos="906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  <w:t>301,720</w:t>
            </w:r>
            <w:r>
              <w:rPr>
                <w:rFonts w:ascii="Heebo" w:hAnsi="Heebo" w:cs="Heebo"/>
                <w:b/>
                <w:bCs/>
                <w:color w:val="1689CA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6A08999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1689CA"/>
                <w:sz w:val="18"/>
                <w:szCs w:val="18"/>
              </w:rPr>
            </w:pPr>
          </w:p>
        </w:tc>
      </w:tr>
      <w:tr w:rsidR="00AA56BC" w14:paraId="2629218A" w14:textId="77777777" w:rsidTr="00AA56BC">
        <w:trPr>
          <w:trHeight w:val="283"/>
        </w:trPr>
        <w:tc>
          <w:tcPr>
            <w:tcW w:w="609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C713C60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למניה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lang w:val="he-IL"/>
              </w:rPr>
              <w:t>בדולר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3F25F11D" w14:textId="77777777" w:rsidR="00AA56BC" w:rsidRPr="005F3704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D9FAEE4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20533FF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7CA8AF4D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6E5A0BDD" w14:textId="77777777" w:rsidR="00AA56BC" w:rsidRDefault="00AA56BC" w:rsidP="00E16D00">
            <w:pPr>
              <w:pStyle w:val="DMETW3461BIPSCIH"/>
              <w:jc w:val="right"/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F8616E6" w14:textId="77777777" w:rsidR="00AA56BC" w:rsidRDefault="00AA56BC" w:rsidP="00E16D00">
            <w:pPr>
              <w:pStyle w:val="DMETW3461BIPSCIH"/>
              <w:tabs>
                <w:tab w:val="decimal" w:pos="-54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A56BC" w14:paraId="600A8EAC" w14:textId="77777777" w:rsidTr="00AA56BC">
        <w:trPr>
          <w:trHeight w:val="283"/>
        </w:trPr>
        <w:tc>
          <w:tcPr>
            <w:tcW w:w="6090" w:type="dxa"/>
            <w:tcBorders>
              <w:top w:val="nil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12F87684" w14:textId="77777777" w:rsidR="00AA56BC" w:rsidRDefault="00AA56BC" w:rsidP="00E16D00">
            <w:pPr>
              <w:pStyle w:val="DMETW3461BIPSCIH"/>
              <w:bidi/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</w:pP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רווח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de-DE" w:bidi="ar-SA"/>
              </w:rPr>
              <w:t>(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הפסד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de-DE" w:bidi="ar-SA"/>
              </w:rPr>
              <w:t>)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בסיסי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ומדול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,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ל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- 1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מני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lang w:val="he-IL"/>
              </w:rPr>
              <w:t>רגילה</w:t>
            </w:r>
            <w:r>
              <w:rPr>
                <w:rFonts w:ascii="Heebo" w:hAnsi="Heebo" w:cs="Heebo"/>
                <w:color w:val="000000"/>
                <w:sz w:val="18"/>
                <w:szCs w:val="18"/>
                <w:rtl/>
                <w:cs/>
                <w:lang w:val="he-IL"/>
              </w:rPr>
              <w:t xml:space="preserve"> 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0E74F16" w14:textId="77777777" w:rsidR="00AA56BC" w:rsidRDefault="00AA56BC" w:rsidP="00E16D00">
            <w:pPr>
              <w:pStyle w:val="DMETW3461BIPSCIH"/>
              <w:tabs>
                <w:tab w:val="decimal" w:pos="515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0.017</w:t>
            </w:r>
          </w:p>
        </w:tc>
        <w:tc>
          <w:tcPr>
            <w:tcW w:w="150" w:type="dxa"/>
            <w:tcBorders>
              <w:top w:val="nil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4D1F47B" w14:textId="77777777" w:rsidR="00AA56BC" w:rsidRDefault="00AA56BC" w:rsidP="00E16D00">
            <w:pPr>
              <w:pStyle w:val="DMETW3461BIPSCIH"/>
              <w:tabs>
                <w:tab w:val="decimal" w:pos="-445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59CE555" w14:textId="77777777" w:rsidR="00AA56BC" w:rsidRDefault="00AA56BC" w:rsidP="00E16D00">
            <w:pPr>
              <w:pStyle w:val="DMETW3461BIPSCIH"/>
              <w:tabs>
                <w:tab w:val="decimal" w:pos="515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0.045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nil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F16AEC5" w14:textId="77777777" w:rsidR="00AA56BC" w:rsidRDefault="00AA56BC" w:rsidP="00E16D00">
            <w:pPr>
              <w:pStyle w:val="DMETW3461BIPSCIH"/>
              <w:tabs>
                <w:tab w:val="decimal" w:pos="-445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43B7A94" w14:textId="77777777" w:rsidR="00AA56BC" w:rsidRDefault="00AA56BC" w:rsidP="00E16D00">
            <w:pPr>
              <w:pStyle w:val="DMETW3461BIPSCIH"/>
              <w:tabs>
                <w:tab w:val="decimal" w:pos="515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(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</w:rPr>
              <w:t>0.086</w:t>
            </w:r>
            <w:r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  <w:t>)</w:t>
            </w:r>
          </w:p>
        </w:tc>
        <w:tc>
          <w:tcPr>
            <w:tcW w:w="150" w:type="dxa"/>
            <w:tcBorders>
              <w:top w:val="single" w:sz="4" w:space="0" w:color="1689CA"/>
              <w:left w:val="nil"/>
              <w:bottom w:val="single" w:sz="4" w:space="0" w:color="1689CA"/>
              <w:right w:val="nil"/>
            </w:tcBorders>
            <w:shd w:val="solid" w:color="C3E6F9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8DA76C1" w14:textId="77777777" w:rsidR="00AA56BC" w:rsidRDefault="00AA56BC" w:rsidP="00E16D00">
            <w:pPr>
              <w:pStyle w:val="DMETW3461BIPSCIH"/>
              <w:tabs>
                <w:tab w:val="decimal" w:pos="-445"/>
              </w:tabs>
              <w:rPr>
                <w:rFonts w:ascii="Heebo" w:hAnsi="Heebo" w:cs="Heebo"/>
                <w:b/>
                <w:bCs/>
                <w:color w:val="000000"/>
                <w:sz w:val="18"/>
                <w:szCs w:val="18"/>
                <w:lang w:val="de-DE" w:bidi="ar-SA"/>
              </w:rPr>
            </w:pPr>
          </w:p>
        </w:tc>
      </w:tr>
    </w:tbl>
    <w:p w14:paraId="10103E0B" w14:textId="77777777" w:rsidR="004F4789" w:rsidRPr="00E35471" w:rsidRDefault="004F4789" w:rsidP="00944AFB">
      <w:pPr>
        <w:spacing w:line="240" w:lineRule="auto"/>
        <w:jc w:val="both"/>
        <w:rPr>
          <w:rFonts w:ascii="David" w:hAnsi="David" w:cs="David"/>
          <w:rtl/>
        </w:rPr>
      </w:pPr>
    </w:p>
    <w:sectPr w:rsidR="004F4789" w:rsidRPr="00E35471" w:rsidSect="002F759B">
      <w:headerReference w:type="default" r:id="rId12"/>
      <w:pgSz w:w="11909" w:h="16834" w:code="9"/>
      <w:pgMar w:top="1134" w:right="1136" w:bottom="709" w:left="1134" w:header="709" w:footer="476" w:gutter="0"/>
      <w:paperSrc w:first="263" w:other="263"/>
      <w:pgNumType w:start="2"/>
      <w:cols w:space="709"/>
      <w:bidi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9427A1" w14:textId="77777777" w:rsidR="006C26A8" w:rsidRDefault="006C26A8">
      <w:r>
        <w:separator/>
      </w:r>
    </w:p>
  </w:endnote>
  <w:endnote w:type="continuationSeparator" w:id="0">
    <w:p w14:paraId="02973DA9" w14:textId="77777777" w:rsidR="006C26A8" w:rsidRDefault="006C26A8">
      <w:r>
        <w:continuationSeparator/>
      </w:r>
    </w:p>
  </w:endnote>
  <w:endnote w:type="continuationNotice" w:id="1">
    <w:p w14:paraId="52483D10" w14:textId="77777777" w:rsidR="006C26A8" w:rsidRDefault="006C26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Heebo">
    <w:altName w:val="Times New Roman"/>
    <w:charset w:val="B1"/>
    <w:family w:val="auto"/>
    <w:pitch w:val="variable"/>
    <w:sig w:usb0="00000000" w:usb1="40000043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DFFCA9" w14:textId="77777777" w:rsidR="006C26A8" w:rsidRDefault="006C26A8">
      <w:r>
        <w:separator/>
      </w:r>
    </w:p>
  </w:footnote>
  <w:footnote w:type="continuationSeparator" w:id="0">
    <w:p w14:paraId="2A743104" w14:textId="77777777" w:rsidR="006C26A8" w:rsidRDefault="006C26A8">
      <w:r>
        <w:continuationSeparator/>
      </w:r>
    </w:p>
  </w:footnote>
  <w:footnote w:type="continuationNotice" w:id="1">
    <w:p w14:paraId="170D561B" w14:textId="77777777" w:rsidR="006C26A8" w:rsidRDefault="006C26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0634C4" w14:textId="77777777" w:rsidR="00CE204A" w:rsidRDefault="00CE204A" w:rsidP="00056C0D">
    <w:pPr>
      <w:pStyle w:val="a3"/>
      <w:tabs>
        <w:tab w:val="clear" w:pos="8306"/>
        <w:tab w:val="left" w:pos="9552"/>
        <w:tab w:val="right" w:pos="10032"/>
      </w:tabs>
      <w:jc w:val="right"/>
      <w:rPr>
        <w:rtl/>
      </w:rPr>
    </w:pPr>
    <w:r>
      <w:rPr>
        <w:noProof/>
      </w:rPr>
      <w:drawing>
        <wp:inline distT="0" distB="0" distL="0" distR="0" wp14:anchorId="74EE03B5" wp14:editId="6A1131A2">
          <wp:extent cx="6120765" cy="1230343"/>
          <wp:effectExtent l="0" t="0" r="0" b="8255"/>
          <wp:docPr id="4" name="תמונה 0" descr="tamat_7976_template_A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0" descr="tamat_7976_template_A4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123034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E23286F" w14:textId="77777777" w:rsidR="00CE204A" w:rsidRDefault="00CE204A">
    <w:pPr>
      <w:pStyle w:val="a3"/>
      <w:tabs>
        <w:tab w:val="clear" w:pos="8306"/>
        <w:tab w:val="left" w:pos="9552"/>
        <w:tab w:val="right" w:pos="10032"/>
      </w:tabs>
      <w:jc w:val="center"/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85826"/>
    <w:multiLevelType w:val="hybridMultilevel"/>
    <w:tmpl w:val="D14609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FF3DB8"/>
    <w:multiLevelType w:val="multilevel"/>
    <w:tmpl w:val="157EEC9E"/>
    <w:numStyleLink w:val="Fortablefootnotenumber"/>
  </w:abstractNum>
  <w:abstractNum w:abstractNumId="2">
    <w:nsid w:val="138F1571"/>
    <w:multiLevelType w:val="multilevel"/>
    <w:tmpl w:val="414C5D2C"/>
    <w:styleLink w:val="ForORLheading2contd"/>
    <w:lvl w:ilvl="0">
      <w:start w:val="1"/>
      <w:numFmt w:val="hebrew1"/>
      <w:lvlText w:val="%1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1">
      <w:start w:val="1"/>
      <w:numFmt w:val="hebrew1"/>
      <w:lvlText w:val="%2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2">
      <w:start w:val="1"/>
      <w:numFmt w:val="hebrew1"/>
      <w:lvlText w:val="%3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3">
      <w:start w:val="1"/>
      <w:numFmt w:val="hebrew1"/>
      <w:lvlText w:val="%4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4">
      <w:start w:val="1"/>
      <w:numFmt w:val="hebrew1"/>
      <w:lvlText w:val="%5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5">
      <w:start w:val="1"/>
      <w:numFmt w:val="hebrew1"/>
      <w:lvlText w:val="%6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6">
      <w:start w:val="1"/>
      <w:numFmt w:val="hebrew1"/>
      <w:lvlText w:val="%7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7">
      <w:start w:val="1"/>
      <w:numFmt w:val="hebrew1"/>
      <w:lvlText w:val="%8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8">
      <w:start w:val="1"/>
      <w:numFmt w:val="hebrew1"/>
      <w:lvlText w:val="%9."/>
      <w:lvlJc w:val="left"/>
      <w:pPr>
        <w:ind w:left="431" w:hanging="431"/>
      </w:pPr>
      <w:rPr>
        <w:rFonts w:hint="default"/>
        <w:b/>
        <w:bCs/>
        <w:i w:val="0"/>
        <w:iCs w:val="0"/>
      </w:rPr>
    </w:lvl>
  </w:abstractNum>
  <w:abstractNum w:abstractNumId="3">
    <w:nsid w:val="13B00C64"/>
    <w:multiLevelType w:val="multilevel"/>
    <w:tmpl w:val="CB6C91EC"/>
    <w:styleLink w:val="ForORLheading3contd"/>
    <w:lvl w:ilvl="0">
      <w:start w:val="1"/>
      <w:numFmt w:val="decimal"/>
      <w:lvlText w:val="%1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  <w:lvl w:ilvl="2">
      <w:start w:val="1"/>
      <w:numFmt w:val="decimal"/>
      <w:lvlText w:val="%3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  <w:lvl w:ilvl="3">
      <w:start w:val="1"/>
      <w:numFmt w:val="decimal"/>
      <w:lvlText w:val="%4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  <w:lvl w:ilvl="4">
      <w:start w:val="1"/>
      <w:numFmt w:val="decimal"/>
      <w:lvlText w:val="%5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  <w:lvl w:ilvl="5">
      <w:start w:val="1"/>
      <w:numFmt w:val="decimal"/>
      <w:lvlText w:val="%6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  <w:lvl w:ilvl="6">
      <w:start w:val="1"/>
      <w:numFmt w:val="decimal"/>
      <w:lvlText w:val="%7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  <w:lvl w:ilvl="7">
      <w:start w:val="1"/>
      <w:numFmt w:val="decimal"/>
      <w:lvlText w:val="%8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  <w:lvl w:ilvl="8">
      <w:start w:val="1"/>
      <w:numFmt w:val="decimal"/>
      <w:lvlText w:val="%9."/>
      <w:lvlJc w:val="left"/>
      <w:pPr>
        <w:ind w:left="862" w:hanging="431"/>
      </w:pPr>
      <w:rPr>
        <w:rFonts w:ascii="David" w:hAnsi="David" w:cs="David" w:hint="cs"/>
        <w:b/>
        <w:bCs/>
        <w:i w:val="0"/>
        <w:iCs w:val="0"/>
      </w:rPr>
    </w:lvl>
  </w:abstractNum>
  <w:abstractNum w:abstractNumId="4">
    <w:nsid w:val="16F86C5F"/>
    <w:multiLevelType w:val="multilevel"/>
    <w:tmpl w:val="A8BA6766"/>
    <w:styleLink w:val="ForStar"/>
    <w:lvl w:ilvl="0">
      <w:start w:val="1"/>
      <w:numFmt w:val="none"/>
      <w:lvlText w:val="(*)"/>
      <w:lvlJc w:val="left"/>
      <w:pPr>
        <w:ind w:left="431" w:hanging="431"/>
      </w:pPr>
      <w:rPr>
        <w:rFonts w:ascii="David" w:hAnsi="David" w:cs="David" w:hint="cs"/>
        <w:b w:val="0"/>
        <w:bCs w:val="0"/>
        <w:i w:val="0"/>
        <w:iCs w:val="0"/>
        <w:color w:val="auto"/>
        <w:sz w:val="20"/>
        <w:szCs w:val="20"/>
        <w:vertAlign w:val="baseline"/>
      </w:rPr>
    </w:lvl>
    <w:lvl w:ilvl="1">
      <w:start w:val="1"/>
      <w:numFmt w:val="none"/>
      <w:lvlText w:val="(*)"/>
      <w:lvlJc w:val="left"/>
      <w:pPr>
        <w:ind w:left="862" w:hanging="431"/>
      </w:pPr>
      <w:rPr>
        <w:rFonts w:ascii="David" w:hAnsi="David" w:cs="David" w:hint="cs"/>
      </w:rPr>
    </w:lvl>
    <w:lvl w:ilvl="2">
      <w:start w:val="1"/>
      <w:numFmt w:val="none"/>
      <w:lvlText w:val="(*)"/>
      <w:lvlJc w:val="left"/>
      <w:pPr>
        <w:ind w:left="1293" w:hanging="431"/>
      </w:pPr>
      <w:rPr>
        <w:rFonts w:ascii="David" w:hAnsi="David" w:cs="David" w:hint="cs"/>
      </w:rPr>
    </w:lvl>
    <w:lvl w:ilvl="3">
      <w:start w:val="1"/>
      <w:numFmt w:val="none"/>
      <w:lvlText w:val="(*)"/>
      <w:lvlJc w:val="left"/>
      <w:pPr>
        <w:ind w:left="1724" w:hanging="431"/>
      </w:pPr>
      <w:rPr>
        <w:rFonts w:ascii="David" w:hAnsi="David" w:cs="David" w:hint="cs"/>
      </w:rPr>
    </w:lvl>
    <w:lvl w:ilvl="4">
      <w:start w:val="1"/>
      <w:numFmt w:val="none"/>
      <w:lvlText w:val="(*)"/>
      <w:lvlJc w:val="left"/>
      <w:pPr>
        <w:ind w:left="2155" w:hanging="431"/>
      </w:pPr>
      <w:rPr>
        <w:rFonts w:ascii="David" w:hAnsi="David" w:cs="David" w:hint="cs"/>
      </w:rPr>
    </w:lvl>
    <w:lvl w:ilvl="5">
      <w:start w:val="1"/>
      <w:numFmt w:val="none"/>
      <w:lvlText w:val="(*)"/>
      <w:lvlJc w:val="left"/>
      <w:pPr>
        <w:ind w:left="2160" w:hanging="360"/>
      </w:pPr>
      <w:rPr>
        <w:rFonts w:ascii="David" w:hAnsi="David" w:cs="David" w:hint="cs"/>
      </w:rPr>
    </w:lvl>
    <w:lvl w:ilvl="6">
      <w:start w:val="1"/>
      <w:numFmt w:val="none"/>
      <w:lvlText w:val="(*)"/>
      <w:lvlJc w:val="left"/>
      <w:pPr>
        <w:ind w:left="2520" w:hanging="360"/>
      </w:pPr>
      <w:rPr>
        <w:rFonts w:ascii="David" w:hAnsi="David" w:cs="David" w:hint="cs"/>
        <w:vertAlign w:val="baseline"/>
      </w:rPr>
    </w:lvl>
    <w:lvl w:ilvl="7">
      <w:start w:val="1"/>
      <w:numFmt w:val="none"/>
      <w:lvlText w:val="(*)"/>
      <w:lvlJc w:val="left"/>
      <w:pPr>
        <w:ind w:left="2880" w:hanging="360"/>
      </w:pPr>
      <w:rPr>
        <w:rFonts w:ascii="David" w:hAnsi="David" w:cs="David" w:hint="cs"/>
      </w:rPr>
    </w:lvl>
    <w:lvl w:ilvl="8">
      <w:start w:val="1"/>
      <w:numFmt w:val="none"/>
      <w:lvlText w:val="(*)"/>
      <w:lvlJc w:val="left"/>
      <w:pPr>
        <w:ind w:left="3240" w:hanging="360"/>
      </w:pPr>
      <w:rPr>
        <w:rFonts w:ascii="David" w:hAnsi="David" w:cs="David" w:hint="cs"/>
      </w:rPr>
    </w:lvl>
  </w:abstractNum>
  <w:abstractNum w:abstractNumId="5">
    <w:nsid w:val="18B16592"/>
    <w:multiLevelType w:val="multilevel"/>
    <w:tmpl w:val="157EEC9E"/>
    <w:styleLink w:val="Fortablefootnotenumber"/>
    <w:lvl w:ilvl="0">
      <w:start w:val="1"/>
      <w:numFmt w:val="decimal"/>
      <w:lvlText w:val="(%1)"/>
      <w:lvlJc w:val="left"/>
      <w:pPr>
        <w:ind w:left="431" w:hanging="431"/>
      </w:pPr>
      <w:rPr>
        <w:rFonts w:ascii="David" w:hAnsi="David" w:cs="David" w:hint="cs"/>
        <w:b w:val="0"/>
        <w:bCs w:val="0"/>
        <w:i w:val="0"/>
        <w:iCs w:val="0"/>
        <w:sz w:val="18"/>
        <w:szCs w:val="18"/>
      </w:rPr>
    </w:lvl>
    <w:lvl w:ilvl="1">
      <w:start w:val="1"/>
      <w:numFmt w:val="decimal"/>
      <w:lvlText w:val="(%2)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  <w:color w:val="auto"/>
        <w:sz w:val="18"/>
        <w:szCs w:val="18"/>
      </w:rPr>
    </w:lvl>
    <w:lvl w:ilvl="2">
      <w:start w:val="1"/>
      <w:numFmt w:val="decimal"/>
      <w:lvlText w:val="(%3)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  <w:color w:val="auto"/>
        <w:sz w:val="18"/>
        <w:szCs w:val="18"/>
      </w:rPr>
    </w:lvl>
    <w:lvl w:ilvl="3">
      <w:start w:val="1"/>
      <w:numFmt w:val="decimal"/>
      <w:lvlText w:val="(%4)"/>
      <w:lvlJc w:val="left"/>
      <w:pPr>
        <w:ind w:left="2767" w:hanging="360"/>
      </w:pPr>
      <w:rPr>
        <w:rFonts w:ascii="David" w:hAnsi="David" w:cs="David" w:hint="cs"/>
        <w:b w:val="0"/>
        <w:bCs w:val="0"/>
        <w:i w:val="0"/>
        <w:iCs w:val="0"/>
        <w:sz w:val="18"/>
        <w:szCs w:val="18"/>
      </w:rPr>
    </w:lvl>
    <w:lvl w:ilvl="4">
      <w:start w:val="1"/>
      <w:numFmt w:val="decimal"/>
      <w:lvlText w:val="(%5)"/>
      <w:lvlJc w:val="left"/>
      <w:pPr>
        <w:ind w:left="3487" w:hanging="360"/>
      </w:pPr>
      <w:rPr>
        <w:rFonts w:ascii="David" w:hAnsi="David" w:cs="David" w:hint="cs"/>
        <w:b w:val="0"/>
        <w:bCs w:val="0"/>
        <w:i w:val="0"/>
        <w:iCs w:val="0"/>
        <w:sz w:val="18"/>
        <w:szCs w:val="18"/>
      </w:rPr>
    </w:lvl>
    <w:lvl w:ilvl="5">
      <w:start w:val="1"/>
      <w:numFmt w:val="decimal"/>
      <w:lvlText w:val="(%6)"/>
      <w:lvlJc w:val="right"/>
      <w:pPr>
        <w:ind w:left="4207" w:hanging="180"/>
      </w:pPr>
      <w:rPr>
        <w:rFonts w:ascii="David" w:hAnsi="David" w:cs="David" w:hint="cs"/>
        <w:b w:val="0"/>
        <w:bCs w:val="0"/>
        <w:i w:val="0"/>
        <w:iCs w:val="0"/>
        <w:sz w:val="18"/>
        <w:szCs w:val="18"/>
      </w:rPr>
    </w:lvl>
    <w:lvl w:ilvl="6">
      <w:start w:val="1"/>
      <w:numFmt w:val="decimal"/>
      <w:lvlText w:val="(%7)"/>
      <w:lvlJc w:val="left"/>
      <w:pPr>
        <w:ind w:left="4927" w:hanging="360"/>
      </w:pPr>
      <w:rPr>
        <w:rFonts w:ascii="David" w:hAnsi="David" w:cs="David" w:hint="cs"/>
        <w:b w:val="0"/>
        <w:bCs w:val="0"/>
        <w:i w:val="0"/>
        <w:iCs w:val="0"/>
        <w:sz w:val="18"/>
        <w:szCs w:val="18"/>
      </w:rPr>
    </w:lvl>
    <w:lvl w:ilvl="7">
      <w:start w:val="1"/>
      <w:numFmt w:val="decimal"/>
      <w:lvlText w:val="(%8)"/>
      <w:lvlJc w:val="left"/>
      <w:pPr>
        <w:ind w:left="5647" w:hanging="360"/>
      </w:pPr>
      <w:rPr>
        <w:rFonts w:ascii="David" w:hAnsi="David" w:cs="David" w:hint="cs"/>
        <w:b w:val="0"/>
        <w:bCs w:val="0"/>
        <w:i w:val="0"/>
        <w:iCs w:val="0"/>
        <w:sz w:val="18"/>
        <w:szCs w:val="18"/>
      </w:rPr>
    </w:lvl>
    <w:lvl w:ilvl="8">
      <w:start w:val="1"/>
      <w:numFmt w:val="decimal"/>
      <w:lvlText w:val="(%9)"/>
      <w:lvlJc w:val="right"/>
      <w:pPr>
        <w:ind w:left="6367" w:hanging="180"/>
      </w:pPr>
      <w:rPr>
        <w:rFonts w:ascii="David" w:hAnsi="David" w:cs="David" w:hint="cs"/>
        <w:b w:val="0"/>
        <w:bCs w:val="0"/>
        <w:i w:val="0"/>
        <w:iCs w:val="0"/>
        <w:sz w:val="18"/>
        <w:szCs w:val="18"/>
      </w:rPr>
    </w:lvl>
  </w:abstractNum>
  <w:abstractNum w:abstractNumId="6">
    <w:nsid w:val="1908080A"/>
    <w:multiLevelType w:val="hybridMultilevel"/>
    <w:tmpl w:val="170C6DD8"/>
    <w:lvl w:ilvl="0" w:tplc="77EE66EC">
      <w:start w:val="1"/>
      <w:numFmt w:val="hebrew1"/>
      <w:pStyle w:val="ORLListLetter"/>
      <w:lvlText w:val="%1."/>
      <w:lvlJc w:val="left"/>
      <w:pPr>
        <w:ind w:left="720" w:hanging="360"/>
      </w:pPr>
      <w:rPr>
        <w:rFonts w:hint="default"/>
      </w:rPr>
    </w:lvl>
    <w:lvl w:ilvl="1" w:tplc="E4FC55EE" w:tentative="1">
      <w:start w:val="1"/>
      <w:numFmt w:val="lowerLetter"/>
      <w:lvlText w:val="%2."/>
      <w:lvlJc w:val="left"/>
      <w:pPr>
        <w:ind w:left="1440" w:hanging="360"/>
      </w:pPr>
    </w:lvl>
    <w:lvl w:ilvl="2" w:tplc="DDBE4BDE" w:tentative="1">
      <w:start w:val="1"/>
      <w:numFmt w:val="lowerRoman"/>
      <w:lvlText w:val="%3."/>
      <w:lvlJc w:val="right"/>
      <w:pPr>
        <w:ind w:left="2160" w:hanging="180"/>
      </w:pPr>
    </w:lvl>
    <w:lvl w:ilvl="3" w:tplc="E500F2D8" w:tentative="1">
      <w:start w:val="1"/>
      <w:numFmt w:val="decimal"/>
      <w:lvlText w:val="%4."/>
      <w:lvlJc w:val="left"/>
      <w:pPr>
        <w:ind w:left="2880" w:hanging="360"/>
      </w:pPr>
    </w:lvl>
    <w:lvl w:ilvl="4" w:tplc="E6D623B0" w:tentative="1">
      <w:start w:val="1"/>
      <w:numFmt w:val="lowerLetter"/>
      <w:lvlText w:val="%5."/>
      <w:lvlJc w:val="left"/>
      <w:pPr>
        <w:ind w:left="3600" w:hanging="360"/>
      </w:pPr>
    </w:lvl>
    <w:lvl w:ilvl="5" w:tplc="5E925BEE" w:tentative="1">
      <w:start w:val="1"/>
      <w:numFmt w:val="lowerRoman"/>
      <w:lvlText w:val="%6."/>
      <w:lvlJc w:val="right"/>
      <w:pPr>
        <w:ind w:left="4320" w:hanging="180"/>
      </w:pPr>
    </w:lvl>
    <w:lvl w:ilvl="6" w:tplc="524699E4" w:tentative="1">
      <w:start w:val="1"/>
      <w:numFmt w:val="decimal"/>
      <w:lvlText w:val="%7."/>
      <w:lvlJc w:val="left"/>
      <w:pPr>
        <w:ind w:left="5040" w:hanging="360"/>
      </w:pPr>
    </w:lvl>
    <w:lvl w:ilvl="7" w:tplc="57AA91EA" w:tentative="1">
      <w:start w:val="1"/>
      <w:numFmt w:val="lowerLetter"/>
      <w:lvlText w:val="%8."/>
      <w:lvlJc w:val="left"/>
      <w:pPr>
        <w:ind w:left="5760" w:hanging="360"/>
      </w:pPr>
    </w:lvl>
    <w:lvl w:ilvl="8" w:tplc="327AEE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14066B"/>
    <w:multiLevelType w:val="hybridMultilevel"/>
    <w:tmpl w:val="DFDC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9060EB"/>
    <w:multiLevelType w:val="hybridMultilevel"/>
    <w:tmpl w:val="23F02158"/>
    <w:lvl w:ilvl="0" w:tplc="0F78D81E">
      <w:start w:val="1"/>
      <w:numFmt w:val="decimal"/>
      <w:lvlText w:val="(%1)"/>
      <w:lvlJc w:val="left"/>
      <w:pPr>
        <w:ind w:left="1080" w:hanging="360"/>
      </w:pPr>
      <w:rPr>
        <w:rFonts w:cs="Times New Roman"/>
        <w:sz w:val="24"/>
      </w:rPr>
    </w:lvl>
    <w:lvl w:ilvl="1" w:tplc="9F5E7220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B22844CC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A99C488C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A5D2149A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A1EE9B88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2E4A4846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13DA0154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50542782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2FBC707F"/>
    <w:multiLevelType w:val="multilevel"/>
    <w:tmpl w:val="FCEECE28"/>
    <w:styleLink w:val="List0"/>
    <w:lvl w:ilvl="0">
      <w:numFmt w:val="bullet"/>
      <w:lvlText w:val="•"/>
      <w:lvlJc w:val="left"/>
      <w:pPr>
        <w:tabs>
          <w:tab w:val="num" w:pos="720"/>
        </w:tabs>
        <w:bidi/>
        <w:ind w:left="720" w:hanging="360"/>
      </w:pPr>
      <w:rPr>
        <w:position w:val="0"/>
        <w:sz w:val="24"/>
        <w:szCs w:val="24"/>
        <w:lang w:val="he-IL" w:bidi="he-IL"/>
      </w:rPr>
    </w:lvl>
    <w:lvl w:ilvl="1">
      <w:start w:val="1"/>
      <w:numFmt w:val="bullet"/>
      <w:lvlText w:val="o"/>
      <w:lvlJc w:val="left"/>
      <w:pPr>
        <w:tabs>
          <w:tab w:val="num" w:pos="1410"/>
        </w:tabs>
        <w:bidi/>
        <w:ind w:left="1410" w:hanging="330"/>
      </w:pPr>
      <w:rPr>
        <w:position w:val="0"/>
        <w:sz w:val="22"/>
        <w:szCs w:val="22"/>
        <w:lang w:val="he-IL" w:bidi="he-IL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bidi/>
        <w:ind w:left="2130" w:hanging="330"/>
      </w:pPr>
      <w:rPr>
        <w:position w:val="0"/>
        <w:sz w:val="22"/>
        <w:szCs w:val="22"/>
        <w:lang w:val="he-IL" w:bidi="he-IL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bidi/>
        <w:ind w:left="2850" w:hanging="330"/>
      </w:pPr>
      <w:rPr>
        <w:position w:val="0"/>
        <w:sz w:val="22"/>
        <w:szCs w:val="22"/>
        <w:lang w:val="he-IL" w:bidi="he-IL"/>
      </w:rPr>
    </w:lvl>
    <w:lvl w:ilvl="4">
      <w:start w:val="1"/>
      <w:numFmt w:val="bullet"/>
      <w:lvlText w:val="o"/>
      <w:lvlJc w:val="left"/>
      <w:pPr>
        <w:tabs>
          <w:tab w:val="num" w:pos="3570"/>
        </w:tabs>
        <w:bidi/>
        <w:ind w:left="3570" w:hanging="330"/>
      </w:pPr>
      <w:rPr>
        <w:position w:val="0"/>
        <w:sz w:val="22"/>
        <w:szCs w:val="22"/>
        <w:lang w:val="he-IL" w:bidi="he-IL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bidi/>
        <w:ind w:left="4290" w:hanging="330"/>
      </w:pPr>
      <w:rPr>
        <w:position w:val="0"/>
        <w:sz w:val="22"/>
        <w:szCs w:val="22"/>
        <w:lang w:val="he-IL" w:bidi="he-IL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bidi/>
        <w:ind w:left="5010" w:hanging="330"/>
      </w:pPr>
      <w:rPr>
        <w:position w:val="0"/>
        <w:sz w:val="22"/>
        <w:szCs w:val="22"/>
        <w:lang w:val="he-IL" w:bidi="he-IL"/>
      </w:rPr>
    </w:lvl>
    <w:lvl w:ilvl="7">
      <w:start w:val="1"/>
      <w:numFmt w:val="bullet"/>
      <w:lvlText w:val="o"/>
      <w:lvlJc w:val="left"/>
      <w:pPr>
        <w:tabs>
          <w:tab w:val="num" w:pos="5730"/>
        </w:tabs>
        <w:bidi/>
        <w:ind w:left="5730" w:hanging="330"/>
      </w:pPr>
      <w:rPr>
        <w:position w:val="0"/>
        <w:sz w:val="22"/>
        <w:szCs w:val="22"/>
        <w:lang w:val="he-IL" w:bidi="he-IL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bidi/>
        <w:ind w:left="6450" w:hanging="330"/>
      </w:pPr>
      <w:rPr>
        <w:position w:val="0"/>
        <w:sz w:val="22"/>
        <w:szCs w:val="22"/>
        <w:lang w:val="he-IL" w:bidi="he-IL"/>
      </w:rPr>
    </w:lvl>
  </w:abstractNum>
  <w:abstractNum w:abstractNumId="10">
    <w:nsid w:val="356051B9"/>
    <w:multiLevelType w:val="multilevel"/>
    <w:tmpl w:val="A8BA6766"/>
    <w:numStyleLink w:val="ForStar"/>
  </w:abstractNum>
  <w:abstractNum w:abstractNumId="11">
    <w:nsid w:val="36593643"/>
    <w:multiLevelType w:val="multilevel"/>
    <w:tmpl w:val="D5BE73B2"/>
    <w:styleLink w:val="4"/>
    <w:lvl w:ilvl="0">
      <w:start w:val="1"/>
      <w:numFmt w:val="decimal"/>
      <w:lvlText w:val="(%1)"/>
      <w:lvlJc w:val="left"/>
      <w:pPr>
        <w:ind w:left="363" w:hanging="363"/>
      </w:pPr>
      <w:rPr>
        <w:rFonts w:cs="Heebo" w:hint="default"/>
        <w:b w:val="0"/>
        <w:bCs w:val="0"/>
        <w:sz w:val="18"/>
        <w:szCs w:val="14"/>
      </w:rPr>
    </w:lvl>
    <w:lvl w:ilvl="1">
      <w:start w:val="1"/>
      <w:numFmt w:val="decimal"/>
      <w:lvlText w:val="(%2)"/>
      <w:lvlJc w:val="left"/>
      <w:pPr>
        <w:ind w:left="794" w:hanging="363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134" w:hanging="340"/>
      </w:pPr>
      <w:rPr>
        <w:rFonts w:ascii="Symbol" w:hAnsi="Symbol" w:cs="Times New Roman" w:hint="default"/>
        <w:color w:val="auto"/>
      </w:rPr>
    </w:lvl>
    <w:lvl w:ilvl="3">
      <w:start w:val="1"/>
      <w:numFmt w:val="decimal"/>
      <w:lvlText w:val="%4."/>
      <w:lvlJc w:val="left"/>
      <w:pPr>
        <w:ind w:left="276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48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0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2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4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67" w:hanging="180"/>
      </w:pPr>
      <w:rPr>
        <w:rFonts w:hint="default"/>
      </w:rPr>
    </w:lvl>
  </w:abstractNum>
  <w:abstractNum w:abstractNumId="12">
    <w:nsid w:val="385C570E"/>
    <w:multiLevelType w:val="multilevel"/>
    <w:tmpl w:val="CE089C04"/>
    <w:styleLink w:val="ForORLListNumberAfterHeading3"/>
    <w:lvl w:ilvl="0">
      <w:start w:val="1"/>
      <w:numFmt w:val="hebrew1"/>
      <w:lvlText w:val="%1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1">
      <w:start w:val="1"/>
      <w:numFmt w:val="hebrew1"/>
      <w:lvlText w:val="%2."/>
      <w:lvlJc w:val="left"/>
      <w:pPr>
        <w:tabs>
          <w:tab w:val="num" w:pos="862"/>
        </w:tabs>
        <w:ind w:left="1293" w:hanging="431"/>
      </w:pPr>
      <w:rPr>
        <w:rFonts w:ascii="David" w:hAnsi="David" w:cs="David" w:hint="cs"/>
      </w:rPr>
    </w:lvl>
    <w:lvl w:ilvl="2">
      <w:start w:val="1"/>
      <w:numFmt w:val="hebrew1"/>
      <w:lvlText w:val="%3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3">
      <w:start w:val="1"/>
      <w:numFmt w:val="hebrew1"/>
      <w:lvlText w:val="%4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4">
      <w:start w:val="1"/>
      <w:numFmt w:val="hebrew1"/>
      <w:lvlText w:val="%5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5">
      <w:start w:val="1"/>
      <w:numFmt w:val="hebrew1"/>
      <w:lvlText w:val="%6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6">
      <w:start w:val="1"/>
      <w:numFmt w:val="hebrew1"/>
      <w:lvlText w:val="%7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7">
      <w:start w:val="1"/>
      <w:numFmt w:val="hebrew1"/>
      <w:lvlText w:val="%8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8">
      <w:start w:val="1"/>
      <w:numFmt w:val="hebrew1"/>
      <w:lvlText w:val="%9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</w:abstractNum>
  <w:abstractNum w:abstractNumId="13">
    <w:nsid w:val="3C960482"/>
    <w:multiLevelType w:val="multilevel"/>
    <w:tmpl w:val="BC72F92E"/>
    <w:styleLink w:val="ForORLListNumberAfterHeading4"/>
    <w:lvl w:ilvl="0">
      <w:start w:val="1"/>
      <w:numFmt w:val="decimal"/>
      <w:lvlText w:val="%1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2">
      <w:start w:val="1"/>
      <w:numFmt w:val="decimal"/>
      <w:lvlText w:val="%3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3">
      <w:start w:val="1"/>
      <w:numFmt w:val="decimal"/>
      <w:lvlText w:val="%4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4">
      <w:start w:val="1"/>
      <w:numFmt w:val="decimal"/>
      <w:lvlText w:val="%5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5">
      <w:start w:val="1"/>
      <w:numFmt w:val="decimal"/>
      <w:lvlText w:val="%6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6">
      <w:start w:val="1"/>
      <w:numFmt w:val="decimal"/>
      <w:lvlText w:val="%7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7">
      <w:start w:val="1"/>
      <w:numFmt w:val="decimal"/>
      <w:lvlText w:val="%8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  <w:lvl w:ilvl="8">
      <w:start w:val="1"/>
      <w:numFmt w:val="decimal"/>
      <w:lvlText w:val="%9."/>
      <w:lvlJc w:val="left"/>
      <w:pPr>
        <w:ind w:left="1724" w:hanging="431"/>
      </w:pPr>
      <w:rPr>
        <w:rFonts w:ascii="David" w:hAnsi="David" w:cs="David" w:hint="cs"/>
        <w:b w:val="0"/>
        <w:bCs w:val="0"/>
        <w:i w:val="0"/>
        <w:iCs w:val="0"/>
      </w:rPr>
    </w:lvl>
  </w:abstractNum>
  <w:abstractNum w:abstractNumId="14">
    <w:nsid w:val="448D2519"/>
    <w:multiLevelType w:val="multilevel"/>
    <w:tmpl w:val="3E804518"/>
    <w:styleLink w:val="ForORLListNumberAfterHeading2"/>
    <w:lvl w:ilvl="0">
      <w:start w:val="1"/>
      <w:numFmt w:val="decimal"/>
      <w:lvlText w:val="%1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ind w:left="862" w:hanging="431"/>
      </w:pPr>
      <w:rPr>
        <w:rFonts w:ascii="David" w:hAnsi="David" w:cs="David" w:hint="cs"/>
      </w:rPr>
    </w:lvl>
    <w:lvl w:ilvl="2">
      <w:start w:val="1"/>
      <w:numFmt w:val="decimal"/>
      <w:lvlText w:val="%3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  <w:lvl w:ilvl="3">
      <w:start w:val="1"/>
      <w:numFmt w:val="decimal"/>
      <w:lvlText w:val="%4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  <w:lvl w:ilvl="4">
      <w:start w:val="1"/>
      <w:numFmt w:val="decimal"/>
      <w:lvlText w:val="%5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  <w:lvl w:ilvl="5">
      <w:start w:val="1"/>
      <w:numFmt w:val="decimal"/>
      <w:lvlText w:val="%6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  <w:lvl w:ilvl="6">
      <w:start w:val="1"/>
      <w:numFmt w:val="decimal"/>
      <w:lvlText w:val="%7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  <w:lvl w:ilvl="7">
      <w:start w:val="1"/>
      <w:numFmt w:val="decimal"/>
      <w:lvlText w:val="%8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  <w:lvl w:ilvl="8">
      <w:start w:val="1"/>
      <w:numFmt w:val="decimal"/>
      <w:lvlText w:val="%9."/>
      <w:lvlJc w:val="left"/>
      <w:pPr>
        <w:ind w:left="862" w:hanging="431"/>
      </w:pPr>
      <w:rPr>
        <w:rFonts w:ascii="David" w:hAnsi="David" w:cs="David" w:hint="cs"/>
        <w:b w:val="0"/>
        <w:bCs w:val="0"/>
        <w:i w:val="0"/>
        <w:iCs w:val="0"/>
      </w:rPr>
    </w:lvl>
  </w:abstractNum>
  <w:abstractNum w:abstractNumId="15">
    <w:nsid w:val="4A2655E5"/>
    <w:multiLevelType w:val="hybridMultilevel"/>
    <w:tmpl w:val="82046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6F3F69"/>
    <w:multiLevelType w:val="hybridMultilevel"/>
    <w:tmpl w:val="42D43560"/>
    <w:lvl w:ilvl="0" w:tplc="82CA0034">
      <w:numFmt w:val="bullet"/>
      <w:lvlText w:val=""/>
      <w:lvlJc w:val="left"/>
      <w:pPr>
        <w:ind w:left="720" w:hanging="360"/>
      </w:pPr>
      <w:rPr>
        <w:rFonts w:ascii="Symbol" w:eastAsiaTheme="minorHAnsi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6733BA"/>
    <w:multiLevelType w:val="hybridMultilevel"/>
    <w:tmpl w:val="2EF6F44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580FE0"/>
    <w:multiLevelType w:val="multilevel"/>
    <w:tmpl w:val="11E863A0"/>
    <w:styleLink w:val="ForORLheading4contd"/>
    <w:lvl w:ilvl="0">
      <w:start w:val="1"/>
      <w:numFmt w:val="hebrew1"/>
      <w:lvlText w:val="%1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1">
      <w:start w:val="1"/>
      <w:numFmt w:val="hebrew1"/>
      <w:lvlText w:val="%2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2">
      <w:start w:val="1"/>
      <w:numFmt w:val="hebrew1"/>
      <w:lvlText w:val="%3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3">
      <w:start w:val="1"/>
      <w:numFmt w:val="hebrew1"/>
      <w:lvlText w:val="%4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4">
      <w:start w:val="1"/>
      <w:numFmt w:val="hebrew1"/>
      <w:lvlText w:val="%5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5">
      <w:start w:val="1"/>
      <w:numFmt w:val="hebrew1"/>
      <w:lvlText w:val="%6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6">
      <w:start w:val="1"/>
      <w:numFmt w:val="hebrew1"/>
      <w:lvlText w:val="%7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7">
      <w:start w:val="1"/>
      <w:numFmt w:val="hebrew1"/>
      <w:lvlText w:val="%8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  <w:lvl w:ilvl="8">
      <w:start w:val="1"/>
      <w:numFmt w:val="hebrew1"/>
      <w:lvlText w:val="%9."/>
      <w:lvlJc w:val="left"/>
      <w:pPr>
        <w:ind w:left="1293" w:hanging="431"/>
      </w:pPr>
      <w:rPr>
        <w:rFonts w:ascii="David" w:hAnsi="David" w:cs="David" w:hint="cs"/>
        <w:b w:val="0"/>
        <w:bCs w:val="0"/>
        <w:i w:val="0"/>
        <w:iCs w:val="0"/>
      </w:rPr>
    </w:lvl>
  </w:abstractNum>
  <w:abstractNum w:abstractNumId="19">
    <w:nsid w:val="5C8235DC"/>
    <w:multiLevelType w:val="hybridMultilevel"/>
    <w:tmpl w:val="8D94CFA2"/>
    <w:lvl w:ilvl="0" w:tplc="E7D697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085210"/>
    <w:multiLevelType w:val="hybridMultilevel"/>
    <w:tmpl w:val="005E6D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3E10217"/>
    <w:multiLevelType w:val="multilevel"/>
    <w:tmpl w:val="296C82E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567" w:hanging="397"/>
      </w:pPr>
      <w:rPr>
        <w:rFonts w:cs="Miriam" w:hint="cs"/>
        <w:bCs w:val="0"/>
        <w:iCs w:val="0"/>
        <w:szCs w:val="24"/>
      </w:rPr>
    </w:lvl>
    <w:lvl w:ilvl="1">
      <w:start w:val="1"/>
      <w:numFmt w:val="decimal"/>
      <w:pStyle w:val="2"/>
      <w:lvlText w:val="%1.%2."/>
      <w:lvlJc w:val="right"/>
      <w:pPr>
        <w:tabs>
          <w:tab w:val="num" w:pos="1134"/>
        </w:tabs>
        <w:ind w:left="1134" w:hanging="227"/>
      </w:pPr>
      <w:rPr>
        <w:rFonts w:cs="Miriam"/>
        <w:bCs w:val="0"/>
        <w:iCs w:val="0"/>
        <w:szCs w:val="24"/>
      </w:rPr>
    </w:lvl>
    <w:lvl w:ilvl="2">
      <w:start w:val="1"/>
      <w:numFmt w:val="decimal"/>
      <w:pStyle w:val="3"/>
      <w:lvlText w:val="%1.%2.%3."/>
      <w:lvlJc w:val="right"/>
      <w:pPr>
        <w:tabs>
          <w:tab w:val="num" w:pos="1871"/>
        </w:tabs>
        <w:ind w:left="1871" w:hanging="170"/>
      </w:pPr>
      <w:rPr>
        <w:rFonts w:cs="Miriam"/>
        <w:bCs w:val="0"/>
        <w:iCs w:val="0"/>
        <w:szCs w:val="24"/>
      </w:rPr>
    </w:lvl>
    <w:lvl w:ilvl="3">
      <w:start w:val="1"/>
      <w:numFmt w:val="decimal"/>
      <w:pStyle w:val="40"/>
      <w:lvlText w:val="%1.%2.%3.%4."/>
      <w:lvlJc w:val="right"/>
      <w:pPr>
        <w:tabs>
          <w:tab w:val="num" w:pos="2835"/>
        </w:tabs>
        <w:ind w:left="2835" w:hanging="227"/>
      </w:pPr>
      <w:rPr>
        <w:rFonts w:cs="Miriam"/>
        <w:bCs w:val="0"/>
        <w:iCs w:val="0"/>
        <w:szCs w:val="24"/>
      </w:rPr>
    </w:lvl>
    <w:lvl w:ilvl="4">
      <w:start w:val="1"/>
      <w:numFmt w:val="hebrew1"/>
      <w:pStyle w:val="5"/>
      <w:lvlText w:val="(%5)"/>
      <w:lvlJc w:val="right"/>
      <w:pPr>
        <w:tabs>
          <w:tab w:val="num" w:pos="3402"/>
        </w:tabs>
        <w:ind w:left="3402" w:hanging="341"/>
      </w:pPr>
    </w:lvl>
    <w:lvl w:ilvl="5">
      <w:start w:val="1"/>
      <w:numFmt w:val="decimal"/>
      <w:lvlText w:val="%1.%2.%3.%4.%5.%6."/>
      <w:lvlJc w:val="center"/>
      <w:pPr>
        <w:tabs>
          <w:tab w:val="num" w:pos="3237"/>
        </w:tabs>
        <w:ind w:left="2738" w:hanging="941"/>
      </w:pPr>
    </w:lvl>
    <w:lvl w:ilvl="6">
      <w:start w:val="1"/>
      <w:numFmt w:val="decimal"/>
      <w:lvlText w:val="%1.%2.%3.%4.%5.%6.%7."/>
      <w:lvlJc w:val="center"/>
      <w:pPr>
        <w:tabs>
          <w:tab w:val="num" w:pos="3957"/>
        </w:tabs>
        <w:ind w:left="3237" w:hanging="1077"/>
      </w:pPr>
    </w:lvl>
    <w:lvl w:ilvl="7">
      <w:start w:val="1"/>
      <w:numFmt w:val="decimal"/>
      <w:lvlText w:val="%1.%2.%3.%4.%5.%6.%7.%8."/>
      <w:lvlJc w:val="center"/>
      <w:pPr>
        <w:tabs>
          <w:tab w:val="num" w:pos="4320"/>
        </w:tabs>
        <w:ind w:left="3742" w:hanging="1225"/>
      </w:pPr>
    </w:lvl>
    <w:lvl w:ilvl="8">
      <w:start w:val="1"/>
      <w:numFmt w:val="decimal"/>
      <w:lvlText w:val="%1.%2.%3.%4.%5.%6.%7.%8.%9."/>
      <w:lvlJc w:val="center"/>
      <w:pPr>
        <w:tabs>
          <w:tab w:val="num" w:pos="5040"/>
        </w:tabs>
        <w:ind w:left="4320" w:hanging="1440"/>
      </w:pPr>
    </w:lvl>
  </w:abstractNum>
  <w:abstractNum w:abstractNumId="22">
    <w:nsid w:val="64EF6451"/>
    <w:multiLevelType w:val="multilevel"/>
    <w:tmpl w:val="93F6CD22"/>
    <w:lvl w:ilvl="0">
      <w:start w:val="1"/>
      <w:numFmt w:val="none"/>
      <w:pStyle w:val="ORLHeading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hebrew1"/>
      <w:pStyle w:val="ORLHeading2"/>
      <w:lvlText w:val="%2."/>
      <w:lvlJc w:val="left"/>
      <w:pPr>
        <w:ind w:left="432" w:hanging="432"/>
      </w:pPr>
      <w:rPr>
        <w:rFonts w:ascii="David" w:hAnsi="David" w:cs="David" w:hint="cs"/>
        <w:b/>
        <w:bCs/>
        <w:i w:val="0"/>
        <w:iCs w:val="0"/>
        <w:sz w:val="24"/>
        <w:szCs w:val="24"/>
      </w:rPr>
    </w:lvl>
    <w:lvl w:ilvl="2">
      <w:start w:val="1"/>
      <w:numFmt w:val="decimal"/>
      <w:pStyle w:val="ORLHeading3"/>
      <w:lvlText w:val="%3."/>
      <w:lvlJc w:val="left"/>
      <w:pPr>
        <w:ind w:left="864" w:hanging="432"/>
      </w:pPr>
      <w:rPr>
        <w:rFonts w:ascii="David" w:hAnsi="David" w:cs="David" w:hint="cs"/>
        <w:b/>
        <w:bCs/>
        <w:i w:val="0"/>
        <w:iCs w:val="0"/>
        <w:sz w:val="24"/>
        <w:szCs w:val="24"/>
      </w:rPr>
    </w:lvl>
    <w:lvl w:ilvl="3">
      <w:start w:val="1"/>
      <w:numFmt w:val="hebrew1"/>
      <w:pStyle w:val="ORLHeading4"/>
      <w:lvlText w:val="%4."/>
      <w:lvlJc w:val="left"/>
      <w:pPr>
        <w:ind w:left="1296" w:hanging="432"/>
      </w:pPr>
      <w:rPr>
        <w:rFonts w:ascii="David" w:hAnsi="David" w:cs="David" w:hint="cs"/>
        <w:b w:val="0"/>
        <w:bCs w:val="0"/>
        <w:i w:val="0"/>
        <w:iCs w:val="0"/>
        <w:sz w:val="24"/>
        <w:szCs w:val="24"/>
      </w:rPr>
    </w:lvl>
    <w:lvl w:ilvl="4">
      <w:start w:val="1"/>
      <w:numFmt w:val="hebrew1"/>
      <w:lvlRestart w:val="2"/>
      <w:lvlText w:val="%5."/>
      <w:lvlJc w:val="left"/>
      <w:pPr>
        <w:ind w:left="431" w:hanging="431"/>
      </w:pPr>
      <w:rPr>
        <w:rFonts w:hint="default"/>
        <w:b/>
        <w:bCs/>
      </w:rPr>
    </w:lvl>
    <w:lvl w:ilvl="5">
      <w:start w:val="1"/>
      <w:numFmt w:val="decimal"/>
      <w:lvlRestart w:val="3"/>
      <w:lvlText w:val="%6."/>
      <w:lvlJc w:val="left"/>
      <w:pPr>
        <w:ind w:left="862" w:hanging="431"/>
      </w:pPr>
      <w:rPr>
        <w:rFonts w:hint="default"/>
        <w:b/>
        <w:bCs/>
        <w:i w:val="0"/>
        <w:iCs w:val="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>
    <w:nsid w:val="66907411"/>
    <w:multiLevelType w:val="hybridMultilevel"/>
    <w:tmpl w:val="9B105F42"/>
    <w:lvl w:ilvl="0" w:tplc="891200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4C3452"/>
    <w:multiLevelType w:val="multilevel"/>
    <w:tmpl w:val="87E6FA2E"/>
    <w:lvl w:ilvl="0">
      <w:start w:val="2"/>
      <w:numFmt w:val="hebrew1"/>
      <w:lvlText w:val="%1."/>
      <w:lvlJc w:val="left"/>
      <w:pPr>
        <w:ind w:left="431" w:hanging="431"/>
      </w:pPr>
      <w:rPr>
        <w:rFonts w:cs="Heebo" w:hint="default"/>
        <w:b/>
        <w:bCs/>
        <w:i w:val="0"/>
        <w:iCs w:val="0"/>
        <w:szCs w:val="20"/>
      </w:rPr>
    </w:lvl>
    <w:lvl w:ilvl="1">
      <w:start w:val="1"/>
      <w:numFmt w:val="hebrew1"/>
      <w:lvlText w:val="%2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2">
      <w:start w:val="1"/>
      <w:numFmt w:val="hebrew1"/>
      <w:lvlText w:val="%3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3">
      <w:start w:val="1"/>
      <w:numFmt w:val="hebrew1"/>
      <w:lvlText w:val="%4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4">
      <w:start w:val="1"/>
      <w:numFmt w:val="hebrew1"/>
      <w:lvlText w:val="%5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5">
      <w:start w:val="1"/>
      <w:numFmt w:val="hebrew1"/>
      <w:lvlText w:val="%6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6">
      <w:start w:val="1"/>
      <w:numFmt w:val="hebrew1"/>
      <w:lvlText w:val="%7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7">
      <w:start w:val="1"/>
      <w:numFmt w:val="hebrew1"/>
      <w:lvlText w:val="%8."/>
      <w:lvlJc w:val="left"/>
      <w:pPr>
        <w:ind w:left="431" w:hanging="431"/>
      </w:pPr>
      <w:rPr>
        <w:rFonts w:hint="default"/>
        <w:b/>
        <w:bCs/>
        <w:i w:val="0"/>
        <w:iCs w:val="0"/>
      </w:rPr>
    </w:lvl>
    <w:lvl w:ilvl="8">
      <w:start w:val="1"/>
      <w:numFmt w:val="hebrew1"/>
      <w:lvlText w:val="%9."/>
      <w:lvlJc w:val="left"/>
      <w:pPr>
        <w:ind w:left="431" w:hanging="431"/>
      </w:pPr>
      <w:rPr>
        <w:rFonts w:hint="default"/>
        <w:b/>
        <w:bCs/>
        <w:i w:val="0"/>
        <w:iCs w:val="0"/>
      </w:rPr>
    </w:lvl>
  </w:abstractNum>
  <w:abstractNum w:abstractNumId="25">
    <w:nsid w:val="6ED37269"/>
    <w:multiLevelType w:val="hybridMultilevel"/>
    <w:tmpl w:val="EDDE2376"/>
    <w:lvl w:ilvl="0" w:tplc="DE26D6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E03F4">
      <w:start w:val="5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1C38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3CBA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4AD2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FC51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8695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980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B88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11F7D8B"/>
    <w:multiLevelType w:val="hybridMultilevel"/>
    <w:tmpl w:val="0CC2B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0F75C6"/>
    <w:multiLevelType w:val="hybridMultilevel"/>
    <w:tmpl w:val="61FC7F2C"/>
    <w:lvl w:ilvl="0" w:tplc="E11ED3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DE2C8A"/>
    <w:multiLevelType w:val="multilevel"/>
    <w:tmpl w:val="D5BE73B2"/>
    <w:numStyleLink w:val="4"/>
  </w:abstractNum>
  <w:abstractNum w:abstractNumId="29">
    <w:nsid w:val="773625FB"/>
    <w:multiLevelType w:val="multilevel"/>
    <w:tmpl w:val="157EEC9E"/>
    <w:numStyleLink w:val="Fortablefootnotenumber"/>
  </w:abstractNum>
  <w:abstractNum w:abstractNumId="30">
    <w:nsid w:val="7CDA1D66"/>
    <w:multiLevelType w:val="hybridMultilevel"/>
    <w:tmpl w:val="82800C4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417DC7"/>
    <w:multiLevelType w:val="hybridMultilevel"/>
    <w:tmpl w:val="5A0A9F20"/>
    <w:lvl w:ilvl="0" w:tplc="93E8CA18">
      <w:start w:val="1"/>
      <w:numFmt w:val="decimal"/>
      <w:lvlText w:val="(%1)"/>
      <w:lvlJc w:val="left"/>
      <w:pPr>
        <w:ind w:left="720" w:hanging="360"/>
      </w:pPr>
      <w:rPr>
        <w:rFonts w:asciiTheme="majorBidi" w:hAnsiTheme="majorBidi" w:cstheme="majorBidi" w:hint="default"/>
        <w:sz w:val="18"/>
        <w:szCs w:val="18"/>
      </w:rPr>
    </w:lvl>
    <w:lvl w:ilvl="1" w:tplc="8D184CA0" w:tentative="1">
      <w:start w:val="1"/>
      <w:numFmt w:val="lowerLetter"/>
      <w:lvlText w:val="%2."/>
      <w:lvlJc w:val="left"/>
      <w:pPr>
        <w:ind w:left="1440" w:hanging="360"/>
      </w:pPr>
    </w:lvl>
    <w:lvl w:ilvl="2" w:tplc="E5DE3764" w:tentative="1">
      <w:start w:val="1"/>
      <w:numFmt w:val="lowerRoman"/>
      <w:lvlText w:val="%3."/>
      <w:lvlJc w:val="right"/>
      <w:pPr>
        <w:ind w:left="2160" w:hanging="180"/>
      </w:pPr>
    </w:lvl>
    <w:lvl w:ilvl="3" w:tplc="542A393C" w:tentative="1">
      <w:start w:val="1"/>
      <w:numFmt w:val="decimal"/>
      <w:lvlText w:val="%4."/>
      <w:lvlJc w:val="left"/>
      <w:pPr>
        <w:ind w:left="2880" w:hanging="360"/>
      </w:pPr>
    </w:lvl>
    <w:lvl w:ilvl="4" w:tplc="0C462916" w:tentative="1">
      <w:start w:val="1"/>
      <w:numFmt w:val="lowerLetter"/>
      <w:lvlText w:val="%5."/>
      <w:lvlJc w:val="left"/>
      <w:pPr>
        <w:ind w:left="3600" w:hanging="360"/>
      </w:pPr>
    </w:lvl>
    <w:lvl w:ilvl="5" w:tplc="B25CFB24" w:tentative="1">
      <w:start w:val="1"/>
      <w:numFmt w:val="lowerRoman"/>
      <w:lvlText w:val="%6."/>
      <w:lvlJc w:val="right"/>
      <w:pPr>
        <w:ind w:left="4320" w:hanging="180"/>
      </w:pPr>
    </w:lvl>
    <w:lvl w:ilvl="6" w:tplc="4028C9D8" w:tentative="1">
      <w:start w:val="1"/>
      <w:numFmt w:val="decimal"/>
      <w:lvlText w:val="%7."/>
      <w:lvlJc w:val="left"/>
      <w:pPr>
        <w:ind w:left="5040" w:hanging="360"/>
      </w:pPr>
    </w:lvl>
    <w:lvl w:ilvl="7" w:tplc="F4EEEE2C" w:tentative="1">
      <w:start w:val="1"/>
      <w:numFmt w:val="lowerLetter"/>
      <w:lvlText w:val="%8."/>
      <w:lvlJc w:val="left"/>
      <w:pPr>
        <w:ind w:left="5760" w:hanging="360"/>
      </w:pPr>
    </w:lvl>
    <w:lvl w:ilvl="8" w:tplc="A990951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9"/>
  </w:num>
  <w:num w:numId="5">
    <w:abstractNumId w:val="22"/>
  </w:num>
  <w:num w:numId="6">
    <w:abstractNumId w:val="6"/>
  </w:num>
  <w:num w:numId="7">
    <w:abstractNumId w:val="10"/>
  </w:num>
  <w:num w:numId="8">
    <w:abstractNumId w:val="4"/>
  </w:num>
  <w:num w:numId="9">
    <w:abstractNumId w:val="1"/>
  </w:num>
  <w:num w:numId="10">
    <w:abstractNumId w:val="29"/>
  </w:num>
  <w:num w:numId="11">
    <w:abstractNumId w:val="3"/>
  </w:num>
  <w:num w:numId="12">
    <w:abstractNumId w:val="13"/>
  </w:num>
  <w:num w:numId="13">
    <w:abstractNumId w:val="12"/>
  </w:num>
  <w:num w:numId="14">
    <w:abstractNumId w:val="14"/>
  </w:num>
  <w:num w:numId="15">
    <w:abstractNumId w:val="18"/>
  </w:num>
  <w:num w:numId="16">
    <w:abstractNumId w:val="2"/>
  </w:num>
  <w:num w:numId="17">
    <w:abstractNumId w:val="15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7"/>
  </w:num>
  <w:num w:numId="21">
    <w:abstractNumId w:val="25"/>
  </w:num>
  <w:num w:numId="22">
    <w:abstractNumId w:val="30"/>
  </w:num>
  <w:num w:numId="23">
    <w:abstractNumId w:val="20"/>
  </w:num>
  <w:num w:numId="24">
    <w:abstractNumId w:val="17"/>
  </w:num>
  <w:num w:numId="25">
    <w:abstractNumId w:val="0"/>
  </w:num>
  <w:num w:numId="26">
    <w:abstractNumId w:val="16"/>
  </w:num>
  <w:num w:numId="27">
    <w:abstractNumId w:val="24"/>
  </w:num>
  <w:num w:numId="28">
    <w:abstractNumId w:val="28"/>
    <w:lvlOverride w:ilvl="0">
      <w:lvl w:ilvl="0">
        <w:start w:val="1"/>
        <w:numFmt w:val="decimal"/>
        <w:lvlText w:val="(%1)"/>
        <w:lvlJc w:val="left"/>
        <w:pPr>
          <w:ind w:left="363" w:hanging="363"/>
        </w:pPr>
        <w:rPr>
          <w:rFonts w:ascii="Heebo" w:hAnsi="Heebo" w:cs="Heebo" w:hint="default"/>
          <w:b w:val="0"/>
          <w:bCs w:val="0"/>
          <w:sz w:val="14"/>
          <w:szCs w:val="14"/>
        </w:rPr>
      </w:lvl>
    </w:lvlOverride>
  </w:num>
  <w:num w:numId="29">
    <w:abstractNumId w:val="11"/>
  </w:num>
  <w:num w:numId="30">
    <w:abstractNumId w:val="27"/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DUxNLcwMjcztDRQ0lEKTi0uzszPAykwNKkFAIvXIfQtAAAA"/>
    <w:docVar w:name="LastSavedUser" w:val="144"/>
  </w:docVars>
  <w:rsids>
    <w:rsidRoot w:val="00117E44"/>
    <w:rsid w:val="00000061"/>
    <w:rsid w:val="000002EC"/>
    <w:rsid w:val="0000073C"/>
    <w:rsid w:val="00002634"/>
    <w:rsid w:val="00003320"/>
    <w:rsid w:val="0000416F"/>
    <w:rsid w:val="00004D37"/>
    <w:rsid w:val="00004F55"/>
    <w:rsid w:val="0000503C"/>
    <w:rsid w:val="00007F22"/>
    <w:rsid w:val="000110B5"/>
    <w:rsid w:val="0001154F"/>
    <w:rsid w:val="00012235"/>
    <w:rsid w:val="00014954"/>
    <w:rsid w:val="00016312"/>
    <w:rsid w:val="000178C0"/>
    <w:rsid w:val="00024142"/>
    <w:rsid w:val="000254A6"/>
    <w:rsid w:val="0002639F"/>
    <w:rsid w:val="00027B47"/>
    <w:rsid w:val="0003002A"/>
    <w:rsid w:val="0003126E"/>
    <w:rsid w:val="00034D83"/>
    <w:rsid w:val="000358F1"/>
    <w:rsid w:val="00036484"/>
    <w:rsid w:val="0003691C"/>
    <w:rsid w:val="000418DE"/>
    <w:rsid w:val="00041FA5"/>
    <w:rsid w:val="000440DE"/>
    <w:rsid w:val="0004484F"/>
    <w:rsid w:val="00044A45"/>
    <w:rsid w:val="000464B1"/>
    <w:rsid w:val="00047399"/>
    <w:rsid w:val="00047412"/>
    <w:rsid w:val="0005087F"/>
    <w:rsid w:val="00051AC9"/>
    <w:rsid w:val="00054305"/>
    <w:rsid w:val="0005453D"/>
    <w:rsid w:val="00056C0D"/>
    <w:rsid w:val="00056CD8"/>
    <w:rsid w:val="00057865"/>
    <w:rsid w:val="000610F1"/>
    <w:rsid w:val="00061421"/>
    <w:rsid w:val="0006321A"/>
    <w:rsid w:val="0006327D"/>
    <w:rsid w:val="00063284"/>
    <w:rsid w:val="0006379B"/>
    <w:rsid w:val="0006659C"/>
    <w:rsid w:val="00067D4B"/>
    <w:rsid w:val="00070A50"/>
    <w:rsid w:val="000722AA"/>
    <w:rsid w:val="00072388"/>
    <w:rsid w:val="00075188"/>
    <w:rsid w:val="000758E7"/>
    <w:rsid w:val="00080079"/>
    <w:rsid w:val="000813BB"/>
    <w:rsid w:val="000821B1"/>
    <w:rsid w:val="000821FB"/>
    <w:rsid w:val="00082FBC"/>
    <w:rsid w:val="0008546D"/>
    <w:rsid w:val="00086B06"/>
    <w:rsid w:val="00087B40"/>
    <w:rsid w:val="00087D66"/>
    <w:rsid w:val="00087DAB"/>
    <w:rsid w:val="00093242"/>
    <w:rsid w:val="00093E31"/>
    <w:rsid w:val="00095AEC"/>
    <w:rsid w:val="00096C92"/>
    <w:rsid w:val="000974A6"/>
    <w:rsid w:val="00097CDE"/>
    <w:rsid w:val="000A0AFD"/>
    <w:rsid w:val="000A2E66"/>
    <w:rsid w:val="000A33F5"/>
    <w:rsid w:val="000A48D0"/>
    <w:rsid w:val="000A4CEE"/>
    <w:rsid w:val="000A7422"/>
    <w:rsid w:val="000A778D"/>
    <w:rsid w:val="000B08FB"/>
    <w:rsid w:val="000B3351"/>
    <w:rsid w:val="000B4C1A"/>
    <w:rsid w:val="000B65DB"/>
    <w:rsid w:val="000B6F48"/>
    <w:rsid w:val="000B7442"/>
    <w:rsid w:val="000B77AF"/>
    <w:rsid w:val="000C09FE"/>
    <w:rsid w:val="000C1056"/>
    <w:rsid w:val="000C1AE6"/>
    <w:rsid w:val="000C1F0D"/>
    <w:rsid w:val="000C2691"/>
    <w:rsid w:val="000C2823"/>
    <w:rsid w:val="000C28CC"/>
    <w:rsid w:val="000C33AF"/>
    <w:rsid w:val="000C4661"/>
    <w:rsid w:val="000C497E"/>
    <w:rsid w:val="000C4D88"/>
    <w:rsid w:val="000C6493"/>
    <w:rsid w:val="000D09FE"/>
    <w:rsid w:val="000D2331"/>
    <w:rsid w:val="000D2639"/>
    <w:rsid w:val="000D4C6B"/>
    <w:rsid w:val="000D5D5B"/>
    <w:rsid w:val="000D61B5"/>
    <w:rsid w:val="000D62B6"/>
    <w:rsid w:val="000D6636"/>
    <w:rsid w:val="000E0089"/>
    <w:rsid w:val="000E0389"/>
    <w:rsid w:val="000E1718"/>
    <w:rsid w:val="000E2A09"/>
    <w:rsid w:val="000E375F"/>
    <w:rsid w:val="000E3E3D"/>
    <w:rsid w:val="000E5576"/>
    <w:rsid w:val="000E5B15"/>
    <w:rsid w:val="000F2728"/>
    <w:rsid w:val="000F27CA"/>
    <w:rsid w:val="000F2BC0"/>
    <w:rsid w:val="000F3389"/>
    <w:rsid w:val="000F3954"/>
    <w:rsid w:val="000F39D4"/>
    <w:rsid w:val="000F4833"/>
    <w:rsid w:val="000F4E98"/>
    <w:rsid w:val="000F53C2"/>
    <w:rsid w:val="000F562A"/>
    <w:rsid w:val="000F57D0"/>
    <w:rsid w:val="000F5E00"/>
    <w:rsid w:val="000F6CA6"/>
    <w:rsid w:val="000F7869"/>
    <w:rsid w:val="000F7D82"/>
    <w:rsid w:val="000F7DBA"/>
    <w:rsid w:val="00100180"/>
    <w:rsid w:val="00100FD9"/>
    <w:rsid w:val="0010180B"/>
    <w:rsid w:val="00101A6D"/>
    <w:rsid w:val="001020DF"/>
    <w:rsid w:val="00102F39"/>
    <w:rsid w:val="001038C6"/>
    <w:rsid w:val="00105508"/>
    <w:rsid w:val="00107636"/>
    <w:rsid w:val="00107665"/>
    <w:rsid w:val="00111E0A"/>
    <w:rsid w:val="00114D4F"/>
    <w:rsid w:val="001170CE"/>
    <w:rsid w:val="00117E44"/>
    <w:rsid w:val="001208B4"/>
    <w:rsid w:val="00120FA8"/>
    <w:rsid w:val="00121D48"/>
    <w:rsid w:val="00121F6B"/>
    <w:rsid w:val="0012223F"/>
    <w:rsid w:val="00122830"/>
    <w:rsid w:val="00125C3C"/>
    <w:rsid w:val="00126FBE"/>
    <w:rsid w:val="00127DD5"/>
    <w:rsid w:val="00132660"/>
    <w:rsid w:val="00132F84"/>
    <w:rsid w:val="001363D4"/>
    <w:rsid w:val="001366B7"/>
    <w:rsid w:val="00136E78"/>
    <w:rsid w:val="00137F66"/>
    <w:rsid w:val="00141319"/>
    <w:rsid w:val="00142677"/>
    <w:rsid w:val="00144644"/>
    <w:rsid w:val="001446CB"/>
    <w:rsid w:val="001507B6"/>
    <w:rsid w:val="00153AEA"/>
    <w:rsid w:val="00154B7E"/>
    <w:rsid w:val="00154E0A"/>
    <w:rsid w:val="001562DF"/>
    <w:rsid w:val="00162821"/>
    <w:rsid w:val="00163254"/>
    <w:rsid w:val="0016331A"/>
    <w:rsid w:val="00163973"/>
    <w:rsid w:val="001643B3"/>
    <w:rsid w:val="00164870"/>
    <w:rsid w:val="0016519C"/>
    <w:rsid w:val="001651FF"/>
    <w:rsid w:val="001706D4"/>
    <w:rsid w:val="0017089F"/>
    <w:rsid w:val="00170919"/>
    <w:rsid w:val="001718E1"/>
    <w:rsid w:val="0017386D"/>
    <w:rsid w:val="00175BB8"/>
    <w:rsid w:val="00175DDB"/>
    <w:rsid w:val="00176074"/>
    <w:rsid w:val="0017767A"/>
    <w:rsid w:val="00182D8A"/>
    <w:rsid w:val="001830E5"/>
    <w:rsid w:val="00185118"/>
    <w:rsid w:val="001902E7"/>
    <w:rsid w:val="00190DA1"/>
    <w:rsid w:val="00191BD8"/>
    <w:rsid w:val="0019244C"/>
    <w:rsid w:val="001935B4"/>
    <w:rsid w:val="00193674"/>
    <w:rsid w:val="00194BE5"/>
    <w:rsid w:val="00195A2A"/>
    <w:rsid w:val="00195BF3"/>
    <w:rsid w:val="00196133"/>
    <w:rsid w:val="001961D8"/>
    <w:rsid w:val="00197B05"/>
    <w:rsid w:val="001A0698"/>
    <w:rsid w:val="001A0D9A"/>
    <w:rsid w:val="001A22EA"/>
    <w:rsid w:val="001A3E7C"/>
    <w:rsid w:val="001A5223"/>
    <w:rsid w:val="001A6F5D"/>
    <w:rsid w:val="001A7275"/>
    <w:rsid w:val="001A75B0"/>
    <w:rsid w:val="001B1817"/>
    <w:rsid w:val="001B38DE"/>
    <w:rsid w:val="001B394D"/>
    <w:rsid w:val="001B3BCB"/>
    <w:rsid w:val="001B4448"/>
    <w:rsid w:val="001B4C80"/>
    <w:rsid w:val="001B63A9"/>
    <w:rsid w:val="001B7E06"/>
    <w:rsid w:val="001C26CE"/>
    <w:rsid w:val="001C3838"/>
    <w:rsid w:val="001C3F55"/>
    <w:rsid w:val="001C4888"/>
    <w:rsid w:val="001C4DC0"/>
    <w:rsid w:val="001C5081"/>
    <w:rsid w:val="001C7BD4"/>
    <w:rsid w:val="001D0202"/>
    <w:rsid w:val="001D091A"/>
    <w:rsid w:val="001D0EA2"/>
    <w:rsid w:val="001D2901"/>
    <w:rsid w:val="001D2E37"/>
    <w:rsid w:val="001D2F0D"/>
    <w:rsid w:val="001D453D"/>
    <w:rsid w:val="001E011C"/>
    <w:rsid w:val="001E016B"/>
    <w:rsid w:val="001E16B0"/>
    <w:rsid w:val="001E1C85"/>
    <w:rsid w:val="001E2BA0"/>
    <w:rsid w:val="001E55F7"/>
    <w:rsid w:val="001E5932"/>
    <w:rsid w:val="001E5A81"/>
    <w:rsid w:val="001E6803"/>
    <w:rsid w:val="001F0384"/>
    <w:rsid w:val="001F04B8"/>
    <w:rsid w:val="001F3BB6"/>
    <w:rsid w:val="001F4ACF"/>
    <w:rsid w:val="001F5B8A"/>
    <w:rsid w:val="001F6533"/>
    <w:rsid w:val="001F6652"/>
    <w:rsid w:val="00201573"/>
    <w:rsid w:val="00202010"/>
    <w:rsid w:val="00202A0A"/>
    <w:rsid w:val="00203D17"/>
    <w:rsid w:val="002052D4"/>
    <w:rsid w:val="002059CB"/>
    <w:rsid w:val="00206DA7"/>
    <w:rsid w:val="00207F51"/>
    <w:rsid w:val="0021012E"/>
    <w:rsid w:val="00210AC9"/>
    <w:rsid w:val="0021108C"/>
    <w:rsid w:val="00211311"/>
    <w:rsid w:val="002132E1"/>
    <w:rsid w:val="00214248"/>
    <w:rsid w:val="00215CAE"/>
    <w:rsid w:val="002164EA"/>
    <w:rsid w:val="00216740"/>
    <w:rsid w:val="00217633"/>
    <w:rsid w:val="00217C85"/>
    <w:rsid w:val="0022000A"/>
    <w:rsid w:val="0022005F"/>
    <w:rsid w:val="002206AA"/>
    <w:rsid w:val="00220EE1"/>
    <w:rsid w:val="0022133C"/>
    <w:rsid w:val="00223652"/>
    <w:rsid w:val="0022395A"/>
    <w:rsid w:val="00226B6D"/>
    <w:rsid w:val="002275E9"/>
    <w:rsid w:val="00230152"/>
    <w:rsid w:val="002317EF"/>
    <w:rsid w:val="002320D1"/>
    <w:rsid w:val="002321E5"/>
    <w:rsid w:val="00232EAE"/>
    <w:rsid w:val="00233E29"/>
    <w:rsid w:val="002362C9"/>
    <w:rsid w:val="00240060"/>
    <w:rsid w:val="00240717"/>
    <w:rsid w:val="002409BF"/>
    <w:rsid w:val="002430BA"/>
    <w:rsid w:val="00243A69"/>
    <w:rsid w:val="00243B0A"/>
    <w:rsid w:val="002441B1"/>
    <w:rsid w:val="00244D9B"/>
    <w:rsid w:val="00245B76"/>
    <w:rsid w:val="00246170"/>
    <w:rsid w:val="00246573"/>
    <w:rsid w:val="00246DCE"/>
    <w:rsid w:val="0024783A"/>
    <w:rsid w:val="00250A65"/>
    <w:rsid w:val="00251F1B"/>
    <w:rsid w:val="00252400"/>
    <w:rsid w:val="00252462"/>
    <w:rsid w:val="002526E1"/>
    <w:rsid w:val="002534F5"/>
    <w:rsid w:val="00254314"/>
    <w:rsid w:val="0025523B"/>
    <w:rsid w:val="0025609E"/>
    <w:rsid w:val="0026416E"/>
    <w:rsid w:val="002641FB"/>
    <w:rsid w:val="002647AC"/>
    <w:rsid w:val="00264C5C"/>
    <w:rsid w:val="00264E94"/>
    <w:rsid w:val="002667CE"/>
    <w:rsid w:val="00272A0E"/>
    <w:rsid w:val="00272E5F"/>
    <w:rsid w:val="00274D19"/>
    <w:rsid w:val="00276745"/>
    <w:rsid w:val="002774EA"/>
    <w:rsid w:val="002778AF"/>
    <w:rsid w:val="00280040"/>
    <w:rsid w:val="00281449"/>
    <w:rsid w:val="0028167C"/>
    <w:rsid w:val="00281947"/>
    <w:rsid w:val="00282195"/>
    <w:rsid w:val="002821B3"/>
    <w:rsid w:val="00282E39"/>
    <w:rsid w:val="00282E8B"/>
    <w:rsid w:val="00284AFA"/>
    <w:rsid w:val="002859EC"/>
    <w:rsid w:val="002869D8"/>
    <w:rsid w:val="00291CAB"/>
    <w:rsid w:val="002925C7"/>
    <w:rsid w:val="002958A1"/>
    <w:rsid w:val="002969B3"/>
    <w:rsid w:val="00297917"/>
    <w:rsid w:val="002A0B80"/>
    <w:rsid w:val="002A12C5"/>
    <w:rsid w:val="002A15C6"/>
    <w:rsid w:val="002A185D"/>
    <w:rsid w:val="002A1B79"/>
    <w:rsid w:val="002A1DDD"/>
    <w:rsid w:val="002A31B9"/>
    <w:rsid w:val="002A344D"/>
    <w:rsid w:val="002A36EF"/>
    <w:rsid w:val="002A428A"/>
    <w:rsid w:val="002A55B5"/>
    <w:rsid w:val="002B2F77"/>
    <w:rsid w:val="002B3007"/>
    <w:rsid w:val="002B38FB"/>
    <w:rsid w:val="002B3DAC"/>
    <w:rsid w:val="002B4D89"/>
    <w:rsid w:val="002B5187"/>
    <w:rsid w:val="002B5B81"/>
    <w:rsid w:val="002B643D"/>
    <w:rsid w:val="002B76A7"/>
    <w:rsid w:val="002C0987"/>
    <w:rsid w:val="002C0BB1"/>
    <w:rsid w:val="002C157E"/>
    <w:rsid w:val="002C27D1"/>
    <w:rsid w:val="002C280A"/>
    <w:rsid w:val="002C35DD"/>
    <w:rsid w:val="002C5394"/>
    <w:rsid w:val="002C5868"/>
    <w:rsid w:val="002C5F80"/>
    <w:rsid w:val="002C7F4E"/>
    <w:rsid w:val="002D10EE"/>
    <w:rsid w:val="002D17AF"/>
    <w:rsid w:val="002D1B70"/>
    <w:rsid w:val="002D2229"/>
    <w:rsid w:val="002D26F7"/>
    <w:rsid w:val="002D3ABA"/>
    <w:rsid w:val="002D3EFD"/>
    <w:rsid w:val="002D4982"/>
    <w:rsid w:val="002D4D9A"/>
    <w:rsid w:val="002D70B3"/>
    <w:rsid w:val="002E312A"/>
    <w:rsid w:val="002E3B38"/>
    <w:rsid w:val="002E3BE7"/>
    <w:rsid w:val="002E5B1E"/>
    <w:rsid w:val="002E68A7"/>
    <w:rsid w:val="002F0F7A"/>
    <w:rsid w:val="002F1A34"/>
    <w:rsid w:val="002F2291"/>
    <w:rsid w:val="002F246E"/>
    <w:rsid w:val="002F2526"/>
    <w:rsid w:val="002F2F1D"/>
    <w:rsid w:val="002F387D"/>
    <w:rsid w:val="002F3B3C"/>
    <w:rsid w:val="002F42BD"/>
    <w:rsid w:val="002F5EAB"/>
    <w:rsid w:val="002F6FCF"/>
    <w:rsid w:val="002F759B"/>
    <w:rsid w:val="00300905"/>
    <w:rsid w:val="0030206E"/>
    <w:rsid w:val="00304EE6"/>
    <w:rsid w:val="00304F24"/>
    <w:rsid w:val="00306947"/>
    <w:rsid w:val="00306CFB"/>
    <w:rsid w:val="00307205"/>
    <w:rsid w:val="003072EE"/>
    <w:rsid w:val="0031067C"/>
    <w:rsid w:val="003113FB"/>
    <w:rsid w:val="00313509"/>
    <w:rsid w:val="0031433A"/>
    <w:rsid w:val="00314853"/>
    <w:rsid w:val="00315707"/>
    <w:rsid w:val="00316617"/>
    <w:rsid w:val="00316751"/>
    <w:rsid w:val="00317523"/>
    <w:rsid w:val="00317A7C"/>
    <w:rsid w:val="00317AF7"/>
    <w:rsid w:val="00317E13"/>
    <w:rsid w:val="0032105F"/>
    <w:rsid w:val="00322598"/>
    <w:rsid w:val="003233BD"/>
    <w:rsid w:val="00323CCE"/>
    <w:rsid w:val="0032409A"/>
    <w:rsid w:val="0032421B"/>
    <w:rsid w:val="003244C5"/>
    <w:rsid w:val="00325C28"/>
    <w:rsid w:val="00326C82"/>
    <w:rsid w:val="00326E59"/>
    <w:rsid w:val="00332842"/>
    <w:rsid w:val="003332B2"/>
    <w:rsid w:val="00334505"/>
    <w:rsid w:val="00334AB7"/>
    <w:rsid w:val="0033660D"/>
    <w:rsid w:val="00336B65"/>
    <w:rsid w:val="00336EEE"/>
    <w:rsid w:val="0033724A"/>
    <w:rsid w:val="00337E8A"/>
    <w:rsid w:val="003406A5"/>
    <w:rsid w:val="00342612"/>
    <w:rsid w:val="00342C4A"/>
    <w:rsid w:val="00343A2C"/>
    <w:rsid w:val="003446B5"/>
    <w:rsid w:val="00344F0D"/>
    <w:rsid w:val="00345080"/>
    <w:rsid w:val="00346437"/>
    <w:rsid w:val="00347258"/>
    <w:rsid w:val="0034783B"/>
    <w:rsid w:val="003505AF"/>
    <w:rsid w:val="00351FCA"/>
    <w:rsid w:val="0035266F"/>
    <w:rsid w:val="003528BB"/>
    <w:rsid w:val="00352B7B"/>
    <w:rsid w:val="00352B87"/>
    <w:rsid w:val="003535E6"/>
    <w:rsid w:val="0035371A"/>
    <w:rsid w:val="0035416A"/>
    <w:rsid w:val="003555F3"/>
    <w:rsid w:val="0035590F"/>
    <w:rsid w:val="00355DC6"/>
    <w:rsid w:val="00356203"/>
    <w:rsid w:val="0035639D"/>
    <w:rsid w:val="0035730A"/>
    <w:rsid w:val="00357E31"/>
    <w:rsid w:val="00357F18"/>
    <w:rsid w:val="00361E15"/>
    <w:rsid w:val="00363FBC"/>
    <w:rsid w:val="00364B59"/>
    <w:rsid w:val="00365C74"/>
    <w:rsid w:val="00367FAB"/>
    <w:rsid w:val="003703B1"/>
    <w:rsid w:val="003703D1"/>
    <w:rsid w:val="003730BE"/>
    <w:rsid w:val="00374710"/>
    <w:rsid w:val="00374DB0"/>
    <w:rsid w:val="003758A6"/>
    <w:rsid w:val="003769ED"/>
    <w:rsid w:val="00380898"/>
    <w:rsid w:val="00380FC5"/>
    <w:rsid w:val="003829DB"/>
    <w:rsid w:val="00382A1B"/>
    <w:rsid w:val="00382CB3"/>
    <w:rsid w:val="00382D0A"/>
    <w:rsid w:val="0038501A"/>
    <w:rsid w:val="0038534E"/>
    <w:rsid w:val="00385F06"/>
    <w:rsid w:val="00386DC2"/>
    <w:rsid w:val="0039028F"/>
    <w:rsid w:val="00390DB4"/>
    <w:rsid w:val="00390E18"/>
    <w:rsid w:val="00391630"/>
    <w:rsid w:val="00392195"/>
    <w:rsid w:val="00393405"/>
    <w:rsid w:val="00394246"/>
    <w:rsid w:val="00394833"/>
    <w:rsid w:val="00394FD0"/>
    <w:rsid w:val="00395B45"/>
    <w:rsid w:val="003A04DF"/>
    <w:rsid w:val="003A08A4"/>
    <w:rsid w:val="003A0D08"/>
    <w:rsid w:val="003A1B20"/>
    <w:rsid w:val="003A36DF"/>
    <w:rsid w:val="003A50CB"/>
    <w:rsid w:val="003A7415"/>
    <w:rsid w:val="003B0185"/>
    <w:rsid w:val="003B1D11"/>
    <w:rsid w:val="003B238D"/>
    <w:rsid w:val="003B2522"/>
    <w:rsid w:val="003B2E5C"/>
    <w:rsid w:val="003B34C1"/>
    <w:rsid w:val="003B4112"/>
    <w:rsid w:val="003B45F5"/>
    <w:rsid w:val="003B4B57"/>
    <w:rsid w:val="003B67F8"/>
    <w:rsid w:val="003B7FA1"/>
    <w:rsid w:val="003C242E"/>
    <w:rsid w:val="003C3439"/>
    <w:rsid w:val="003C3464"/>
    <w:rsid w:val="003C3AD3"/>
    <w:rsid w:val="003C4846"/>
    <w:rsid w:val="003C557D"/>
    <w:rsid w:val="003D1523"/>
    <w:rsid w:val="003D30C0"/>
    <w:rsid w:val="003D33E6"/>
    <w:rsid w:val="003D34BE"/>
    <w:rsid w:val="003D378E"/>
    <w:rsid w:val="003D4CEB"/>
    <w:rsid w:val="003D674E"/>
    <w:rsid w:val="003E0831"/>
    <w:rsid w:val="003E240B"/>
    <w:rsid w:val="003E31ED"/>
    <w:rsid w:val="003E4203"/>
    <w:rsid w:val="003E4C90"/>
    <w:rsid w:val="003F1F2A"/>
    <w:rsid w:val="003F2423"/>
    <w:rsid w:val="003F2D10"/>
    <w:rsid w:val="003F3169"/>
    <w:rsid w:val="003F33CE"/>
    <w:rsid w:val="003F3877"/>
    <w:rsid w:val="003F4ABC"/>
    <w:rsid w:val="00401C53"/>
    <w:rsid w:val="00402B9C"/>
    <w:rsid w:val="00402D5E"/>
    <w:rsid w:val="00404806"/>
    <w:rsid w:val="00404E4E"/>
    <w:rsid w:val="00405779"/>
    <w:rsid w:val="00405AB5"/>
    <w:rsid w:val="00406358"/>
    <w:rsid w:val="00406FA6"/>
    <w:rsid w:val="00407540"/>
    <w:rsid w:val="004100F8"/>
    <w:rsid w:val="004104EE"/>
    <w:rsid w:val="004108CE"/>
    <w:rsid w:val="00410CB3"/>
    <w:rsid w:val="00410D7B"/>
    <w:rsid w:val="00411906"/>
    <w:rsid w:val="00411B8A"/>
    <w:rsid w:val="00412458"/>
    <w:rsid w:val="00415600"/>
    <w:rsid w:val="00415B66"/>
    <w:rsid w:val="00416A1C"/>
    <w:rsid w:val="004177A2"/>
    <w:rsid w:val="004208E6"/>
    <w:rsid w:val="004215FB"/>
    <w:rsid w:val="00431940"/>
    <w:rsid w:val="00432E60"/>
    <w:rsid w:val="00433614"/>
    <w:rsid w:val="004356F7"/>
    <w:rsid w:val="004373EC"/>
    <w:rsid w:val="00437F57"/>
    <w:rsid w:val="00444C55"/>
    <w:rsid w:val="00444D48"/>
    <w:rsid w:val="00445DAD"/>
    <w:rsid w:val="00446DE6"/>
    <w:rsid w:val="004476C4"/>
    <w:rsid w:val="004516B9"/>
    <w:rsid w:val="00451B13"/>
    <w:rsid w:val="00452A1A"/>
    <w:rsid w:val="00453250"/>
    <w:rsid w:val="0045388A"/>
    <w:rsid w:val="00454072"/>
    <w:rsid w:val="004545AE"/>
    <w:rsid w:val="00454B94"/>
    <w:rsid w:val="00457D88"/>
    <w:rsid w:val="004637E9"/>
    <w:rsid w:val="00464D71"/>
    <w:rsid w:val="00465114"/>
    <w:rsid w:val="0046706E"/>
    <w:rsid w:val="00467F11"/>
    <w:rsid w:val="004729F0"/>
    <w:rsid w:val="00473112"/>
    <w:rsid w:val="004738DF"/>
    <w:rsid w:val="00474331"/>
    <w:rsid w:val="00474796"/>
    <w:rsid w:val="004750C3"/>
    <w:rsid w:val="0047521B"/>
    <w:rsid w:val="00481978"/>
    <w:rsid w:val="00481F70"/>
    <w:rsid w:val="0048237F"/>
    <w:rsid w:val="004833EC"/>
    <w:rsid w:val="0048757E"/>
    <w:rsid w:val="00487687"/>
    <w:rsid w:val="00487707"/>
    <w:rsid w:val="00487BBA"/>
    <w:rsid w:val="004901DA"/>
    <w:rsid w:val="00490442"/>
    <w:rsid w:val="0049347C"/>
    <w:rsid w:val="0049352C"/>
    <w:rsid w:val="0049358A"/>
    <w:rsid w:val="004945A1"/>
    <w:rsid w:val="0049624E"/>
    <w:rsid w:val="0049646C"/>
    <w:rsid w:val="00497633"/>
    <w:rsid w:val="004A0703"/>
    <w:rsid w:val="004A3518"/>
    <w:rsid w:val="004A4ECE"/>
    <w:rsid w:val="004A6B71"/>
    <w:rsid w:val="004B207A"/>
    <w:rsid w:val="004B36B8"/>
    <w:rsid w:val="004B644F"/>
    <w:rsid w:val="004B6825"/>
    <w:rsid w:val="004B68A5"/>
    <w:rsid w:val="004B72A2"/>
    <w:rsid w:val="004C3751"/>
    <w:rsid w:val="004C3874"/>
    <w:rsid w:val="004C562C"/>
    <w:rsid w:val="004C6D90"/>
    <w:rsid w:val="004C6F37"/>
    <w:rsid w:val="004C7D8D"/>
    <w:rsid w:val="004D2CE5"/>
    <w:rsid w:val="004D2F41"/>
    <w:rsid w:val="004D5DCB"/>
    <w:rsid w:val="004D69FD"/>
    <w:rsid w:val="004E1863"/>
    <w:rsid w:val="004E2C40"/>
    <w:rsid w:val="004E43DA"/>
    <w:rsid w:val="004E4E31"/>
    <w:rsid w:val="004E5D73"/>
    <w:rsid w:val="004E600C"/>
    <w:rsid w:val="004E63CD"/>
    <w:rsid w:val="004E65EE"/>
    <w:rsid w:val="004E7CBC"/>
    <w:rsid w:val="004F031B"/>
    <w:rsid w:val="004F064B"/>
    <w:rsid w:val="004F0E9E"/>
    <w:rsid w:val="004F12B8"/>
    <w:rsid w:val="004F1968"/>
    <w:rsid w:val="004F1B05"/>
    <w:rsid w:val="004F21F7"/>
    <w:rsid w:val="004F2447"/>
    <w:rsid w:val="004F26B8"/>
    <w:rsid w:val="004F3AF6"/>
    <w:rsid w:val="004F467F"/>
    <w:rsid w:val="004F4789"/>
    <w:rsid w:val="004F4C20"/>
    <w:rsid w:val="004F61DE"/>
    <w:rsid w:val="004F6AAD"/>
    <w:rsid w:val="004F6B31"/>
    <w:rsid w:val="004F6B40"/>
    <w:rsid w:val="004F6D01"/>
    <w:rsid w:val="004F6DFF"/>
    <w:rsid w:val="004F6E77"/>
    <w:rsid w:val="004F7B54"/>
    <w:rsid w:val="004F7DB7"/>
    <w:rsid w:val="005002E7"/>
    <w:rsid w:val="0050270F"/>
    <w:rsid w:val="005027EA"/>
    <w:rsid w:val="00502C01"/>
    <w:rsid w:val="00504C0C"/>
    <w:rsid w:val="00505202"/>
    <w:rsid w:val="0050521E"/>
    <w:rsid w:val="0050677C"/>
    <w:rsid w:val="00506DC2"/>
    <w:rsid w:val="00511615"/>
    <w:rsid w:val="00511A5E"/>
    <w:rsid w:val="005120D8"/>
    <w:rsid w:val="00512B38"/>
    <w:rsid w:val="00514239"/>
    <w:rsid w:val="005145F1"/>
    <w:rsid w:val="00515416"/>
    <w:rsid w:val="005177EF"/>
    <w:rsid w:val="005238AA"/>
    <w:rsid w:val="00523BBE"/>
    <w:rsid w:val="00524528"/>
    <w:rsid w:val="005251F2"/>
    <w:rsid w:val="00525241"/>
    <w:rsid w:val="00525DA8"/>
    <w:rsid w:val="00526511"/>
    <w:rsid w:val="0052655A"/>
    <w:rsid w:val="0052666A"/>
    <w:rsid w:val="00530779"/>
    <w:rsid w:val="00530962"/>
    <w:rsid w:val="00530DA6"/>
    <w:rsid w:val="00531E84"/>
    <w:rsid w:val="00532DCA"/>
    <w:rsid w:val="00535E29"/>
    <w:rsid w:val="00535F7A"/>
    <w:rsid w:val="00536D4E"/>
    <w:rsid w:val="005371B9"/>
    <w:rsid w:val="00543970"/>
    <w:rsid w:val="00544BFE"/>
    <w:rsid w:val="00545C75"/>
    <w:rsid w:val="005506D9"/>
    <w:rsid w:val="00551A6B"/>
    <w:rsid w:val="00552143"/>
    <w:rsid w:val="00552310"/>
    <w:rsid w:val="00552C96"/>
    <w:rsid w:val="005549C4"/>
    <w:rsid w:val="005559F1"/>
    <w:rsid w:val="0055679F"/>
    <w:rsid w:val="00557EF4"/>
    <w:rsid w:val="005602C5"/>
    <w:rsid w:val="00560532"/>
    <w:rsid w:val="00561671"/>
    <w:rsid w:val="00565F69"/>
    <w:rsid w:val="00566111"/>
    <w:rsid w:val="0056617F"/>
    <w:rsid w:val="0056774D"/>
    <w:rsid w:val="00570443"/>
    <w:rsid w:val="0057153A"/>
    <w:rsid w:val="005717D9"/>
    <w:rsid w:val="0057277A"/>
    <w:rsid w:val="00573A23"/>
    <w:rsid w:val="00575F59"/>
    <w:rsid w:val="00580802"/>
    <w:rsid w:val="005813AC"/>
    <w:rsid w:val="00581D3B"/>
    <w:rsid w:val="00582082"/>
    <w:rsid w:val="005847FC"/>
    <w:rsid w:val="00584BAC"/>
    <w:rsid w:val="00586FF9"/>
    <w:rsid w:val="00587BD0"/>
    <w:rsid w:val="005902C3"/>
    <w:rsid w:val="00592F41"/>
    <w:rsid w:val="00595809"/>
    <w:rsid w:val="00595E1E"/>
    <w:rsid w:val="0059604A"/>
    <w:rsid w:val="00596117"/>
    <w:rsid w:val="0059755E"/>
    <w:rsid w:val="00597A8A"/>
    <w:rsid w:val="005A0849"/>
    <w:rsid w:val="005A1967"/>
    <w:rsid w:val="005A3253"/>
    <w:rsid w:val="005A3BE2"/>
    <w:rsid w:val="005A471D"/>
    <w:rsid w:val="005A49C3"/>
    <w:rsid w:val="005A69C2"/>
    <w:rsid w:val="005B0886"/>
    <w:rsid w:val="005B0A64"/>
    <w:rsid w:val="005B11CD"/>
    <w:rsid w:val="005B143C"/>
    <w:rsid w:val="005B28CE"/>
    <w:rsid w:val="005B310D"/>
    <w:rsid w:val="005B3C63"/>
    <w:rsid w:val="005B6413"/>
    <w:rsid w:val="005B6EF7"/>
    <w:rsid w:val="005B7952"/>
    <w:rsid w:val="005B7CE8"/>
    <w:rsid w:val="005C0030"/>
    <w:rsid w:val="005C4DD5"/>
    <w:rsid w:val="005C537A"/>
    <w:rsid w:val="005C5748"/>
    <w:rsid w:val="005C782E"/>
    <w:rsid w:val="005D1553"/>
    <w:rsid w:val="005D2AF9"/>
    <w:rsid w:val="005D40EB"/>
    <w:rsid w:val="005D5379"/>
    <w:rsid w:val="005D58B4"/>
    <w:rsid w:val="005D5FF1"/>
    <w:rsid w:val="005D674C"/>
    <w:rsid w:val="005E0DCC"/>
    <w:rsid w:val="005E1CEF"/>
    <w:rsid w:val="005E2C34"/>
    <w:rsid w:val="005E39B6"/>
    <w:rsid w:val="005E4916"/>
    <w:rsid w:val="005E5769"/>
    <w:rsid w:val="005E60F2"/>
    <w:rsid w:val="005F030F"/>
    <w:rsid w:val="005F0823"/>
    <w:rsid w:val="005F0DC6"/>
    <w:rsid w:val="005F2AD0"/>
    <w:rsid w:val="005F3314"/>
    <w:rsid w:val="005F36A9"/>
    <w:rsid w:val="005F4062"/>
    <w:rsid w:val="005F45C7"/>
    <w:rsid w:val="005F47E3"/>
    <w:rsid w:val="005F492B"/>
    <w:rsid w:val="005F5622"/>
    <w:rsid w:val="0060072F"/>
    <w:rsid w:val="006010C8"/>
    <w:rsid w:val="006018C8"/>
    <w:rsid w:val="00601BC4"/>
    <w:rsid w:val="006021FD"/>
    <w:rsid w:val="00603D8C"/>
    <w:rsid w:val="00604E3E"/>
    <w:rsid w:val="006051C6"/>
    <w:rsid w:val="006078D9"/>
    <w:rsid w:val="00611187"/>
    <w:rsid w:val="0061119B"/>
    <w:rsid w:val="006113B8"/>
    <w:rsid w:val="00611F83"/>
    <w:rsid w:val="006129F3"/>
    <w:rsid w:val="00612F24"/>
    <w:rsid w:val="00613938"/>
    <w:rsid w:val="00617760"/>
    <w:rsid w:val="0061777E"/>
    <w:rsid w:val="00617DA6"/>
    <w:rsid w:val="006200F7"/>
    <w:rsid w:val="0062115D"/>
    <w:rsid w:val="0062143C"/>
    <w:rsid w:val="00624B71"/>
    <w:rsid w:val="006260E6"/>
    <w:rsid w:val="00626FF5"/>
    <w:rsid w:val="006310BF"/>
    <w:rsid w:val="00632EF6"/>
    <w:rsid w:val="0063336A"/>
    <w:rsid w:val="00633DE8"/>
    <w:rsid w:val="00634073"/>
    <w:rsid w:val="0063456F"/>
    <w:rsid w:val="00636A72"/>
    <w:rsid w:val="00636F18"/>
    <w:rsid w:val="00637D25"/>
    <w:rsid w:val="00637FEA"/>
    <w:rsid w:val="00640285"/>
    <w:rsid w:val="00640E5C"/>
    <w:rsid w:val="006411EF"/>
    <w:rsid w:val="00642A35"/>
    <w:rsid w:val="00645D34"/>
    <w:rsid w:val="00645F4D"/>
    <w:rsid w:val="006460F2"/>
    <w:rsid w:val="006478B9"/>
    <w:rsid w:val="00650660"/>
    <w:rsid w:val="00651956"/>
    <w:rsid w:val="00653D3D"/>
    <w:rsid w:val="00654050"/>
    <w:rsid w:val="00654110"/>
    <w:rsid w:val="00655553"/>
    <w:rsid w:val="006566DB"/>
    <w:rsid w:val="00656CFD"/>
    <w:rsid w:val="00657BC2"/>
    <w:rsid w:val="00660BAF"/>
    <w:rsid w:val="0066391B"/>
    <w:rsid w:val="00665739"/>
    <w:rsid w:val="00666382"/>
    <w:rsid w:val="006669E5"/>
    <w:rsid w:val="00666A18"/>
    <w:rsid w:val="00666F10"/>
    <w:rsid w:val="00667140"/>
    <w:rsid w:val="00667EC9"/>
    <w:rsid w:val="00670412"/>
    <w:rsid w:val="006719A6"/>
    <w:rsid w:val="00673451"/>
    <w:rsid w:val="00674301"/>
    <w:rsid w:val="00674309"/>
    <w:rsid w:val="006758BD"/>
    <w:rsid w:val="0067690F"/>
    <w:rsid w:val="00676E51"/>
    <w:rsid w:val="006779D5"/>
    <w:rsid w:val="006809E3"/>
    <w:rsid w:val="00680B36"/>
    <w:rsid w:val="00681091"/>
    <w:rsid w:val="00684D12"/>
    <w:rsid w:val="00685FF5"/>
    <w:rsid w:val="00686074"/>
    <w:rsid w:val="006875B2"/>
    <w:rsid w:val="00687FED"/>
    <w:rsid w:val="006903A0"/>
    <w:rsid w:val="006920A8"/>
    <w:rsid w:val="00693D7F"/>
    <w:rsid w:val="00694E66"/>
    <w:rsid w:val="0069502E"/>
    <w:rsid w:val="00696625"/>
    <w:rsid w:val="006A16F7"/>
    <w:rsid w:val="006A427B"/>
    <w:rsid w:val="006A61D1"/>
    <w:rsid w:val="006A6674"/>
    <w:rsid w:val="006A6CB6"/>
    <w:rsid w:val="006B14E1"/>
    <w:rsid w:val="006B16DC"/>
    <w:rsid w:val="006B3563"/>
    <w:rsid w:val="006B3A55"/>
    <w:rsid w:val="006B3B6E"/>
    <w:rsid w:val="006B3EAF"/>
    <w:rsid w:val="006B40B8"/>
    <w:rsid w:val="006B4A8F"/>
    <w:rsid w:val="006B4E23"/>
    <w:rsid w:val="006B7014"/>
    <w:rsid w:val="006C06B4"/>
    <w:rsid w:val="006C0792"/>
    <w:rsid w:val="006C1639"/>
    <w:rsid w:val="006C1949"/>
    <w:rsid w:val="006C26A8"/>
    <w:rsid w:val="006C2C9D"/>
    <w:rsid w:val="006C2D55"/>
    <w:rsid w:val="006C47D1"/>
    <w:rsid w:val="006D0F25"/>
    <w:rsid w:val="006D1402"/>
    <w:rsid w:val="006D3873"/>
    <w:rsid w:val="006D3A02"/>
    <w:rsid w:val="006D4851"/>
    <w:rsid w:val="006D486F"/>
    <w:rsid w:val="006D5552"/>
    <w:rsid w:val="006D5C23"/>
    <w:rsid w:val="006D633E"/>
    <w:rsid w:val="006D7652"/>
    <w:rsid w:val="006D7BBB"/>
    <w:rsid w:val="006E01B2"/>
    <w:rsid w:val="006E19D9"/>
    <w:rsid w:val="006E38FD"/>
    <w:rsid w:val="006E4068"/>
    <w:rsid w:val="006E56AD"/>
    <w:rsid w:val="006E5E69"/>
    <w:rsid w:val="006F0923"/>
    <w:rsid w:val="006F0C95"/>
    <w:rsid w:val="006F1CD6"/>
    <w:rsid w:val="006F1E04"/>
    <w:rsid w:val="006F4089"/>
    <w:rsid w:val="006F6CE3"/>
    <w:rsid w:val="006F72DE"/>
    <w:rsid w:val="007027A7"/>
    <w:rsid w:val="007066AD"/>
    <w:rsid w:val="00707338"/>
    <w:rsid w:val="00707A12"/>
    <w:rsid w:val="0071067C"/>
    <w:rsid w:val="00711399"/>
    <w:rsid w:val="00713558"/>
    <w:rsid w:val="00713DD5"/>
    <w:rsid w:val="00713EA0"/>
    <w:rsid w:val="00714029"/>
    <w:rsid w:val="00714E02"/>
    <w:rsid w:val="007153FD"/>
    <w:rsid w:val="0072295D"/>
    <w:rsid w:val="00724A12"/>
    <w:rsid w:val="007258B4"/>
    <w:rsid w:val="00727E05"/>
    <w:rsid w:val="00733016"/>
    <w:rsid w:val="00733180"/>
    <w:rsid w:val="00734365"/>
    <w:rsid w:val="007343B9"/>
    <w:rsid w:val="0073486D"/>
    <w:rsid w:val="00735963"/>
    <w:rsid w:val="007366E8"/>
    <w:rsid w:val="00737ABA"/>
    <w:rsid w:val="00740849"/>
    <w:rsid w:val="00741188"/>
    <w:rsid w:val="007430A5"/>
    <w:rsid w:val="00743ACD"/>
    <w:rsid w:val="00743E5C"/>
    <w:rsid w:val="00745331"/>
    <w:rsid w:val="007461AA"/>
    <w:rsid w:val="0074748F"/>
    <w:rsid w:val="00747C11"/>
    <w:rsid w:val="00751817"/>
    <w:rsid w:val="00752DEE"/>
    <w:rsid w:val="007541CF"/>
    <w:rsid w:val="0075423F"/>
    <w:rsid w:val="007543A9"/>
    <w:rsid w:val="007552A8"/>
    <w:rsid w:val="00756F2C"/>
    <w:rsid w:val="00757527"/>
    <w:rsid w:val="00757702"/>
    <w:rsid w:val="00757E6E"/>
    <w:rsid w:val="007643C7"/>
    <w:rsid w:val="00765055"/>
    <w:rsid w:val="007650FE"/>
    <w:rsid w:val="00770396"/>
    <w:rsid w:val="00770FDF"/>
    <w:rsid w:val="007716E9"/>
    <w:rsid w:val="007720FD"/>
    <w:rsid w:val="00772B31"/>
    <w:rsid w:val="007736BF"/>
    <w:rsid w:val="00773DEA"/>
    <w:rsid w:val="00773E28"/>
    <w:rsid w:val="00773F7E"/>
    <w:rsid w:val="007754C6"/>
    <w:rsid w:val="00775664"/>
    <w:rsid w:val="007757B5"/>
    <w:rsid w:val="00776ADC"/>
    <w:rsid w:val="00776EBE"/>
    <w:rsid w:val="00777038"/>
    <w:rsid w:val="00777B3C"/>
    <w:rsid w:val="0078063D"/>
    <w:rsid w:val="00781102"/>
    <w:rsid w:val="00783C47"/>
    <w:rsid w:val="00786FD0"/>
    <w:rsid w:val="007878D5"/>
    <w:rsid w:val="0079035B"/>
    <w:rsid w:val="00790FCE"/>
    <w:rsid w:val="007934A3"/>
    <w:rsid w:val="0079385E"/>
    <w:rsid w:val="00793B7C"/>
    <w:rsid w:val="00794D1C"/>
    <w:rsid w:val="0079546E"/>
    <w:rsid w:val="007957A8"/>
    <w:rsid w:val="00796358"/>
    <w:rsid w:val="00796682"/>
    <w:rsid w:val="00796C47"/>
    <w:rsid w:val="007A1ACB"/>
    <w:rsid w:val="007A1E52"/>
    <w:rsid w:val="007A3DD2"/>
    <w:rsid w:val="007A3DE1"/>
    <w:rsid w:val="007A4B5C"/>
    <w:rsid w:val="007A50CD"/>
    <w:rsid w:val="007B070C"/>
    <w:rsid w:val="007B48F5"/>
    <w:rsid w:val="007B70F6"/>
    <w:rsid w:val="007B78B9"/>
    <w:rsid w:val="007B7993"/>
    <w:rsid w:val="007B7D25"/>
    <w:rsid w:val="007C02EA"/>
    <w:rsid w:val="007C14C8"/>
    <w:rsid w:val="007C3EDC"/>
    <w:rsid w:val="007C7B70"/>
    <w:rsid w:val="007C7F9A"/>
    <w:rsid w:val="007D0892"/>
    <w:rsid w:val="007D1087"/>
    <w:rsid w:val="007D5879"/>
    <w:rsid w:val="007D5D3C"/>
    <w:rsid w:val="007D6AEE"/>
    <w:rsid w:val="007E2270"/>
    <w:rsid w:val="007E32F3"/>
    <w:rsid w:val="007E3686"/>
    <w:rsid w:val="007E41B9"/>
    <w:rsid w:val="007E4D3C"/>
    <w:rsid w:val="007E51BD"/>
    <w:rsid w:val="007E5EDE"/>
    <w:rsid w:val="007E6D32"/>
    <w:rsid w:val="007E7784"/>
    <w:rsid w:val="007E7C12"/>
    <w:rsid w:val="007F0C26"/>
    <w:rsid w:val="007F1BE8"/>
    <w:rsid w:val="007F23CD"/>
    <w:rsid w:val="007F2E42"/>
    <w:rsid w:val="007F38BD"/>
    <w:rsid w:val="007F3EEA"/>
    <w:rsid w:val="007F4F57"/>
    <w:rsid w:val="007F5E5D"/>
    <w:rsid w:val="007F7F69"/>
    <w:rsid w:val="00803FB8"/>
    <w:rsid w:val="00805086"/>
    <w:rsid w:val="008064D0"/>
    <w:rsid w:val="00806C62"/>
    <w:rsid w:val="00814663"/>
    <w:rsid w:val="00814F8B"/>
    <w:rsid w:val="0081672A"/>
    <w:rsid w:val="00817440"/>
    <w:rsid w:val="00817749"/>
    <w:rsid w:val="00820AC4"/>
    <w:rsid w:val="00820E01"/>
    <w:rsid w:val="008212B1"/>
    <w:rsid w:val="008231B2"/>
    <w:rsid w:val="0082348A"/>
    <w:rsid w:val="008259A6"/>
    <w:rsid w:val="00825A87"/>
    <w:rsid w:val="008265E2"/>
    <w:rsid w:val="00827840"/>
    <w:rsid w:val="00830201"/>
    <w:rsid w:val="00830BA8"/>
    <w:rsid w:val="008326C8"/>
    <w:rsid w:val="0083303E"/>
    <w:rsid w:val="00834880"/>
    <w:rsid w:val="0083614A"/>
    <w:rsid w:val="00836C60"/>
    <w:rsid w:val="00836CA6"/>
    <w:rsid w:val="00836DCC"/>
    <w:rsid w:val="0083738E"/>
    <w:rsid w:val="00837CB7"/>
    <w:rsid w:val="008408FF"/>
    <w:rsid w:val="00841289"/>
    <w:rsid w:val="008412AA"/>
    <w:rsid w:val="0084295E"/>
    <w:rsid w:val="00843738"/>
    <w:rsid w:val="00844088"/>
    <w:rsid w:val="00845C39"/>
    <w:rsid w:val="008469CB"/>
    <w:rsid w:val="00847EDE"/>
    <w:rsid w:val="00851088"/>
    <w:rsid w:val="008517EC"/>
    <w:rsid w:val="008520E0"/>
    <w:rsid w:val="00852D2B"/>
    <w:rsid w:val="00852DAA"/>
    <w:rsid w:val="00855475"/>
    <w:rsid w:val="00857FAF"/>
    <w:rsid w:val="00862296"/>
    <w:rsid w:val="008632A0"/>
    <w:rsid w:val="0086423C"/>
    <w:rsid w:val="00864856"/>
    <w:rsid w:val="0086669E"/>
    <w:rsid w:val="00867E46"/>
    <w:rsid w:val="00870226"/>
    <w:rsid w:val="00870D64"/>
    <w:rsid w:val="00871331"/>
    <w:rsid w:val="0087137E"/>
    <w:rsid w:val="00871B20"/>
    <w:rsid w:val="00871DE9"/>
    <w:rsid w:val="008772D4"/>
    <w:rsid w:val="00877370"/>
    <w:rsid w:val="008779B7"/>
    <w:rsid w:val="008800C0"/>
    <w:rsid w:val="00880D09"/>
    <w:rsid w:val="00880EFD"/>
    <w:rsid w:val="0088321C"/>
    <w:rsid w:val="00883935"/>
    <w:rsid w:val="0088645A"/>
    <w:rsid w:val="008900E6"/>
    <w:rsid w:val="00891708"/>
    <w:rsid w:val="00892E0B"/>
    <w:rsid w:val="0089453E"/>
    <w:rsid w:val="00894D14"/>
    <w:rsid w:val="00894E5E"/>
    <w:rsid w:val="0089639D"/>
    <w:rsid w:val="008975FE"/>
    <w:rsid w:val="008A0EDD"/>
    <w:rsid w:val="008A2A31"/>
    <w:rsid w:val="008A37BA"/>
    <w:rsid w:val="008A3C89"/>
    <w:rsid w:val="008A505D"/>
    <w:rsid w:val="008A575A"/>
    <w:rsid w:val="008A6284"/>
    <w:rsid w:val="008A6C8D"/>
    <w:rsid w:val="008A6E39"/>
    <w:rsid w:val="008A7207"/>
    <w:rsid w:val="008A7AEC"/>
    <w:rsid w:val="008B002A"/>
    <w:rsid w:val="008B1524"/>
    <w:rsid w:val="008B17FD"/>
    <w:rsid w:val="008B1D9F"/>
    <w:rsid w:val="008B2B68"/>
    <w:rsid w:val="008B2F41"/>
    <w:rsid w:val="008B31D6"/>
    <w:rsid w:val="008B4DFA"/>
    <w:rsid w:val="008B509E"/>
    <w:rsid w:val="008B7E21"/>
    <w:rsid w:val="008C064D"/>
    <w:rsid w:val="008C1342"/>
    <w:rsid w:val="008C29F5"/>
    <w:rsid w:val="008C3573"/>
    <w:rsid w:val="008C3BE0"/>
    <w:rsid w:val="008C3D24"/>
    <w:rsid w:val="008C3E53"/>
    <w:rsid w:val="008C455F"/>
    <w:rsid w:val="008C477B"/>
    <w:rsid w:val="008C49D3"/>
    <w:rsid w:val="008C62B5"/>
    <w:rsid w:val="008C653A"/>
    <w:rsid w:val="008C6F90"/>
    <w:rsid w:val="008C7A37"/>
    <w:rsid w:val="008D1598"/>
    <w:rsid w:val="008D1EB0"/>
    <w:rsid w:val="008D306A"/>
    <w:rsid w:val="008D357C"/>
    <w:rsid w:val="008D3B16"/>
    <w:rsid w:val="008D40CB"/>
    <w:rsid w:val="008D6530"/>
    <w:rsid w:val="008D6E06"/>
    <w:rsid w:val="008E109B"/>
    <w:rsid w:val="008E1DC2"/>
    <w:rsid w:val="008E4ABE"/>
    <w:rsid w:val="008E7B5B"/>
    <w:rsid w:val="008F00F4"/>
    <w:rsid w:val="008F02A5"/>
    <w:rsid w:val="008F1BEB"/>
    <w:rsid w:val="008F1ED3"/>
    <w:rsid w:val="008F460D"/>
    <w:rsid w:val="008F5F6A"/>
    <w:rsid w:val="008F601A"/>
    <w:rsid w:val="008F66DE"/>
    <w:rsid w:val="008F71F4"/>
    <w:rsid w:val="008F786B"/>
    <w:rsid w:val="009002EB"/>
    <w:rsid w:val="00902E8F"/>
    <w:rsid w:val="00903090"/>
    <w:rsid w:val="0090452C"/>
    <w:rsid w:val="00906996"/>
    <w:rsid w:val="00906B11"/>
    <w:rsid w:val="00906CA1"/>
    <w:rsid w:val="00911B2A"/>
    <w:rsid w:val="009120CD"/>
    <w:rsid w:val="009144FD"/>
    <w:rsid w:val="009150A4"/>
    <w:rsid w:val="009168C2"/>
    <w:rsid w:val="00916A6D"/>
    <w:rsid w:val="0091748C"/>
    <w:rsid w:val="009177A7"/>
    <w:rsid w:val="00921063"/>
    <w:rsid w:val="00921FB6"/>
    <w:rsid w:val="009222E0"/>
    <w:rsid w:val="00922590"/>
    <w:rsid w:val="00922730"/>
    <w:rsid w:val="009245D4"/>
    <w:rsid w:val="009253C5"/>
    <w:rsid w:val="00926060"/>
    <w:rsid w:val="00927686"/>
    <w:rsid w:val="009276CA"/>
    <w:rsid w:val="009300FB"/>
    <w:rsid w:val="0093065A"/>
    <w:rsid w:val="00931B51"/>
    <w:rsid w:val="00932061"/>
    <w:rsid w:val="009332E5"/>
    <w:rsid w:val="0093520D"/>
    <w:rsid w:val="00936AD6"/>
    <w:rsid w:val="0094003E"/>
    <w:rsid w:val="00941D33"/>
    <w:rsid w:val="00943B60"/>
    <w:rsid w:val="00943E5A"/>
    <w:rsid w:val="00944AFB"/>
    <w:rsid w:val="00944B83"/>
    <w:rsid w:val="00945BE8"/>
    <w:rsid w:val="0094689C"/>
    <w:rsid w:val="00946F85"/>
    <w:rsid w:val="00947AC8"/>
    <w:rsid w:val="00950A5A"/>
    <w:rsid w:val="009527F2"/>
    <w:rsid w:val="00952B02"/>
    <w:rsid w:val="00952E24"/>
    <w:rsid w:val="00954336"/>
    <w:rsid w:val="00954CB8"/>
    <w:rsid w:val="0095506E"/>
    <w:rsid w:val="00960736"/>
    <w:rsid w:val="00961AFD"/>
    <w:rsid w:val="009625F4"/>
    <w:rsid w:val="0096285E"/>
    <w:rsid w:val="00963731"/>
    <w:rsid w:val="009639C8"/>
    <w:rsid w:val="0096449F"/>
    <w:rsid w:val="0096507E"/>
    <w:rsid w:val="009653D8"/>
    <w:rsid w:val="00965669"/>
    <w:rsid w:val="00966342"/>
    <w:rsid w:val="009663AC"/>
    <w:rsid w:val="009666F9"/>
    <w:rsid w:val="009670FE"/>
    <w:rsid w:val="00967A0E"/>
    <w:rsid w:val="00967D84"/>
    <w:rsid w:val="00970C68"/>
    <w:rsid w:val="00972797"/>
    <w:rsid w:val="009747D9"/>
    <w:rsid w:val="00974812"/>
    <w:rsid w:val="00975366"/>
    <w:rsid w:val="009766E8"/>
    <w:rsid w:val="009768AA"/>
    <w:rsid w:val="00980543"/>
    <w:rsid w:val="00980FA1"/>
    <w:rsid w:val="00981990"/>
    <w:rsid w:val="0098347B"/>
    <w:rsid w:val="00983715"/>
    <w:rsid w:val="0098550C"/>
    <w:rsid w:val="0098624E"/>
    <w:rsid w:val="00987245"/>
    <w:rsid w:val="00987B2F"/>
    <w:rsid w:val="00990169"/>
    <w:rsid w:val="00990560"/>
    <w:rsid w:val="009913E6"/>
    <w:rsid w:val="009938BB"/>
    <w:rsid w:val="0099412A"/>
    <w:rsid w:val="00994DC4"/>
    <w:rsid w:val="00994FCA"/>
    <w:rsid w:val="0099530E"/>
    <w:rsid w:val="00995835"/>
    <w:rsid w:val="009A10D5"/>
    <w:rsid w:val="009A1E41"/>
    <w:rsid w:val="009A2382"/>
    <w:rsid w:val="009A243E"/>
    <w:rsid w:val="009A3822"/>
    <w:rsid w:val="009A46EE"/>
    <w:rsid w:val="009A4C47"/>
    <w:rsid w:val="009A4E7D"/>
    <w:rsid w:val="009A4FA7"/>
    <w:rsid w:val="009A5084"/>
    <w:rsid w:val="009A5836"/>
    <w:rsid w:val="009A6071"/>
    <w:rsid w:val="009A6667"/>
    <w:rsid w:val="009A7154"/>
    <w:rsid w:val="009A7E01"/>
    <w:rsid w:val="009B063B"/>
    <w:rsid w:val="009B08FF"/>
    <w:rsid w:val="009B1421"/>
    <w:rsid w:val="009B1612"/>
    <w:rsid w:val="009B1F2D"/>
    <w:rsid w:val="009B2E0D"/>
    <w:rsid w:val="009B454D"/>
    <w:rsid w:val="009B52E9"/>
    <w:rsid w:val="009B64F1"/>
    <w:rsid w:val="009B6FEB"/>
    <w:rsid w:val="009B70EB"/>
    <w:rsid w:val="009C10A8"/>
    <w:rsid w:val="009C1478"/>
    <w:rsid w:val="009C3024"/>
    <w:rsid w:val="009C3E5C"/>
    <w:rsid w:val="009C538C"/>
    <w:rsid w:val="009C61EE"/>
    <w:rsid w:val="009C6657"/>
    <w:rsid w:val="009C6A28"/>
    <w:rsid w:val="009C7263"/>
    <w:rsid w:val="009C73F9"/>
    <w:rsid w:val="009C7E87"/>
    <w:rsid w:val="009D05D8"/>
    <w:rsid w:val="009D0FE1"/>
    <w:rsid w:val="009D195E"/>
    <w:rsid w:val="009D1CEF"/>
    <w:rsid w:val="009D1F3C"/>
    <w:rsid w:val="009D389C"/>
    <w:rsid w:val="009D3966"/>
    <w:rsid w:val="009D4E51"/>
    <w:rsid w:val="009D6394"/>
    <w:rsid w:val="009D76AE"/>
    <w:rsid w:val="009E13DB"/>
    <w:rsid w:val="009E260D"/>
    <w:rsid w:val="009E4FCF"/>
    <w:rsid w:val="009E5702"/>
    <w:rsid w:val="009E5BBA"/>
    <w:rsid w:val="009E5BD5"/>
    <w:rsid w:val="009E6001"/>
    <w:rsid w:val="009E77FC"/>
    <w:rsid w:val="009E78FB"/>
    <w:rsid w:val="009F05ED"/>
    <w:rsid w:val="009F1ED5"/>
    <w:rsid w:val="009F34D0"/>
    <w:rsid w:val="009F35FC"/>
    <w:rsid w:val="009F43E2"/>
    <w:rsid w:val="009F578D"/>
    <w:rsid w:val="009F58B9"/>
    <w:rsid w:val="009F74D5"/>
    <w:rsid w:val="009F7852"/>
    <w:rsid w:val="00A0380A"/>
    <w:rsid w:val="00A04096"/>
    <w:rsid w:val="00A05261"/>
    <w:rsid w:val="00A11313"/>
    <w:rsid w:val="00A11B8A"/>
    <w:rsid w:val="00A1245C"/>
    <w:rsid w:val="00A131E6"/>
    <w:rsid w:val="00A13E95"/>
    <w:rsid w:val="00A14E1D"/>
    <w:rsid w:val="00A14F09"/>
    <w:rsid w:val="00A1532B"/>
    <w:rsid w:val="00A156C9"/>
    <w:rsid w:val="00A17709"/>
    <w:rsid w:val="00A17D7D"/>
    <w:rsid w:val="00A17DFC"/>
    <w:rsid w:val="00A212CE"/>
    <w:rsid w:val="00A220B0"/>
    <w:rsid w:val="00A22263"/>
    <w:rsid w:val="00A22968"/>
    <w:rsid w:val="00A22B86"/>
    <w:rsid w:val="00A24969"/>
    <w:rsid w:val="00A25079"/>
    <w:rsid w:val="00A253A8"/>
    <w:rsid w:val="00A25C0A"/>
    <w:rsid w:val="00A27C90"/>
    <w:rsid w:val="00A33C1A"/>
    <w:rsid w:val="00A340A1"/>
    <w:rsid w:val="00A35481"/>
    <w:rsid w:val="00A37137"/>
    <w:rsid w:val="00A37F86"/>
    <w:rsid w:val="00A4159B"/>
    <w:rsid w:val="00A418E3"/>
    <w:rsid w:val="00A41EF1"/>
    <w:rsid w:val="00A42291"/>
    <w:rsid w:val="00A423BB"/>
    <w:rsid w:val="00A43D80"/>
    <w:rsid w:val="00A444C0"/>
    <w:rsid w:val="00A45652"/>
    <w:rsid w:val="00A45D75"/>
    <w:rsid w:val="00A46C16"/>
    <w:rsid w:val="00A4791F"/>
    <w:rsid w:val="00A5051B"/>
    <w:rsid w:val="00A5089D"/>
    <w:rsid w:val="00A54234"/>
    <w:rsid w:val="00A5496F"/>
    <w:rsid w:val="00A624D9"/>
    <w:rsid w:val="00A62CE3"/>
    <w:rsid w:val="00A630A1"/>
    <w:rsid w:val="00A63E60"/>
    <w:rsid w:val="00A644D9"/>
    <w:rsid w:val="00A6486C"/>
    <w:rsid w:val="00A654A4"/>
    <w:rsid w:val="00A65606"/>
    <w:rsid w:val="00A66283"/>
    <w:rsid w:val="00A66503"/>
    <w:rsid w:val="00A67586"/>
    <w:rsid w:val="00A67D75"/>
    <w:rsid w:val="00A67EC1"/>
    <w:rsid w:val="00A70B24"/>
    <w:rsid w:val="00A71FD4"/>
    <w:rsid w:val="00A72E5B"/>
    <w:rsid w:val="00A73412"/>
    <w:rsid w:val="00A7353B"/>
    <w:rsid w:val="00A74BC5"/>
    <w:rsid w:val="00A75729"/>
    <w:rsid w:val="00A76E74"/>
    <w:rsid w:val="00A77F2D"/>
    <w:rsid w:val="00A8005A"/>
    <w:rsid w:val="00A80EF0"/>
    <w:rsid w:val="00A814BB"/>
    <w:rsid w:val="00A829A7"/>
    <w:rsid w:val="00A834F9"/>
    <w:rsid w:val="00A83A7A"/>
    <w:rsid w:val="00A855B1"/>
    <w:rsid w:val="00A85E46"/>
    <w:rsid w:val="00A87432"/>
    <w:rsid w:val="00A9315C"/>
    <w:rsid w:val="00A942BA"/>
    <w:rsid w:val="00A94AED"/>
    <w:rsid w:val="00A95AF4"/>
    <w:rsid w:val="00A965D2"/>
    <w:rsid w:val="00A972A4"/>
    <w:rsid w:val="00A979CD"/>
    <w:rsid w:val="00AA25DB"/>
    <w:rsid w:val="00AA2D82"/>
    <w:rsid w:val="00AA2DAD"/>
    <w:rsid w:val="00AA2DDE"/>
    <w:rsid w:val="00AA3413"/>
    <w:rsid w:val="00AA377F"/>
    <w:rsid w:val="00AA3FE7"/>
    <w:rsid w:val="00AA4918"/>
    <w:rsid w:val="00AA5066"/>
    <w:rsid w:val="00AA54AA"/>
    <w:rsid w:val="00AA56BC"/>
    <w:rsid w:val="00AA56D0"/>
    <w:rsid w:val="00AA5E68"/>
    <w:rsid w:val="00AA7C44"/>
    <w:rsid w:val="00AB2EDC"/>
    <w:rsid w:val="00AB41B2"/>
    <w:rsid w:val="00AB4AFD"/>
    <w:rsid w:val="00AB71BB"/>
    <w:rsid w:val="00AB7C17"/>
    <w:rsid w:val="00AC2BF2"/>
    <w:rsid w:val="00AC3325"/>
    <w:rsid w:val="00AC35E4"/>
    <w:rsid w:val="00AC3BDF"/>
    <w:rsid w:val="00AC56AD"/>
    <w:rsid w:val="00AC5841"/>
    <w:rsid w:val="00AC5FC9"/>
    <w:rsid w:val="00AC6368"/>
    <w:rsid w:val="00AC6AC4"/>
    <w:rsid w:val="00AC7C2C"/>
    <w:rsid w:val="00AD0128"/>
    <w:rsid w:val="00AD18AB"/>
    <w:rsid w:val="00AD2399"/>
    <w:rsid w:val="00AD3E00"/>
    <w:rsid w:val="00AD5221"/>
    <w:rsid w:val="00AD64D8"/>
    <w:rsid w:val="00AD6580"/>
    <w:rsid w:val="00AD781C"/>
    <w:rsid w:val="00AE0A99"/>
    <w:rsid w:val="00AE1830"/>
    <w:rsid w:val="00AE2271"/>
    <w:rsid w:val="00AE3785"/>
    <w:rsid w:val="00AE3BED"/>
    <w:rsid w:val="00AE5446"/>
    <w:rsid w:val="00AE61B7"/>
    <w:rsid w:val="00AE6FEF"/>
    <w:rsid w:val="00AE7973"/>
    <w:rsid w:val="00AF05DA"/>
    <w:rsid w:val="00AF10D5"/>
    <w:rsid w:val="00AF1D0D"/>
    <w:rsid w:val="00AF3228"/>
    <w:rsid w:val="00AF33B3"/>
    <w:rsid w:val="00AF71F6"/>
    <w:rsid w:val="00AF79C6"/>
    <w:rsid w:val="00B01AFD"/>
    <w:rsid w:val="00B020A8"/>
    <w:rsid w:val="00B02E79"/>
    <w:rsid w:val="00B03844"/>
    <w:rsid w:val="00B04B9C"/>
    <w:rsid w:val="00B05377"/>
    <w:rsid w:val="00B06085"/>
    <w:rsid w:val="00B06A6A"/>
    <w:rsid w:val="00B07AB1"/>
    <w:rsid w:val="00B07B52"/>
    <w:rsid w:val="00B10699"/>
    <w:rsid w:val="00B10F39"/>
    <w:rsid w:val="00B1360F"/>
    <w:rsid w:val="00B1523B"/>
    <w:rsid w:val="00B16735"/>
    <w:rsid w:val="00B167D3"/>
    <w:rsid w:val="00B16A2F"/>
    <w:rsid w:val="00B2133E"/>
    <w:rsid w:val="00B22128"/>
    <w:rsid w:val="00B22285"/>
    <w:rsid w:val="00B238DB"/>
    <w:rsid w:val="00B25B61"/>
    <w:rsid w:val="00B25E61"/>
    <w:rsid w:val="00B27D54"/>
    <w:rsid w:val="00B27D6A"/>
    <w:rsid w:val="00B31F66"/>
    <w:rsid w:val="00B3292D"/>
    <w:rsid w:val="00B32FD4"/>
    <w:rsid w:val="00B34D95"/>
    <w:rsid w:val="00B36B07"/>
    <w:rsid w:val="00B4001C"/>
    <w:rsid w:val="00B402F1"/>
    <w:rsid w:val="00B40D8A"/>
    <w:rsid w:val="00B43EC2"/>
    <w:rsid w:val="00B43F0C"/>
    <w:rsid w:val="00B44E78"/>
    <w:rsid w:val="00B45124"/>
    <w:rsid w:val="00B470CC"/>
    <w:rsid w:val="00B50859"/>
    <w:rsid w:val="00B51345"/>
    <w:rsid w:val="00B513ED"/>
    <w:rsid w:val="00B51F0B"/>
    <w:rsid w:val="00B533AF"/>
    <w:rsid w:val="00B5425C"/>
    <w:rsid w:val="00B54FB9"/>
    <w:rsid w:val="00B57EC6"/>
    <w:rsid w:val="00B63A07"/>
    <w:rsid w:val="00B64363"/>
    <w:rsid w:val="00B645B2"/>
    <w:rsid w:val="00B6481E"/>
    <w:rsid w:val="00B665A9"/>
    <w:rsid w:val="00B66F05"/>
    <w:rsid w:val="00B67224"/>
    <w:rsid w:val="00B70C94"/>
    <w:rsid w:val="00B711D5"/>
    <w:rsid w:val="00B73631"/>
    <w:rsid w:val="00B73F89"/>
    <w:rsid w:val="00B74B55"/>
    <w:rsid w:val="00B74D89"/>
    <w:rsid w:val="00B75429"/>
    <w:rsid w:val="00B75D62"/>
    <w:rsid w:val="00B760B8"/>
    <w:rsid w:val="00B763F4"/>
    <w:rsid w:val="00B76F15"/>
    <w:rsid w:val="00B77941"/>
    <w:rsid w:val="00B77993"/>
    <w:rsid w:val="00B77AC4"/>
    <w:rsid w:val="00B80CAC"/>
    <w:rsid w:val="00B847F4"/>
    <w:rsid w:val="00B8493B"/>
    <w:rsid w:val="00B90064"/>
    <w:rsid w:val="00B922B2"/>
    <w:rsid w:val="00B92E25"/>
    <w:rsid w:val="00B931FA"/>
    <w:rsid w:val="00B93F0F"/>
    <w:rsid w:val="00B95297"/>
    <w:rsid w:val="00B95F6E"/>
    <w:rsid w:val="00BA111A"/>
    <w:rsid w:val="00BA2801"/>
    <w:rsid w:val="00BA436B"/>
    <w:rsid w:val="00BA5E48"/>
    <w:rsid w:val="00BB034F"/>
    <w:rsid w:val="00BB0A2A"/>
    <w:rsid w:val="00BB4630"/>
    <w:rsid w:val="00BB4D8F"/>
    <w:rsid w:val="00BB6801"/>
    <w:rsid w:val="00BB7084"/>
    <w:rsid w:val="00BB7298"/>
    <w:rsid w:val="00BC2B63"/>
    <w:rsid w:val="00BC3553"/>
    <w:rsid w:val="00BC3A4B"/>
    <w:rsid w:val="00BC4D1F"/>
    <w:rsid w:val="00BC5C4B"/>
    <w:rsid w:val="00BC5FD3"/>
    <w:rsid w:val="00BC704A"/>
    <w:rsid w:val="00BC72B6"/>
    <w:rsid w:val="00BC7E6E"/>
    <w:rsid w:val="00BC7F89"/>
    <w:rsid w:val="00BD19E7"/>
    <w:rsid w:val="00BD2415"/>
    <w:rsid w:val="00BD2776"/>
    <w:rsid w:val="00BD446D"/>
    <w:rsid w:val="00BE0485"/>
    <w:rsid w:val="00BE0801"/>
    <w:rsid w:val="00BE080A"/>
    <w:rsid w:val="00BE137E"/>
    <w:rsid w:val="00BE18F0"/>
    <w:rsid w:val="00BE20B8"/>
    <w:rsid w:val="00BE7020"/>
    <w:rsid w:val="00BF14D9"/>
    <w:rsid w:val="00BF21BE"/>
    <w:rsid w:val="00BF43BD"/>
    <w:rsid w:val="00BF4DC7"/>
    <w:rsid w:val="00BF7873"/>
    <w:rsid w:val="00BF7AFA"/>
    <w:rsid w:val="00BF7C8A"/>
    <w:rsid w:val="00C01CE8"/>
    <w:rsid w:val="00C02BF4"/>
    <w:rsid w:val="00C02EC2"/>
    <w:rsid w:val="00C0426B"/>
    <w:rsid w:val="00C06065"/>
    <w:rsid w:val="00C06096"/>
    <w:rsid w:val="00C06123"/>
    <w:rsid w:val="00C07796"/>
    <w:rsid w:val="00C07847"/>
    <w:rsid w:val="00C10B14"/>
    <w:rsid w:val="00C10EB6"/>
    <w:rsid w:val="00C11EFD"/>
    <w:rsid w:val="00C126EE"/>
    <w:rsid w:val="00C13616"/>
    <w:rsid w:val="00C13929"/>
    <w:rsid w:val="00C1437A"/>
    <w:rsid w:val="00C1450D"/>
    <w:rsid w:val="00C17C2B"/>
    <w:rsid w:val="00C20B1F"/>
    <w:rsid w:val="00C22A8B"/>
    <w:rsid w:val="00C230B7"/>
    <w:rsid w:val="00C25738"/>
    <w:rsid w:val="00C25D15"/>
    <w:rsid w:val="00C27814"/>
    <w:rsid w:val="00C27C83"/>
    <w:rsid w:val="00C303A6"/>
    <w:rsid w:val="00C30DEA"/>
    <w:rsid w:val="00C30E3C"/>
    <w:rsid w:val="00C31468"/>
    <w:rsid w:val="00C31AD2"/>
    <w:rsid w:val="00C328BC"/>
    <w:rsid w:val="00C32D10"/>
    <w:rsid w:val="00C32E99"/>
    <w:rsid w:val="00C33396"/>
    <w:rsid w:val="00C3356A"/>
    <w:rsid w:val="00C33C41"/>
    <w:rsid w:val="00C3433B"/>
    <w:rsid w:val="00C346D8"/>
    <w:rsid w:val="00C34ACE"/>
    <w:rsid w:val="00C36352"/>
    <w:rsid w:val="00C37346"/>
    <w:rsid w:val="00C37A47"/>
    <w:rsid w:val="00C41421"/>
    <w:rsid w:val="00C45783"/>
    <w:rsid w:val="00C45918"/>
    <w:rsid w:val="00C47CB9"/>
    <w:rsid w:val="00C51215"/>
    <w:rsid w:val="00C5178A"/>
    <w:rsid w:val="00C51F74"/>
    <w:rsid w:val="00C52204"/>
    <w:rsid w:val="00C54B24"/>
    <w:rsid w:val="00C578FE"/>
    <w:rsid w:val="00C629D9"/>
    <w:rsid w:val="00C63CE9"/>
    <w:rsid w:val="00C671D9"/>
    <w:rsid w:val="00C7036E"/>
    <w:rsid w:val="00C72682"/>
    <w:rsid w:val="00C73A4A"/>
    <w:rsid w:val="00C763BA"/>
    <w:rsid w:val="00C82B43"/>
    <w:rsid w:val="00C8515B"/>
    <w:rsid w:val="00C87513"/>
    <w:rsid w:val="00C87ACE"/>
    <w:rsid w:val="00C92347"/>
    <w:rsid w:val="00C92A25"/>
    <w:rsid w:val="00C9365D"/>
    <w:rsid w:val="00C94305"/>
    <w:rsid w:val="00C94D14"/>
    <w:rsid w:val="00C94DBE"/>
    <w:rsid w:val="00C95164"/>
    <w:rsid w:val="00C95673"/>
    <w:rsid w:val="00C96E2F"/>
    <w:rsid w:val="00C978CA"/>
    <w:rsid w:val="00CA326F"/>
    <w:rsid w:val="00CA36A6"/>
    <w:rsid w:val="00CA4421"/>
    <w:rsid w:val="00CB000E"/>
    <w:rsid w:val="00CB1FF4"/>
    <w:rsid w:val="00CB235F"/>
    <w:rsid w:val="00CB4758"/>
    <w:rsid w:val="00CB4AC0"/>
    <w:rsid w:val="00CB4EF4"/>
    <w:rsid w:val="00CB601F"/>
    <w:rsid w:val="00CB6144"/>
    <w:rsid w:val="00CB6D59"/>
    <w:rsid w:val="00CB7A74"/>
    <w:rsid w:val="00CB7CF5"/>
    <w:rsid w:val="00CC1C5C"/>
    <w:rsid w:val="00CC1F4C"/>
    <w:rsid w:val="00CC525E"/>
    <w:rsid w:val="00CC554A"/>
    <w:rsid w:val="00CC55F1"/>
    <w:rsid w:val="00CC5FCD"/>
    <w:rsid w:val="00CC655C"/>
    <w:rsid w:val="00CC6C4E"/>
    <w:rsid w:val="00CC6F02"/>
    <w:rsid w:val="00CC79CF"/>
    <w:rsid w:val="00CD003E"/>
    <w:rsid w:val="00CD0955"/>
    <w:rsid w:val="00CD2A1F"/>
    <w:rsid w:val="00CD335A"/>
    <w:rsid w:val="00CD35A7"/>
    <w:rsid w:val="00CD3AEA"/>
    <w:rsid w:val="00CD3FF3"/>
    <w:rsid w:val="00CD4DE2"/>
    <w:rsid w:val="00CD627B"/>
    <w:rsid w:val="00CD7604"/>
    <w:rsid w:val="00CE0BFF"/>
    <w:rsid w:val="00CE1076"/>
    <w:rsid w:val="00CE122A"/>
    <w:rsid w:val="00CE204A"/>
    <w:rsid w:val="00CE356B"/>
    <w:rsid w:val="00CE4030"/>
    <w:rsid w:val="00CE4E9D"/>
    <w:rsid w:val="00CE7723"/>
    <w:rsid w:val="00CF069D"/>
    <w:rsid w:val="00CF13DB"/>
    <w:rsid w:val="00CF14DD"/>
    <w:rsid w:val="00CF4117"/>
    <w:rsid w:val="00CF54F8"/>
    <w:rsid w:val="00CF5C1E"/>
    <w:rsid w:val="00CF5FDA"/>
    <w:rsid w:val="00CF6904"/>
    <w:rsid w:val="00CF75CD"/>
    <w:rsid w:val="00CF7A95"/>
    <w:rsid w:val="00D00308"/>
    <w:rsid w:val="00D00556"/>
    <w:rsid w:val="00D03740"/>
    <w:rsid w:val="00D0411B"/>
    <w:rsid w:val="00D06995"/>
    <w:rsid w:val="00D075F1"/>
    <w:rsid w:val="00D11155"/>
    <w:rsid w:val="00D11AEA"/>
    <w:rsid w:val="00D12C9D"/>
    <w:rsid w:val="00D1425B"/>
    <w:rsid w:val="00D147A7"/>
    <w:rsid w:val="00D16634"/>
    <w:rsid w:val="00D16EF0"/>
    <w:rsid w:val="00D17D90"/>
    <w:rsid w:val="00D20C91"/>
    <w:rsid w:val="00D22A3C"/>
    <w:rsid w:val="00D22A5B"/>
    <w:rsid w:val="00D22A6A"/>
    <w:rsid w:val="00D230ED"/>
    <w:rsid w:val="00D2383A"/>
    <w:rsid w:val="00D239F7"/>
    <w:rsid w:val="00D24A67"/>
    <w:rsid w:val="00D24AAC"/>
    <w:rsid w:val="00D255DD"/>
    <w:rsid w:val="00D26507"/>
    <w:rsid w:val="00D31041"/>
    <w:rsid w:val="00D31FE4"/>
    <w:rsid w:val="00D35A6F"/>
    <w:rsid w:val="00D36847"/>
    <w:rsid w:val="00D4080E"/>
    <w:rsid w:val="00D4126C"/>
    <w:rsid w:val="00D42200"/>
    <w:rsid w:val="00D426A6"/>
    <w:rsid w:val="00D45471"/>
    <w:rsid w:val="00D46665"/>
    <w:rsid w:val="00D468BC"/>
    <w:rsid w:val="00D50EB7"/>
    <w:rsid w:val="00D52C34"/>
    <w:rsid w:val="00D57269"/>
    <w:rsid w:val="00D57E98"/>
    <w:rsid w:val="00D60B1D"/>
    <w:rsid w:val="00D61BBB"/>
    <w:rsid w:val="00D61EB2"/>
    <w:rsid w:val="00D62379"/>
    <w:rsid w:val="00D63A1F"/>
    <w:rsid w:val="00D659E6"/>
    <w:rsid w:val="00D6696A"/>
    <w:rsid w:val="00D6787B"/>
    <w:rsid w:val="00D70D55"/>
    <w:rsid w:val="00D72298"/>
    <w:rsid w:val="00D73421"/>
    <w:rsid w:val="00D73630"/>
    <w:rsid w:val="00D739EF"/>
    <w:rsid w:val="00D774E1"/>
    <w:rsid w:val="00D81B4B"/>
    <w:rsid w:val="00D83143"/>
    <w:rsid w:val="00D83F77"/>
    <w:rsid w:val="00D85844"/>
    <w:rsid w:val="00D85A8A"/>
    <w:rsid w:val="00D85EF9"/>
    <w:rsid w:val="00D86292"/>
    <w:rsid w:val="00D91FCC"/>
    <w:rsid w:val="00D9233B"/>
    <w:rsid w:val="00D955B7"/>
    <w:rsid w:val="00D97C61"/>
    <w:rsid w:val="00DA109B"/>
    <w:rsid w:val="00DA27A8"/>
    <w:rsid w:val="00DA2DC3"/>
    <w:rsid w:val="00DA2E3F"/>
    <w:rsid w:val="00DA5950"/>
    <w:rsid w:val="00DA7BBE"/>
    <w:rsid w:val="00DA7BCA"/>
    <w:rsid w:val="00DB044F"/>
    <w:rsid w:val="00DB248E"/>
    <w:rsid w:val="00DB2BD7"/>
    <w:rsid w:val="00DB328B"/>
    <w:rsid w:val="00DB4A9A"/>
    <w:rsid w:val="00DB6145"/>
    <w:rsid w:val="00DB7B49"/>
    <w:rsid w:val="00DC05DF"/>
    <w:rsid w:val="00DC1800"/>
    <w:rsid w:val="00DC267B"/>
    <w:rsid w:val="00DC2CCC"/>
    <w:rsid w:val="00DC2D09"/>
    <w:rsid w:val="00DC53BD"/>
    <w:rsid w:val="00DC6D5A"/>
    <w:rsid w:val="00DD0BED"/>
    <w:rsid w:val="00DD1B40"/>
    <w:rsid w:val="00DD1C91"/>
    <w:rsid w:val="00DD245A"/>
    <w:rsid w:val="00DD2C7F"/>
    <w:rsid w:val="00DD2F8D"/>
    <w:rsid w:val="00DD5E51"/>
    <w:rsid w:val="00DD68AB"/>
    <w:rsid w:val="00DD6C26"/>
    <w:rsid w:val="00DD6E3C"/>
    <w:rsid w:val="00DD7DD4"/>
    <w:rsid w:val="00DE007B"/>
    <w:rsid w:val="00DE0FA6"/>
    <w:rsid w:val="00DE180A"/>
    <w:rsid w:val="00DE1882"/>
    <w:rsid w:val="00DE31BA"/>
    <w:rsid w:val="00DE41ED"/>
    <w:rsid w:val="00DE6EF2"/>
    <w:rsid w:val="00DE774F"/>
    <w:rsid w:val="00DE7AE1"/>
    <w:rsid w:val="00DE7B3B"/>
    <w:rsid w:val="00DF0437"/>
    <w:rsid w:val="00DF05D2"/>
    <w:rsid w:val="00DF1025"/>
    <w:rsid w:val="00DF1B5C"/>
    <w:rsid w:val="00DF1D7A"/>
    <w:rsid w:val="00DF292E"/>
    <w:rsid w:val="00DF4755"/>
    <w:rsid w:val="00DF504B"/>
    <w:rsid w:val="00DF50DF"/>
    <w:rsid w:val="00DF5E5D"/>
    <w:rsid w:val="00DF62B3"/>
    <w:rsid w:val="00DF630D"/>
    <w:rsid w:val="00DF7280"/>
    <w:rsid w:val="00DF73A2"/>
    <w:rsid w:val="00E00C59"/>
    <w:rsid w:val="00E023A5"/>
    <w:rsid w:val="00E025DD"/>
    <w:rsid w:val="00E027FD"/>
    <w:rsid w:val="00E04BEA"/>
    <w:rsid w:val="00E05145"/>
    <w:rsid w:val="00E06BDA"/>
    <w:rsid w:val="00E07CD8"/>
    <w:rsid w:val="00E106BB"/>
    <w:rsid w:val="00E11A6F"/>
    <w:rsid w:val="00E153CE"/>
    <w:rsid w:val="00E1563A"/>
    <w:rsid w:val="00E16D00"/>
    <w:rsid w:val="00E20025"/>
    <w:rsid w:val="00E2074A"/>
    <w:rsid w:val="00E239C2"/>
    <w:rsid w:val="00E274C2"/>
    <w:rsid w:val="00E27542"/>
    <w:rsid w:val="00E3160D"/>
    <w:rsid w:val="00E31A80"/>
    <w:rsid w:val="00E31C44"/>
    <w:rsid w:val="00E34102"/>
    <w:rsid w:val="00E35471"/>
    <w:rsid w:val="00E36511"/>
    <w:rsid w:val="00E3784E"/>
    <w:rsid w:val="00E40144"/>
    <w:rsid w:val="00E412FC"/>
    <w:rsid w:val="00E4170A"/>
    <w:rsid w:val="00E41C54"/>
    <w:rsid w:val="00E4249B"/>
    <w:rsid w:val="00E43F1A"/>
    <w:rsid w:val="00E469C5"/>
    <w:rsid w:val="00E46BC0"/>
    <w:rsid w:val="00E50894"/>
    <w:rsid w:val="00E50FC2"/>
    <w:rsid w:val="00E510A8"/>
    <w:rsid w:val="00E51CE5"/>
    <w:rsid w:val="00E51F38"/>
    <w:rsid w:val="00E52D4E"/>
    <w:rsid w:val="00E5339B"/>
    <w:rsid w:val="00E53AFA"/>
    <w:rsid w:val="00E54426"/>
    <w:rsid w:val="00E5597F"/>
    <w:rsid w:val="00E6039E"/>
    <w:rsid w:val="00E625ED"/>
    <w:rsid w:val="00E6334C"/>
    <w:rsid w:val="00E63922"/>
    <w:rsid w:val="00E63DE8"/>
    <w:rsid w:val="00E6529F"/>
    <w:rsid w:val="00E705A9"/>
    <w:rsid w:val="00E70FB3"/>
    <w:rsid w:val="00E71854"/>
    <w:rsid w:val="00E72B0B"/>
    <w:rsid w:val="00E73084"/>
    <w:rsid w:val="00E73FEC"/>
    <w:rsid w:val="00E76620"/>
    <w:rsid w:val="00E76AA4"/>
    <w:rsid w:val="00E77202"/>
    <w:rsid w:val="00E80FD3"/>
    <w:rsid w:val="00E81450"/>
    <w:rsid w:val="00E82674"/>
    <w:rsid w:val="00E83581"/>
    <w:rsid w:val="00E849FA"/>
    <w:rsid w:val="00E84DEB"/>
    <w:rsid w:val="00E86892"/>
    <w:rsid w:val="00E8778B"/>
    <w:rsid w:val="00E87844"/>
    <w:rsid w:val="00E90367"/>
    <w:rsid w:val="00E9057A"/>
    <w:rsid w:val="00E9309C"/>
    <w:rsid w:val="00EA0882"/>
    <w:rsid w:val="00EA1344"/>
    <w:rsid w:val="00EA221A"/>
    <w:rsid w:val="00EA2BF1"/>
    <w:rsid w:val="00EA487E"/>
    <w:rsid w:val="00EA5081"/>
    <w:rsid w:val="00EA6161"/>
    <w:rsid w:val="00EA65F1"/>
    <w:rsid w:val="00EA7256"/>
    <w:rsid w:val="00EA7299"/>
    <w:rsid w:val="00EA75E2"/>
    <w:rsid w:val="00EB08AA"/>
    <w:rsid w:val="00EB152F"/>
    <w:rsid w:val="00EB18B9"/>
    <w:rsid w:val="00EB51E8"/>
    <w:rsid w:val="00EB7295"/>
    <w:rsid w:val="00EB7D22"/>
    <w:rsid w:val="00EC1F1A"/>
    <w:rsid w:val="00EC22CC"/>
    <w:rsid w:val="00EC438C"/>
    <w:rsid w:val="00EC4E7A"/>
    <w:rsid w:val="00ED3791"/>
    <w:rsid w:val="00ED4084"/>
    <w:rsid w:val="00ED44EF"/>
    <w:rsid w:val="00ED6005"/>
    <w:rsid w:val="00ED6746"/>
    <w:rsid w:val="00ED69F8"/>
    <w:rsid w:val="00EE0896"/>
    <w:rsid w:val="00EE1645"/>
    <w:rsid w:val="00EE20DB"/>
    <w:rsid w:val="00EE2CE7"/>
    <w:rsid w:val="00EE2EF5"/>
    <w:rsid w:val="00EE3355"/>
    <w:rsid w:val="00EE47B0"/>
    <w:rsid w:val="00EE50B6"/>
    <w:rsid w:val="00EE536B"/>
    <w:rsid w:val="00EE6313"/>
    <w:rsid w:val="00EE6788"/>
    <w:rsid w:val="00EE71F1"/>
    <w:rsid w:val="00EE78DD"/>
    <w:rsid w:val="00EF146D"/>
    <w:rsid w:val="00EF1F69"/>
    <w:rsid w:val="00EF2083"/>
    <w:rsid w:val="00EF376A"/>
    <w:rsid w:val="00EF42AE"/>
    <w:rsid w:val="00EF432D"/>
    <w:rsid w:val="00EF483F"/>
    <w:rsid w:val="00EF4BE3"/>
    <w:rsid w:val="00EF4E87"/>
    <w:rsid w:val="00EF52E2"/>
    <w:rsid w:val="00EF6A51"/>
    <w:rsid w:val="00EF6F05"/>
    <w:rsid w:val="00EF7124"/>
    <w:rsid w:val="00F0044E"/>
    <w:rsid w:val="00F01107"/>
    <w:rsid w:val="00F02383"/>
    <w:rsid w:val="00F038F1"/>
    <w:rsid w:val="00F03E2E"/>
    <w:rsid w:val="00F049DE"/>
    <w:rsid w:val="00F04E10"/>
    <w:rsid w:val="00F05141"/>
    <w:rsid w:val="00F0555A"/>
    <w:rsid w:val="00F057E6"/>
    <w:rsid w:val="00F05DD7"/>
    <w:rsid w:val="00F05F42"/>
    <w:rsid w:val="00F069CE"/>
    <w:rsid w:val="00F07584"/>
    <w:rsid w:val="00F11361"/>
    <w:rsid w:val="00F11598"/>
    <w:rsid w:val="00F119F3"/>
    <w:rsid w:val="00F12CA2"/>
    <w:rsid w:val="00F1393A"/>
    <w:rsid w:val="00F14071"/>
    <w:rsid w:val="00F14B84"/>
    <w:rsid w:val="00F16125"/>
    <w:rsid w:val="00F17403"/>
    <w:rsid w:val="00F17C7D"/>
    <w:rsid w:val="00F21EE4"/>
    <w:rsid w:val="00F22497"/>
    <w:rsid w:val="00F227DF"/>
    <w:rsid w:val="00F246B8"/>
    <w:rsid w:val="00F256D3"/>
    <w:rsid w:val="00F25E4C"/>
    <w:rsid w:val="00F27525"/>
    <w:rsid w:val="00F309B0"/>
    <w:rsid w:val="00F31646"/>
    <w:rsid w:val="00F31834"/>
    <w:rsid w:val="00F32CC9"/>
    <w:rsid w:val="00F32E83"/>
    <w:rsid w:val="00F34C6A"/>
    <w:rsid w:val="00F3615A"/>
    <w:rsid w:val="00F37228"/>
    <w:rsid w:val="00F403E4"/>
    <w:rsid w:val="00F41FAC"/>
    <w:rsid w:val="00F42B40"/>
    <w:rsid w:val="00F43274"/>
    <w:rsid w:val="00F439ED"/>
    <w:rsid w:val="00F44AD8"/>
    <w:rsid w:val="00F5049F"/>
    <w:rsid w:val="00F50A6D"/>
    <w:rsid w:val="00F50D67"/>
    <w:rsid w:val="00F51ADE"/>
    <w:rsid w:val="00F53D2B"/>
    <w:rsid w:val="00F53FE7"/>
    <w:rsid w:val="00F54602"/>
    <w:rsid w:val="00F549B4"/>
    <w:rsid w:val="00F55EB9"/>
    <w:rsid w:val="00F560BB"/>
    <w:rsid w:val="00F5623B"/>
    <w:rsid w:val="00F5700A"/>
    <w:rsid w:val="00F5704C"/>
    <w:rsid w:val="00F57C21"/>
    <w:rsid w:val="00F60F06"/>
    <w:rsid w:val="00F61284"/>
    <w:rsid w:val="00F61542"/>
    <w:rsid w:val="00F61C65"/>
    <w:rsid w:val="00F62632"/>
    <w:rsid w:val="00F62919"/>
    <w:rsid w:val="00F63479"/>
    <w:rsid w:val="00F64EB8"/>
    <w:rsid w:val="00F6646A"/>
    <w:rsid w:val="00F6698A"/>
    <w:rsid w:val="00F718AB"/>
    <w:rsid w:val="00F72A77"/>
    <w:rsid w:val="00F72DAF"/>
    <w:rsid w:val="00F72E82"/>
    <w:rsid w:val="00F734A4"/>
    <w:rsid w:val="00F7494C"/>
    <w:rsid w:val="00F7530A"/>
    <w:rsid w:val="00F82068"/>
    <w:rsid w:val="00F82CCD"/>
    <w:rsid w:val="00F84A0F"/>
    <w:rsid w:val="00F84AB7"/>
    <w:rsid w:val="00F85644"/>
    <w:rsid w:val="00F912FD"/>
    <w:rsid w:val="00F924FD"/>
    <w:rsid w:val="00F93306"/>
    <w:rsid w:val="00F93458"/>
    <w:rsid w:val="00F934F2"/>
    <w:rsid w:val="00F95DAF"/>
    <w:rsid w:val="00F96112"/>
    <w:rsid w:val="00F97A4E"/>
    <w:rsid w:val="00F97CA5"/>
    <w:rsid w:val="00FA162F"/>
    <w:rsid w:val="00FA1C70"/>
    <w:rsid w:val="00FA449C"/>
    <w:rsid w:val="00FA46A9"/>
    <w:rsid w:val="00FA47C8"/>
    <w:rsid w:val="00FA4AAC"/>
    <w:rsid w:val="00FA4E46"/>
    <w:rsid w:val="00FA5DD5"/>
    <w:rsid w:val="00FA638D"/>
    <w:rsid w:val="00FA6A30"/>
    <w:rsid w:val="00FA6E73"/>
    <w:rsid w:val="00FB0090"/>
    <w:rsid w:val="00FB1B47"/>
    <w:rsid w:val="00FB2FED"/>
    <w:rsid w:val="00FB348D"/>
    <w:rsid w:val="00FB3594"/>
    <w:rsid w:val="00FB4BEE"/>
    <w:rsid w:val="00FB68D7"/>
    <w:rsid w:val="00FB695E"/>
    <w:rsid w:val="00FB6A28"/>
    <w:rsid w:val="00FB6A37"/>
    <w:rsid w:val="00FB72EE"/>
    <w:rsid w:val="00FB797D"/>
    <w:rsid w:val="00FC029A"/>
    <w:rsid w:val="00FC04E0"/>
    <w:rsid w:val="00FC174D"/>
    <w:rsid w:val="00FC2408"/>
    <w:rsid w:val="00FC37C7"/>
    <w:rsid w:val="00FC3A4A"/>
    <w:rsid w:val="00FC417A"/>
    <w:rsid w:val="00FC41A8"/>
    <w:rsid w:val="00FC5188"/>
    <w:rsid w:val="00FC6C5A"/>
    <w:rsid w:val="00FD01D8"/>
    <w:rsid w:val="00FD1C17"/>
    <w:rsid w:val="00FD2A75"/>
    <w:rsid w:val="00FD31E0"/>
    <w:rsid w:val="00FD5032"/>
    <w:rsid w:val="00FD52E3"/>
    <w:rsid w:val="00FD53D6"/>
    <w:rsid w:val="00FE137B"/>
    <w:rsid w:val="00FE1E72"/>
    <w:rsid w:val="00FE227B"/>
    <w:rsid w:val="00FE270B"/>
    <w:rsid w:val="00FE3072"/>
    <w:rsid w:val="00FE4900"/>
    <w:rsid w:val="00FE4EA2"/>
    <w:rsid w:val="00FE5607"/>
    <w:rsid w:val="00FE6228"/>
    <w:rsid w:val="00FE697B"/>
    <w:rsid w:val="00FE7282"/>
    <w:rsid w:val="00FF06A6"/>
    <w:rsid w:val="00FF1A8A"/>
    <w:rsid w:val="00FF31B0"/>
    <w:rsid w:val="00FF492B"/>
    <w:rsid w:val="00FF5A30"/>
    <w:rsid w:val="00FF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0304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5B8A"/>
    <w:pPr>
      <w:bidi/>
    </w:pPr>
  </w:style>
  <w:style w:type="paragraph" w:styleId="10">
    <w:name w:val="heading 1"/>
    <w:basedOn w:val="a"/>
    <w:next w:val="a"/>
    <w:link w:val="11"/>
    <w:uiPriority w:val="9"/>
    <w:qFormat/>
    <w:rsid w:val="0003126E"/>
    <w:pPr>
      <w:keepNext/>
      <w:keepLines/>
      <w:bidi w:val="0"/>
      <w:spacing w:before="240" w:after="0"/>
      <w:outlineLvl w:val="0"/>
    </w:pPr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paragraph" w:styleId="20">
    <w:name w:val="heading 2"/>
    <w:basedOn w:val="a"/>
    <w:next w:val="a"/>
    <w:link w:val="21"/>
    <w:uiPriority w:val="9"/>
    <w:semiHidden/>
    <w:unhideWhenUsed/>
    <w:qFormat/>
    <w:rsid w:val="0003126E"/>
    <w:pPr>
      <w:keepNext/>
      <w:keepLines/>
      <w:bidi w:val="0"/>
      <w:spacing w:before="40" w:after="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paragraph" w:styleId="30">
    <w:name w:val="heading 3"/>
    <w:basedOn w:val="a"/>
    <w:next w:val="a"/>
    <w:link w:val="31"/>
    <w:uiPriority w:val="9"/>
    <w:unhideWhenUsed/>
    <w:qFormat/>
    <w:rsid w:val="0003126E"/>
    <w:pPr>
      <w:keepNext/>
      <w:keepLines/>
      <w:bidi w:val="0"/>
      <w:spacing w:before="40" w:after="0"/>
      <w:outlineLvl w:val="2"/>
    </w:pPr>
    <w:rPr>
      <w:rFonts w:asciiTheme="majorHAnsi" w:eastAsiaTheme="majorEastAsia" w:hAnsiTheme="majorHAnsi" w:cstheme="majorBidi"/>
      <w:color w:val="1F4E69" w:themeColor="accent1" w:themeShade="7F"/>
      <w:sz w:val="24"/>
      <w:szCs w:val="24"/>
    </w:rPr>
  </w:style>
  <w:style w:type="paragraph" w:styleId="6">
    <w:name w:val="heading 6"/>
    <w:basedOn w:val="a"/>
    <w:next w:val="a"/>
    <w:link w:val="60"/>
    <w:uiPriority w:val="9"/>
    <w:qFormat/>
    <w:rsid w:val="0003126E"/>
    <w:pPr>
      <w:tabs>
        <w:tab w:val="num" w:pos="1152"/>
        <w:tab w:val="left" w:pos="1418"/>
      </w:tabs>
      <w:spacing w:before="240" w:after="60" w:line="240" w:lineRule="auto"/>
      <w:ind w:left="1152" w:hanging="1152"/>
      <w:jc w:val="both"/>
      <w:outlineLvl w:val="5"/>
    </w:pPr>
    <w:rPr>
      <w:rFonts w:ascii="Arial" w:eastAsia="Times New Roman" w:hAnsi="Arial" w:cs="Miriam"/>
      <w:i/>
      <w:iCs/>
      <w:szCs w:val="24"/>
      <w:lang w:eastAsia="he-IL"/>
    </w:rPr>
  </w:style>
  <w:style w:type="paragraph" w:styleId="7">
    <w:name w:val="heading 7"/>
    <w:basedOn w:val="a"/>
    <w:next w:val="a"/>
    <w:link w:val="70"/>
    <w:uiPriority w:val="9"/>
    <w:qFormat/>
    <w:rsid w:val="0003126E"/>
    <w:pPr>
      <w:tabs>
        <w:tab w:val="num" w:pos="1296"/>
        <w:tab w:val="left" w:pos="1418"/>
      </w:tabs>
      <w:spacing w:before="240" w:after="60" w:line="240" w:lineRule="auto"/>
      <w:ind w:left="1296" w:hanging="1296"/>
      <w:jc w:val="both"/>
      <w:outlineLvl w:val="6"/>
    </w:pPr>
    <w:rPr>
      <w:rFonts w:ascii="Arial" w:eastAsia="Times New Roman" w:hAnsi="Arial" w:cs="Miriam"/>
      <w:sz w:val="20"/>
      <w:szCs w:val="20"/>
      <w:lang w:eastAsia="he-IL"/>
    </w:rPr>
  </w:style>
  <w:style w:type="paragraph" w:styleId="8">
    <w:name w:val="heading 8"/>
    <w:basedOn w:val="a"/>
    <w:next w:val="a"/>
    <w:link w:val="80"/>
    <w:uiPriority w:val="9"/>
    <w:qFormat/>
    <w:rsid w:val="0003126E"/>
    <w:pPr>
      <w:spacing w:before="240" w:after="60" w:line="240" w:lineRule="auto"/>
      <w:ind w:left="1440" w:hanging="1440"/>
      <w:jc w:val="both"/>
      <w:outlineLvl w:val="7"/>
    </w:pPr>
    <w:rPr>
      <w:rFonts w:ascii="Arial" w:eastAsia="Times New Roman" w:hAnsi="Arial" w:cs="Miriam"/>
      <w:i/>
      <w:iCs/>
      <w:sz w:val="20"/>
      <w:szCs w:val="20"/>
      <w:lang w:eastAsia="he-IL"/>
    </w:rPr>
  </w:style>
  <w:style w:type="paragraph" w:styleId="9">
    <w:name w:val="heading 9"/>
    <w:basedOn w:val="a"/>
    <w:next w:val="a"/>
    <w:link w:val="90"/>
    <w:uiPriority w:val="9"/>
    <w:qFormat/>
    <w:rsid w:val="0003126E"/>
    <w:pPr>
      <w:tabs>
        <w:tab w:val="left" w:pos="1418"/>
        <w:tab w:val="num" w:pos="1584"/>
      </w:tabs>
      <w:spacing w:before="240" w:after="60" w:line="240" w:lineRule="auto"/>
      <w:ind w:left="1584" w:hanging="1584"/>
      <w:jc w:val="both"/>
      <w:outlineLvl w:val="8"/>
    </w:pPr>
    <w:rPr>
      <w:rFonts w:ascii="Arial" w:eastAsia="Times New Roman" w:hAnsi="Arial" w:cs="Miriam"/>
      <w:i/>
      <w:iCs/>
      <w:sz w:val="18"/>
      <w:szCs w:val="18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styleId="a3">
    <w:name w:val="header"/>
    <w:link w:val="a4"/>
    <w:uiPriority w:val="99"/>
    <w:pPr>
      <w:tabs>
        <w:tab w:val="center" w:pos="4153"/>
        <w:tab w:val="right" w:pos="8306"/>
      </w:tabs>
      <w:bidi/>
    </w:pPr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a5">
    <w:name w:val="כותרת עליונה ותחתונה"/>
    <w:pPr>
      <w:tabs>
        <w:tab w:val="right" w:pos="9020"/>
      </w:tabs>
    </w:pPr>
    <w:rPr>
      <w:rFonts w:ascii="Arial" w:hAnsi="Arial Unicode MS" w:cs="Arial Unicode MS"/>
      <w:color w:val="000000"/>
      <w:sz w:val="24"/>
      <w:szCs w:val="24"/>
    </w:rPr>
  </w:style>
  <w:style w:type="paragraph" w:customStyle="1" w:styleId="a6">
    <w:name w:val="גוף"/>
    <w:pPr>
      <w:bidi/>
      <w:spacing w:before="120" w:after="120"/>
      <w:ind w:left="85"/>
      <w:jc w:val="both"/>
    </w:pPr>
    <w:rPr>
      <w:rFonts w:ascii="Arial Unicode MS" w:hAnsi="Arial Unicode MS" w:cs="Arial Unicode MS" w:hint="cs"/>
      <w:color w:val="000000"/>
      <w:sz w:val="24"/>
      <w:szCs w:val="24"/>
      <w:u w:color="000000"/>
      <w:lang w:val="he-IL"/>
    </w:rPr>
  </w:style>
  <w:style w:type="paragraph" w:styleId="a7">
    <w:name w:val="List Paragraph"/>
    <w:uiPriority w:val="34"/>
    <w:qFormat/>
    <w:pPr>
      <w:bidi/>
      <w:ind w:left="720"/>
      <w:contextualSpacing/>
    </w:pPr>
  </w:style>
  <w:style w:type="numbering" w:customStyle="1" w:styleId="List0">
    <w:name w:val="List 0"/>
    <w:basedOn w:val="12"/>
    <w:pPr>
      <w:numPr>
        <w:numId w:val="1"/>
      </w:numPr>
    </w:pPr>
  </w:style>
  <w:style w:type="numbering" w:customStyle="1" w:styleId="12">
    <w:name w:val="סגנון מיובא 1"/>
  </w:style>
  <w:style w:type="paragraph" w:styleId="NormalWeb">
    <w:name w:val="Normal (Web)"/>
    <w:pPr>
      <w:spacing w:before="100" w:after="100"/>
    </w:pPr>
    <w:rPr>
      <w:rFonts w:ascii="Arial Unicode MS" w:hAnsi="Arial Unicode MS" w:hint="cs"/>
      <w:color w:val="000000"/>
      <w:sz w:val="24"/>
      <w:szCs w:val="24"/>
      <w:u w:color="000000"/>
    </w:rPr>
  </w:style>
  <w:style w:type="character" w:customStyle="1" w:styleId="a8">
    <w:name w:val="ללא"/>
  </w:style>
  <w:style w:type="character" w:customStyle="1" w:styleId="Hyperlink0">
    <w:name w:val="Hyperlink.0"/>
    <w:basedOn w:val="a8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paragraph" w:styleId="a9">
    <w:name w:val="footer"/>
    <w:basedOn w:val="a"/>
    <w:link w:val="aa"/>
    <w:uiPriority w:val="99"/>
    <w:unhideWhenUsed/>
    <w:rsid w:val="002641F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2641FB"/>
  </w:style>
  <w:style w:type="paragraph" w:styleId="ab">
    <w:name w:val="Balloon Text"/>
    <w:basedOn w:val="a"/>
    <w:link w:val="ac"/>
    <w:uiPriority w:val="99"/>
    <w:semiHidden/>
    <w:unhideWhenUsed/>
    <w:rsid w:val="002B2F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טקסט בלונים תו"/>
    <w:basedOn w:val="a0"/>
    <w:link w:val="ab"/>
    <w:uiPriority w:val="99"/>
    <w:semiHidden/>
    <w:rsid w:val="002B2F77"/>
    <w:rPr>
      <w:rFonts w:ascii="Tahoma" w:hAnsi="Tahoma" w:cs="Tahoma"/>
      <w:sz w:val="16"/>
      <w:szCs w:val="16"/>
    </w:rPr>
  </w:style>
  <w:style w:type="table" w:styleId="ad">
    <w:name w:val="Table Grid"/>
    <w:basedOn w:val="a1"/>
    <w:uiPriority w:val="59"/>
    <w:rsid w:val="004F2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unhideWhenUsed/>
    <w:rsid w:val="00A76E74"/>
    <w:rPr>
      <w:sz w:val="16"/>
      <w:szCs w:val="16"/>
    </w:rPr>
  </w:style>
  <w:style w:type="paragraph" w:styleId="af">
    <w:name w:val="annotation text"/>
    <w:basedOn w:val="a"/>
    <w:link w:val="af0"/>
    <w:uiPriority w:val="99"/>
    <w:unhideWhenUsed/>
    <w:rsid w:val="00A76E74"/>
    <w:pPr>
      <w:spacing w:line="240" w:lineRule="auto"/>
    </w:pPr>
    <w:rPr>
      <w:sz w:val="20"/>
      <w:szCs w:val="20"/>
    </w:rPr>
  </w:style>
  <w:style w:type="character" w:customStyle="1" w:styleId="af0">
    <w:name w:val="טקסט הערה תו"/>
    <w:basedOn w:val="a0"/>
    <w:link w:val="af"/>
    <w:uiPriority w:val="99"/>
    <w:rsid w:val="00A76E74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A76E74"/>
    <w:rPr>
      <w:b/>
      <w:bCs/>
    </w:rPr>
  </w:style>
  <w:style w:type="character" w:customStyle="1" w:styleId="af2">
    <w:name w:val="נושא הערה תו"/>
    <w:basedOn w:val="af0"/>
    <w:link w:val="af1"/>
    <w:uiPriority w:val="99"/>
    <w:semiHidden/>
    <w:rsid w:val="00A76E74"/>
    <w:rPr>
      <w:b/>
      <w:bCs/>
      <w:sz w:val="20"/>
      <w:szCs w:val="20"/>
    </w:rPr>
  </w:style>
  <w:style w:type="paragraph" w:styleId="af3">
    <w:name w:val="Revision"/>
    <w:hidden/>
    <w:uiPriority w:val="99"/>
    <w:semiHidden/>
    <w:rsid w:val="00A76E74"/>
    <w:pPr>
      <w:spacing w:after="0" w:line="240" w:lineRule="auto"/>
    </w:pPr>
  </w:style>
  <w:style w:type="character" w:customStyle="1" w:styleId="13">
    <w:name w:val="רמה 1 תו"/>
    <w:basedOn w:val="a0"/>
    <w:link w:val="1"/>
    <w:locked/>
    <w:rsid w:val="00F14071"/>
    <w:rPr>
      <w:rFonts w:cs="David"/>
    </w:rPr>
  </w:style>
  <w:style w:type="paragraph" w:customStyle="1" w:styleId="1">
    <w:name w:val="רמה 1"/>
    <w:basedOn w:val="a"/>
    <w:link w:val="13"/>
    <w:rsid w:val="00F14071"/>
    <w:pPr>
      <w:numPr>
        <w:numId w:val="2"/>
      </w:numPr>
      <w:spacing w:before="240" w:after="0" w:line="360" w:lineRule="auto"/>
      <w:jc w:val="both"/>
    </w:pPr>
    <w:rPr>
      <w:rFonts w:cs="David"/>
    </w:rPr>
  </w:style>
  <w:style w:type="paragraph" w:customStyle="1" w:styleId="2">
    <w:name w:val="רמה 2"/>
    <w:basedOn w:val="a"/>
    <w:uiPriority w:val="99"/>
    <w:rsid w:val="00F14071"/>
    <w:pPr>
      <w:numPr>
        <w:ilvl w:val="1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paragraph" w:customStyle="1" w:styleId="3">
    <w:name w:val="רמה 3"/>
    <w:basedOn w:val="a"/>
    <w:uiPriority w:val="99"/>
    <w:rsid w:val="00F14071"/>
    <w:pPr>
      <w:numPr>
        <w:ilvl w:val="2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paragraph" w:customStyle="1" w:styleId="40">
    <w:name w:val="רמה 4"/>
    <w:basedOn w:val="a"/>
    <w:uiPriority w:val="99"/>
    <w:rsid w:val="00F14071"/>
    <w:pPr>
      <w:numPr>
        <w:ilvl w:val="3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paragraph" w:customStyle="1" w:styleId="5">
    <w:name w:val="רמה 5"/>
    <w:basedOn w:val="a"/>
    <w:uiPriority w:val="99"/>
    <w:rsid w:val="00F14071"/>
    <w:pPr>
      <w:numPr>
        <w:ilvl w:val="4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character" w:styleId="af4">
    <w:name w:val="page number"/>
    <w:basedOn w:val="a0"/>
    <w:rsid w:val="004C6D90"/>
  </w:style>
  <w:style w:type="paragraph" w:styleId="af5">
    <w:name w:val="Plain Text"/>
    <w:basedOn w:val="a"/>
    <w:link w:val="af6"/>
    <w:uiPriority w:val="99"/>
    <w:semiHidden/>
    <w:unhideWhenUsed/>
    <w:rsid w:val="00FC41A8"/>
    <w:pPr>
      <w:spacing w:after="0" w:line="240" w:lineRule="auto"/>
    </w:pPr>
    <w:rPr>
      <w:rFonts w:ascii="Calibri" w:hAnsi="Calibri"/>
      <w:szCs w:val="21"/>
    </w:rPr>
  </w:style>
  <w:style w:type="character" w:customStyle="1" w:styleId="af6">
    <w:name w:val="טקסט רגיל תו"/>
    <w:basedOn w:val="a0"/>
    <w:link w:val="af5"/>
    <w:uiPriority w:val="99"/>
    <w:semiHidden/>
    <w:rsid w:val="00FC41A8"/>
    <w:rPr>
      <w:rFonts w:ascii="Calibri" w:hAnsi="Calibri"/>
      <w:szCs w:val="21"/>
    </w:rPr>
  </w:style>
  <w:style w:type="character" w:customStyle="1" w:styleId="spelle">
    <w:name w:val="spelle"/>
    <w:basedOn w:val="a0"/>
    <w:rsid w:val="001E2BA0"/>
  </w:style>
  <w:style w:type="paragraph" w:customStyle="1" w:styleId="af7">
    <w:name w:val="גבול"/>
    <w:basedOn w:val="a"/>
    <w:link w:val="af8"/>
    <w:rsid w:val="00E73084"/>
    <w:pPr>
      <w:pBdr>
        <w:bottom w:val="single" w:sz="4" w:space="0" w:color="auto"/>
      </w:pBdr>
      <w:spacing w:after="0" w:line="240" w:lineRule="auto"/>
      <w:jc w:val="center"/>
    </w:pPr>
    <w:rPr>
      <w:rFonts w:ascii="Times New Roman" w:eastAsia="Times New Roman" w:hAnsi="Times New Roman" w:cs="David"/>
      <w:b/>
      <w:bCs/>
    </w:rPr>
  </w:style>
  <w:style w:type="character" w:customStyle="1" w:styleId="af8">
    <w:name w:val="גבול תו"/>
    <w:link w:val="af7"/>
    <w:rsid w:val="00E73084"/>
    <w:rPr>
      <w:rFonts w:ascii="Times New Roman" w:eastAsia="Times New Roman" w:hAnsi="Times New Roman" w:cs="David"/>
      <w:b/>
      <w:bCs/>
    </w:rPr>
  </w:style>
  <w:style w:type="paragraph" w:customStyle="1" w:styleId="Normal9">
    <w:name w:val="Normal_9"/>
    <w:qFormat/>
    <w:rsid w:val="00EE6313"/>
    <w:pPr>
      <w:spacing w:after="0" w:line="240" w:lineRule="auto"/>
    </w:pPr>
    <w:rPr>
      <w:rFonts w:ascii="David" w:eastAsia="Times New Roman" w:hAnsi="David" w:cs="Times New Roman"/>
      <w:sz w:val="24"/>
      <w:szCs w:val="24"/>
      <w:lang w:val="de-DE" w:eastAsia="de-DE" w:bidi="ar-SA"/>
    </w:rPr>
  </w:style>
  <w:style w:type="paragraph" w:customStyle="1" w:styleId="Normal8">
    <w:name w:val="Normal_8"/>
    <w:qFormat/>
    <w:rsid w:val="009F43E2"/>
    <w:pPr>
      <w:bidi/>
      <w:spacing w:after="0" w:line="240" w:lineRule="auto"/>
    </w:pPr>
    <w:rPr>
      <w:rFonts w:ascii="Times New Roman" w:eastAsia="Times New Roman" w:hAnsi="Times New Roman" w:cs="David"/>
    </w:rPr>
  </w:style>
  <w:style w:type="character" w:customStyle="1" w:styleId="s12">
    <w:name w:val="s12"/>
    <w:basedOn w:val="a0"/>
    <w:rsid w:val="00AC7C2C"/>
  </w:style>
  <w:style w:type="paragraph" w:customStyle="1" w:styleId="DMETW1183BIPHEBITDAbysegments">
    <w:name w:val="DM_ETW_1183_BIP_H_EBITDA_by_segments"/>
    <w:rsid w:val="00514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ORLNormal">
    <w:name w:val="ORL Normal"/>
    <w:link w:val="ORLNormal0"/>
    <w:qFormat/>
    <w:rsid w:val="00796C47"/>
    <w:pPr>
      <w:bidi/>
      <w:spacing w:after="120" w:line="240" w:lineRule="auto"/>
      <w:jc w:val="both"/>
    </w:pPr>
    <w:rPr>
      <w:rFonts w:ascii="Times New Roman" w:eastAsia="Times New Roman" w:hAnsi="Times New Roman" w:cs="David"/>
      <w:szCs w:val="24"/>
    </w:rPr>
  </w:style>
  <w:style w:type="character" w:customStyle="1" w:styleId="ORLNormal0">
    <w:name w:val="ORL Normal תו"/>
    <w:basedOn w:val="a0"/>
    <w:link w:val="ORLNormal"/>
    <w:rsid w:val="00796C47"/>
    <w:rPr>
      <w:rFonts w:ascii="Times New Roman" w:eastAsia="Times New Roman" w:hAnsi="Times New Roman" w:cs="David"/>
      <w:szCs w:val="24"/>
    </w:rPr>
  </w:style>
  <w:style w:type="paragraph" w:customStyle="1" w:styleId="ORLTableFootnoteNumber">
    <w:name w:val="ORL Table Footnote Number"/>
    <w:link w:val="ORLTableFootnoteNumberChar"/>
    <w:qFormat/>
    <w:rsid w:val="005D1553"/>
    <w:pPr>
      <w:bidi/>
      <w:spacing w:after="0" w:line="240" w:lineRule="auto"/>
      <w:ind w:left="432"/>
      <w:jc w:val="both"/>
    </w:pPr>
    <w:rPr>
      <w:rFonts w:ascii="Times New Roman" w:eastAsia="Times New Roman" w:hAnsi="Times New Roman" w:cs="David"/>
      <w:sz w:val="18"/>
      <w:szCs w:val="20"/>
    </w:rPr>
  </w:style>
  <w:style w:type="character" w:customStyle="1" w:styleId="ORLTableFootnoteNumberChar">
    <w:name w:val="ORL Table Footnote Number Char"/>
    <w:basedOn w:val="a0"/>
    <w:link w:val="ORLTableFootnoteNumber"/>
    <w:rsid w:val="005D1553"/>
    <w:rPr>
      <w:rFonts w:ascii="Times New Roman" w:eastAsia="Times New Roman" w:hAnsi="Times New Roman" w:cs="David"/>
      <w:sz w:val="18"/>
      <w:szCs w:val="20"/>
    </w:rPr>
  </w:style>
  <w:style w:type="numbering" w:customStyle="1" w:styleId="Fortablefootnotenumber">
    <w:name w:val="For table footnote number"/>
    <w:uiPriority w:val="99"/>
    <w:rsid w:val="005D1553"/>
    <w:pPr>
      <w:numPr>
        <w:numId w:val="3"/>
      </w:numPr>
    </w:pPr>
  </w:style>
  <w:style w:type="paragraph" w:customStyle="1" w:styleId="DMETW1613BIPBalanceAssetsH">
    <w:name w:val="DM_ETW_1613_BIP_Balance_Assets_H"/>
    <w:rsid w:val="000543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ORLDisclaimer">
    <w:name w:val="ORL Disclaimer"/>
    <w:link w:val="ORLDisclaimerChar"/>
    <w:qFormat/>
    <w:rsid w:val="00054305"/>
    <w:pPr>
      <w:bidi/>
      <w:spacing w:after="120" w:line="240" w:lineRule="auto"/>
      <w:jc w:val="center"/>
    </w:pPr>
    <w:rPr>
      <w:rFonts w:ascii="Times New Roman" w:eastAsia="Times New Roman" w:hAnsi="Times New Roman" w:cs="David"/>
      <w:b/>
      <w:bCs/>
      <w:szCs w:val="24"/>
    </w:rPr>
  </w:style>
  <w:style w:type="character" w:customStyle="1" w:styleId="ORLDisclaimerChar">
    <w:name w:val="ORL Disclaimer Char"/>
    <w:basedOn w:val="a0"/>
    <w:link w:val="ORLDisclaimer"/>
    <w:rsid w:val="00054305"/>
    <w:rPr>
      <w:rFonts w:ascii="Times New Roman" w:eastAsia="Times New Roman" w:hAnsi="Times New Roman" w:cs="David"/>
      <w:b/>
      <w:bCs/>
      <w:szCs w:val="24"/>
    </w:rPr>
  </w:style>
  <w:style w:type="paragraph" w:customStyle="1" w:styleId="ORLHeaderDisclosure">
    <w:name w:val="ORL Header Disclosure"/>
    <w:link w:val="ORLHeaderDisclosureChar"/>
    <w:qFormat/>
    <w:rsid w:val="00054305"/>
    <w:pPr>
      <w:pBdr>
        <w:bottom w:val="single" w:sz="6" w:space="0" w:color="auto"/>
      </w:pBdr>
      <w:bidi/>
      <w:spacing w:line="240" w:lineRule="auto"/>
      <w:jc w:val="center"/>
    </w:pPr>
    <w:rPr>
      <w:rFonts w:ascii="Times New Roman Bold" w:eastAsia="Times New Roman" w:hAnsi="Times New Roman Bold" w:cs="David"/>
      <w:b/>
      <w:bCs/>
      <w:noProof/>
      <w:szCs w:val="24"/>
    </w:rPr>
  </w:style>
  <w:style w:type="character" w:customStyle="1" w:styleId="ORLHeaderDisclosureChar">
    <w:name w:val="ORL Header Disclosure Char"/>
    <w:basedOn w:val="a0"/>
    <w:link w:val="ORLHeaderDisclosure"/>
    <w:rsid w:val="00054305"/>
    <w:rPr>
      <w:rFonts w:ascii="Times New Roman Bold" w:eastAsia="Times New Roman" w:hAnsi="Times New Roman Bold" w:cs="David"/>
      <w:b/>
      <w:bCs/>
      <w:noProof/>
      <w:szCs w:val="24"/>
    </w:rPr>
  </w:style>
  <w:style w:type="paragraph" w:customStyle="1" w:styleId="DMETW1613BIPBalanceLiabilitiesH">
    <w:name w:val="DM_ETW_1613_BIP_Balance_Liabilities_H"/>
    <w:rsid w:val="000543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614BIPSCIH">
    <w:name w:val="DM_ETW_1614_BIP_SCI_H"/>
    <w:rsid w:val="000543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ORLHeaderCompany">
    <w:name w:val="ORL Header Company"/>
    <w:link w:val="ORLHeaderCompanyChar"/>
    <w:qFormat/>
    <w:rsid w:val="00054305"/>
    <w:pPr>
      <w:tabs>
        <w:tab w:val="left" w:pos="13452"/>
      </w:tabs>
      <w:bidi/>
      <w:spacing w:line="240" w:lineRule="auto"/>
      <w:jc w:val="center"/>
    </w:pPr>
    <w:rPr>
      <w:rFonts w:ascii="Times New Roman" w:eastAsia="Times New Roman" w:hAnsi="Times New Roman" w:cs="David"/>
      <w:b/>
      <w:bCs/>
      <w:sz w:val="24"/>
      <w:szCs w:val="26"/>
    </w:rPr>
  </w:style>
  <w:style w:type="character" w:customStyle="1" w:styleId="ORLHeaderCompanyChar">
    <w:name w:val="ORL Header Company Char"/>
    <w:basedOn w:val="a0"/>
    <w:link w:val="ORLHeaderCompany"/>
    <w:rsid w:val="00054305"/>
    <w:rPr>
      <w:rFonts w:ascii="Times New Roman" w:eastAsia="Times New Roman" w:hAnsi="Times New Roman" w:cs="David"/>
      <w:b/>
      <w:bCs/>
      <w:sz w:val="24"/>
      <w:szCs w:val="26"/>
    </w:rPr>
  </w:style>
  <w:style w:type="paragraph" w:styleId="af9">
    <w:name w:val="footnote text"/>
    <w:basedOn w:val="a"/>
    <w:link w:val="afa"/>
    <w:uiPriority w:val="99"/>
    <w:unhideWhenUsed/>
    <w:rsid w:val="004F467F"/>
    <w:pPr>
      <w:spacing w:after="0" w:line="240" w:lineRule="auto"/>
    </w:pPr>
    <w:rPr>
      <w:sz w:val="20"/>
      <w:szCs w:val="20"/>
    </w:rPr>
  </w:style>
  <w:style w:type="character" w:customStyle="1" w:styleId="afa">
    <w:name w:val="טקסט הערת שוליים תו"/>
    <w:basedOn w:val="a0"/>
    <w:link w:val="af9"/>
    <w:uiPriority w:val="99"/>
    <w:rsid w:val="004F467F"/>
    <w:rPr>
      <w:sz w:val="20"/>
      <w:szCs w:val="20"/>
    </w:rPr>
  </w:style>
  <w:style w:type="character" w:styleId="afb">
    <w:name w:val="footnote reference"/>
    <w:basedOn w:val="a0"/>
    <w:uiPriority w:val="99"/>
    <w:semiHidden/>
    <w:unhideWhenUsed/>
    <w:rsid w:val="004F467F"/>
    <w:rPr>
      <w:vertAlign w:val="superscript"/>
    </w:rPr>
  </w:style>
  <w:style w:type="character" w:customStyle="1" w:styleId="11">
    <w:name w:val="כותרת 1 תו"/>
    <w:basedOn w:val="a0"/>
    <w:link w:val="10"/>
    <w:uiPriority w:val="9"/>
    <w:rsid w:val="0003126E"/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character" w:customStyle="1" w:styleId="21">
    <w:name w:val="כותרת 2 תו"/>
    <w:basedOn w:val="a0"/>
    <w:link w:val="20"/>
    <w:uiPriority w:val="9"/>
    <w:semiHidden/>
    <w:rsid w:val="0003126E"/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customStyle="1" w:styleId="31">
    <w:name w:val="כותרת 3 תו"/>
    <w:basedOn w:val="a0"/>
    <w:link w:val="30"/>
    <w:uiPriority w:val="9"/>
    <w:rsid w:val="0003126E"/>
    <w:rPr>
      <w:rFonts w:asciiTheme="majorHAnsi" w:eastAsiaTheme="majorEastAsia" w:hAnsiTheme="majorHAnsi" w:cstheme="majorBidi"/>
      <w:color w:val="1F4E69" w:themeColor="accent1" w:themeShade="7F"/>
      <w:sz w:val="24"/>
      <w:szCs w:val="24"/>
    </w:rPr>
  </w:style>
  <w:style w:type="character" w:customStyle="1" w:styleId="60">
    <w:name w:val="כותרת 6 תו"/>
    <w:basedOn w:val="a0"/>
    <w:link w:val="6"/>
    <w:uiPriority w:val="9"/>
    <w:rsid w:val="0003126E"/>
    <w:rPr>
      <w:rFonts w:ascii="Arial" w:eastAsia="Times New Roman" w:hAnsi="Arial" w:cs="Miriam"/>
      <w:i/>
      <w:iCs/>
      <w:szCs w:val="24"/>
      <w:lang w:eastAsia="he-IL"/>
    </w:rPr>
  </w:style>
  <w:style w:type="character" w:customStyle="1" w:styleId="70">
    <w:name w:val="כותרת 7 תו"/>
    <w:basedOn w:val="a0"/>
    <w:link w:val="7"/>
    <w:uiPriority w:val="9"/>
    <w:rsid w:val="0003126E"/>
    <w:rPr>
      <w:rFonts w:ascii="Arial" w:eastAsia="Times New Roman" w:hAnsi="Arial" w:cs="Miriam"/>
      <w:sz w:val="20"/>
      <w:szCs w:val="20"/>
      <w:lang w:eastAsia="he-IL"/>
    </w:rPr>
  </w:style>
  <w:style w:type="character" w:customStyle="1" w:styleId="80">
    <w:name w:val="כותרת 8 תו"/>
    <w:basedOn w:val="a0"/>
    <w:link w:val="8"/>
    <w:uiPriority w:val="9"/>
    <w:rsid w:val="0003126E"/>
    <w:rPr>
      <w:rFonts w:ascii="Arial" w:eastAsia="Times New Roman" w:hAnsi="Arial" w:cs="Miriam"/>
      <w:i/>
      <w:iCs/>
      <w:sz w:val="20"/>
      <w:szCs w:val="20"/>
      <w:lang w:eastAsia="he-IL"/>
    </w:rPr>
  </w:style>
  <w:style w:type="character" w:customStyle="1" w:styleId="90">
    <w:name w:val="כותרת 9 תו"/>
    <w:basedOn w:val="a0"/>
    <w:link w:val="9"/>
    <w:uiPriority w:val="9"/>
    <w:rsid w:val="0003126E"/>
    <w:rPr>
      <w:rFonts w:ascii="Arial" w:eastAsia="Times New Roman" w:hAnsi="Arial" w:cs="Miriam"/>
      <w:i/>
      <w:iCs/>
      <w:sz w:val="18"/>
      <w:szCs w:val="18"/>
      <w:lang w:eastAsia="he-IL"/>
    </w:rPr>
  </w:style>
  <w:style w:type="character" w:customStyle="1" w:styleId="a4">
    <w:name w:val="כותרת עליונה תו"/>
    <w:basedOn w:val="a0"/>
    <w:link w:val="a3"/>
    <w:uiPriority w:val="99"/>
    <w:rsid w:val="0003126E"/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ORLHiddenDisclosure">
    <w:name w:val="ORL Hidden Disclosure"/>
    <w:link w:val="ORLHiddenDisclosureChar"/>
    <w:rsid w:val="0003126E"/>
    <w:pPr>
      <w:bidi/>
      <w:spacing w:after="0" w:line="240" w:lineRule="auto"/>
    </w:pPr>
    <w:rPr>
      <w:rFonts w:ascii="Times New Roman Bold" w:eastAsia="Times New Roman" w:hAnsi="Times New Roman Bold" w:cs="David"/>
      <w:b/>
      <w:bCs/>
      <w:color w:val="FFFFFF" w:themeColor="background1"/>
      <w:sz w:val="8"/>
      <w:szCs w:val="10"/>
    </w:rPr>
  </w:style>
  <w:style w:type="paragraph" w:customStyle="1" w:styleId="ORLHeading1">
    <w:name w:val="ORL Heading 1"/>
    <w:link w:val="ORLHeading1Char"/>
    <w:qFormat/>
    <w:rsid w:val="0003126E"/>
    <w:pPr>
      <w:numPr>
        <w:numId w:val="5"/>
      </w:numPr>
      <w:bidi/>
      <w:spacing w:after="120" w:line="240" w:lineRule="auto"/>
    </w:pPr>
    <w:rPr>
      <w:rFonts w:ascii="Times New Roman" w:eastAsia="Times New Roman" w:hAnsi="Times New Roman" w:cs="David"/>
      <w:bCs/>
      <w:szCs w:val="24"/>
      <w:u w:val="single"/>
    </w:rPr>
  </w:style>
  <w:style w:type="paragraph" w:customStyle="1" w:styleId="ORLHeading2">
    <w:name w:val="ORL Heading 2"/>
    <w:link w:val="ORLHeading2Char"/>
    <w:qFormat/>
    <w:rsid w:val="0003126E"/>
    <w:pPr>
      <w:numPr>
        <w:ilvl w:val="1"/>
        <w:numId w:val="5"/>
      </w:numPr>
      <w:bidi/>
      <w:spacing w:after="120" w:line="240" w:lineRule="auto"/>
      <w:jc w:val="both"/>
    </w:pPr>
    <w:rPr>
      <w:rFonts w:ascii="Times New Roman Bold" w:eastAsia="Times New Roman" w:hAnsi="Times New Roman Bold" w:cs="David"/>
      <w:b/>
      <w:bCs/>
      <w:szCs w:val="24"/>
    </w:rPr>
  </w:style>
  <w:style w:type="character" w:customStyle="1" w:styleId="ORLHeading1Char">
    <w:name w:val="ORL Heading 1 Char"/>
    <w:basedOn w:val="a0"/>
    <w:link w:val="ORLHeading1"/>
    <w:rsid w:val="0003126E"/>
    <w:rPr>
      <w:rFonts w:ascii="Times New Roman" w:eastAsia="Times New Roman" w:hAnsi="Times New Roman" w:cs="David"/>
      <w:bCs/>
      <w:szCs w:val="24"/>
      <w:u w:val="single"/>
    </w:rPr>
  </w:style>
  <w:style w:type="paragraph" w:customStyle="1" w:styleId="ORLHeading3">
    <w:name w:val="ORL Heading 3"/>
    <w:link w:val="ORLHeading3Char"/>
    <w:qFormat/>
    <w:rsid w:val="0003126E"/>
    <w:pPr>
      <w:numPr>
        <w:ilvl w:val="2"/>
        <w:numId w:val="5"/>
      </w:numPr>
      <w:bidi/>
      <w:spacing w:after="120" w:line="240" w:lineRule="auto"/>
      <w:jc w:val="both"/>
    </w:pPr>
    <w:rPr>
      <w:rFonts w:ascii="Times New Roman Bold" w:eastAsia="Times New Roman" w:hAnsi="Times New Roman Bold" w:cs="David"/>
      <w:b/>
      <w:bCs/>
      <w:szCs w:val="24"/>
    </w:rPr>
  </w:style>
  <w:style w:type="character" w:customStyle="1" w:styleId="ORLHeading2Char">
    <w:name w:val="ORL Heading 2 Char"/>
    <w:basedOn w:val="a0"/>
    <w:link w:val="ORLHeading2"/>
    <w:rsid w:val="0003126E"/>
    <w:rPr>
      <w:rFonts w:ascii="Times New Roman Bold" w:eastAsia="Times New Roman" w:hAnsi="Times New Roman Bold" w:cs="David"/>
      <w:b/>
      <w:bCs/>
      <w:szCs w:val="24"/>
    </w:rPr>
  </w:style>
  <w:style w:type="paragraph" w:customStyle="1" w:styleId="ORLHeading4">
    <w:name w:val="ORL Heading 4"/>
    <w:link w:val="ORLHeading4Char"/>
    <w:qFormat/>
    <w:rsid w:val="0003126E"/>
    <w:pPr>
      <w:numPr>
        <w:ilvl w:val="3"/>
        <w:numId w:val="5"/>
      </w:numPr>
      <w:bidi/>
      <w:spacing w:after="120" w:line="240" w:lineRule="auto"/>
      <w:jc w:val="both"/>
    </w:pPr>
    <w:rPr>
      <w:rFonts w:ascii="Times New Roman" w:eastAsia="Times New Roman" w:hAnsi="Times New Roman" w:cs="David"/>
      <w:szCs w:val="24"/>
      <w:u w:val="single"/>
    </w:rPr>
  </w:style>
  <w:style w:type="character" w:customStyle="1" w:styleId="ORLHeading3Char">
    <w:name w:val="ORL Heading 3 Char"/>
    <w:basedOn w:val="a0"/>
    <w:link w:val="ORLHeading3"/>
    <w:rsid w:val="0003126E"/>
    <w:rPr>
      <w:rFonts w:ascii="Times New Roman Bold" w:eastAsia="Times New Roman" w:hAnsi="Times New Roman Bold" w:cs="David"/>
      <w:b/>
      <w:bCs/>
      <w:szCs w:val="24"/>
    </w:rPr>
  </w:style>
  <w:style w:type="paragraph" w:customStyle="1" w:styleId="ORLHeading1contd">
    <w:name w:val="ORL Heading 1 contd"/>
    <w:link w:val="ORLHeading1contdChar"/>
    <w:qFormat/>
    <w:rsid w:val="0003126E"/>
    <w:pPr>
      <w:bidi/>
      <w:spacing w:after="120" w:line="240" w:lineRule="auto"/>
    </w:pPr>
    <w:rPr>
      <w:rFonts w:ascii="Times New Roman" w:eastAsia="Times New Roman" w:hAnsi="Times New Roman" w:cs="David"/>
      <w:bCs/>
      <w:szCs w:val="24"/>
      <w:u w:val="single"/>
    </w:rPr>
  </w:style>
  <w:style w:type="character" w:customStyle="1" w:styleId="ORLHeading4Char">
    <w:name w:val="ORL Heading 4 Char"/>
    <w:basedOn w:val="a0"/>
    <w:link w:val="ORLHeading4"/>
    <w:rsid w:val="0003126E"/>
    <w:rPr>
      <w:rFonts w:ascii="Times New Roman" w:eastAsia="Times New Roman" w:hAnsi="Times New Roman" w:cs="David"/>
      <w:szCs w:val="24"/>
      <w:u w:val="single"/>
    </w:rPr>
  </w:style>
  <w:style w:type="paragraph" w:customStyle="1" w:styleId="ORLHeading2contd">
    <w:name w:val="ORL Heading 2 contd"/>
    <w:link w:val="ORLHeading2contdChar"/>
    <w:qFormat/>
    <w:rsid w:val="0003126E"/>
    <w:pPr>
      <w:bidi/>
      <w:spacing w:after="120" w:line="240" w:lineRule="auto"/>
    </w:pPr>
    <w:rPr>
      <w:rFonts w:ascii="Times New Roman Bold" w:eastAsia="Times New Roman" w:hAnsi="Times New Roman Bold" w:cs="David"/>
      <w:b/>
      <w:bCs/>
      <w:szCs w:val="24"/>
    </w:rPr>
  </w:style>
  <w:style w:type="character" w:customStyle="1" w:styleId="ORLHiddenDisclosureChar">
    <w:name w:val="ORL Hidden Disclosure Char"/>
    <w:basedOn w:val="a0"/>
    <w:link w:val="ORLHiddenDisclosure"/>
    <w:rsid w:val="0003126E"/>
    <w:rPr>
      <w:rFonts w:ascii="Times New Roman Bold" w:eastAsia="Times New Roman" w:hAnsi="Times New Roman Bold" w:cs="David"/>
      <w:b/>
      <w:bCs/>
      <w:color w:val="FFFFFF" w:themeColor="background1"/>
      <w:sz w:val="8"/>
      <w:szCs w:val="10"/>
    </w:rPr>
  </w:style>
  <w:style w:type="character" w:customStyle="1" w:styleId="ORLHeading1contdChar">
    <w:name w:val="ORL Heading 1 contd Char"/>
    <w:basedOn w:val="a0"/>
    <w:link w:val="ORLHeading1contd"/>
    <w:rsid w:val="0003126E"/>
    <w:rPr>
      <w:rFonts w:ascii="Times New Roman" w:eastAsia="Times New Roman" w:hAnsi="Times New Roman" w:cs="David"/>
      <w:bCs/>
      <w:szCs w:val="24"/>
      <w:u w:val="single"/>
    </w:rPr>
  </w:style>
  <w:style w:type="character" w:customStyle="1" w:styleId="ORLHeading2contdChar">
    <w:name w:val="ORL Heading 2 contd Char"/>
    <w:basedOn w:val="a0"/>
    <w:link w:val="ORLHeading2contd"/>
    <w:rsid w:val="0003126E"/>
    <w:rPr>
      <w:rFonts w:ascii="Times New Roman Bold" w:eastAsia="Times New Roman" w:hAnsi="Times New Roman Bold" w:cs="David"/>
      <w:b/>
      <w:bCs/>
      <w:szCs w:val="24"/>
    </w:rPr>
  </w:style>
  <w:style w:type="paragraph" w:customStyle="1" w:styleId="ORLListLetter2">
    <w:name w:val="ORL List Letter 2"/>
    <w:basedOn w:val="ORLHeading2"/>
    <w:link w:val="ORLListLetter2Char"/>
    <w:qFormat/>
    <w:rsid w:val="0003126E"/>
    <w:rPr>
      <w:bCs w:val="0"/>
    </w:rPr>
  </w:style>
  <w:style w:type="paragraph" w:customStyle="1" w:styleId="ORLListLetter">
    <w:name w:val="ORL List Letter"/>
    <w:link w:val="ORLListLetterChar"/>
    <w:qFormat/>
    <w:rsid w:val="0003126E"/>
    <w:pPr>
      <w:numPr>
        <w:numId w:val="6"/>
      </w:numPr>
      <w:bidi/>
      <w:spacing w:after="120" w:line="240" w:lineRule="auto"/>
      <w:ind w:left="864" w:hanging="432"/>
      <w:jc w:val="both"/>
    </w:pPr>
    <w:rPr>
      <w:rFonts w:ascii="Times New Roman" w:eastAsia="Times New Roman" w:hAnsi="Times New Roman" w:cs="David"/>
      <w:sz w:val="24"/>
      <w:szCs w:val="24"/>
    </w:rPr>
  </w:style>
  <w:style w:type="character" w:customStyle="1" w:styleId="ORLListLetter2Char">
    <w:name w:val="ORL List Letter 2 Char"/>
    <w:basedOn w:val="ORLHeading2Char"/>
    <w:link w:val="ORLListLetter2"/>
    <w:rsid w:val="0003126E"/>
    <w:rPr>
      <w:rFonts w:ascii="Times New Roman Bold" w:eastAsia="Times New Roman" w:hAnsi="Times New Roman Bold" w:cs="David"/>
      <w:b/>
      <w:bCs w:val="0"/>
      <w:szCs w:val="24"/>
    </w:rPr>
  </w:style>
  <w:style w:type="character" w:customStyle="1" w:styleId="ORLListLetterChar">
    <w:name w:val="ORL List Letter Char"/>
    <w:basedOn w:val="a0"/>
    <w:link w:val="ORLListLetter"/>
    <w:rsid w:val="0003126E"/>
    <w:rPr>
      <w:rFonts w:ascii="Times New Roman" w:eastAsia="Times New Roman" w:hAnsi="Times New Roman" w:cs="David"/>
      <w:sz w:val="24"/>
      <w:szCs w:val="24"/>
    </w:rPr>
  </w:style>
  <w:style w:type="paragraph" w:customStyle="1" w:styleId="ORLTableFootnoteStar">
    <w:name w:val="ORL Table Footnote Star"/>
    <w:link w:val="ORLTableFootnoteStarChar"/>
    <w:qFormat/>
    <w:rsid w:val="0003126E"/>
    <w:pPr>
      <w:bidi/>
      <w:spacing w:after="0"/>
      <w:ind w:left="864" w:hanging="432"/>
    </w:pPr>
    <w:rPr>
      <w:rFonts w:ascii="David" w:eastAsia="Times New Roman" w:hAnsi="David" w:cs="David"/>
      <w:sz w:val="20"/>
      <w:szCs w:val="20"/>
    </w:rPr>
  </w:style>
  <w:style w:type="character" w:customStyle="1" w:styleId="ORLTableFootnoteStarChar">
    <w:name w:val="ORL Table Footnote Star Char"/>
    <w:basedOn w:val="a0"/>
    <w:link w:val="ORLTableFootnoteStar"/>
    <w:rsid w:val="0003126E"/>
    <w:rPr>
      <w:rFonts w:ascii="David" w:eastAsia="Times New Roman" w:hAnsi="David" w:cs="David"/>
      <w:sz w:val="20"/>
      <w:szCs w:val="20"/>
    </w:rPr>
  </w:style>
  <w:style w:type="paragraph" w:styleId="afc">
    <w:name w:val="endnote text"/>
    <w:basedOn w:val="a"/>
    <w:link w:val="afd"/>
    <w:uiPriority w:val="99"/>
    <w:semiHidden/>
    <w:unhideWhenUsed/>
    <w:rsid w:val="0003126E"/>
    <w:pPr>
      <w:bidi w:val="0"/>
      <w:spacing w:after="0" w:line="240" w:lineRule="auto"/>
    </w:pPr>
    <w:rPr>
      <w:sz w:val="20"/>
      <w:szCs w:val="20"/>
    </w:rPr>
  </w:style>
  <w:style w:type="character" w:customStyle="1" w:styleId="afd">
    <w:name w:val="טקסט הערת סיום תו"/>
    <w:basedOn w:val="a0"/>
    <w:link w:val="afc"/>
    <w:uiPriority w:val="99"/>
    <w:semiHidden/>
    <w:rsid w:val="0003126E"/>
    <w:rPr>
      <w:sz w:val="20"/>
      <w:szCs w:val="20"/>
    </w:rPr>
  </w:style>
  <w:style w:type="character" w:styleId="afe">
    <w:name w:val="endnote reference"/>
    <w:basedOn w:val="a0"/>
    <w:uiPriority w:val="99"/>
    <w:semiHidden/>
    <w:unhideWhenUsed/>
    <w:rsid w:val="0003126E"/>
    <w:rPr>
      <w:vertAlign w:val="superscript"/>
    </w:rPr>
  </w:style>
  <w:style w:type="paragraph" w:customStyle="1" w:styleId="ORLPageFootnote">
    <w:name w:val="ORL Page Footnote"/>
    <w:link w:val="ORLPageFootnoteChar"/>
    <w:qFormat/>
    <w:rsid w:val="0003126E"/>
    <w:pPr>
      <w:bidi/>
      <w:spacing w:after="0" w:line="240" w:lineRule="auto"/>
    </w:pPr>
    <w:rPr>
      <w:rFonts w:ascii="Times New Roman" w:eastAsia="Times New Roman" w:hAnsi="Times New Roman" w:cs="David"/>
      <w:sz w:val="14"/>
      <w:szCs w:val="16"/>
    </w:rPr>
  </w:style>
  <w:style w:type="character" w:customStyle="1" w:styleId="ORLPageFootnoteChar">
    <w:name w:val="ORL Page Footnote Char"/>
    <w:basedOn w:val="a0"/>
    <w:link w:val="ORLPageFootnote"/>
    <w:rsid w:val="0003126E"/>
    <w:rPr>
      <w:rFonts w:ascii="Times New Roman" w:eastAsia="Times New Roman" w:hAnsi="Times New Roman" w:cs="David"/>
      <w:sz w:val="14"/>
      <w:szCs w:val="16"/>
    </w:rPr>
  </w:style>
  <w:style w:type="paragraph" w:customStyle="1" w:styleId="ORLTitle">
    <w:name w:val="ORL Title"/>
    <w:link w:val="ORLTitleChar"/>
    <w:qFormat/>
    <w:rsid w:val="0003126E"/>
    <w:pPr>
      <w:bidi/>
      <w:jc w:val="center"/>
    </w:pPr>
    <w:rPr>
      <w:rFonts w:ascii="Times New Roman" w:eastAsia="Times New Roman" w:hAnsi="Times New Roman" w:cs="David"/>
      <w:b/>
      <w:bCs/>
      <w:sz w:val="26"/>
      <w:szCs w:val="28"/>
      <w:u w:val="single"/>
    </w:rPr>
  </w:style>
  <w:style w:type="character" w:customStyle="1" w:styleId="ORLTitleChar">
    <w:name w:val="ORL Title Char"/>
    <w:basedOn w:val="a0"/>
    <w:link w:val="ORLTitle"/>
    <w:rsid w:val="0003126E"/>
    <w:rPr>
      <w:rFonts w:ascii="Times New Roman" w:eastAsia="Times New Roman" w:hAnsi="Times New Roman" w:cs="David"/>
      <w:b/>
      <w:bCs/>
      <w:sz w:val="26"/>
      <w:szCs w:val="28"/>
      <w:u w:val="single"/>
    </w:rPr>
  </w:style>
  <w:style w:type="paragraph" w:styleId="TOC1">
    <w:name w:val="toc 1"/>
    <w:basedOn w:val="a"/>
    <w:next w:val="a"/>
    <w:autoRedefine/>
    <w:uiPriority w:val="39"/>
    <w:unhideWhenUsed/>
    <w:rsid w:val="0003126E"/>
    <w:pPr>
      <w:spacing w:after="120" w:line="240" w:lineRule="auto"/>
      <w:jc w:val="both"/>
    </w:pPr>
    <w:rPr>
      <w:rFonts w:ascii="Times New Roman" w:eastAsia="Times New Roman" w:hAnsi="Times New Roman" w:cs="David"/>
      <w:szCs w:val="24"/>
    </w:rPr>
  </w:style>
  <w:style w:type="paragraph" w:styleId="TOC2">
    <w:name w:val="toc 2"/>
    <w:basedOn w:val="TOC1"/>
    <w:next w:val="a"/>
    <w:autoRedefine/>
    <w:uiPriority w:val="39"/>
    <w:unhideWhenUsed/>
    <w:rsid w:val="0003126E"/>
    <w:pPr>
      <w:tabs>
        <w:tab w:val="left" w:pos="432"/>
        <w:tab w:val="right" w:leader="dot" w:pos="9592"/>
      </w:tabs>
      <w:bidi w:val="0"/>
    </w:pPr>
  </w:style>
  <w:style w:type="paragraph" w:styleId="TOC3">
    <w:name w:val="toc 3"/>
    <w:basedOn w:val="TOC2"/>
    <w:next w:val="a"/>
    <w:autoRedefine/>
    <w:uiPriority w:val="39"/>
    <w:unhideWhenUsed/>
    <w:rsid w:val="0003126E"/>
  </w:style>
  <w:style w:type="paragraph" w:customStyle="1" w:styleId="ORLFooter">
    <w:name w:val="ORL Footer"/>
    <w:link w:val="ORLFooterChar"/>
    <w:qFormat/>
    <w:rsid w:val="0003126E"/>
    <w:pPr>
      <w:spacing w:after="120" w:line="240" w:lineRule="auto"/>
      <w:jc w:val="center"/>
    </w:pPr>
    <w:rPr>
      <w:rFonts w:ascii="David" w:eastAsia="Times New Roman" w:hAnsi="David" w:cs="David"/>
      <w:sz w:val="24"/>
      <w:szCs w:val="24"/>
    </w:rPr>
  </w:style>
  <w:style w:type="character" w:customStyle="1" w:styleId="ORLFooterChar">
    <w:name w:val="ORL Footer Char"/>
    <w:basedOn w:val="a0"/>
    <w:link w:val="ORLFooter"/>
    <w:rsid w:val="0003126E"/>
    <w:rPr>
      <w:rFonts w:ascii="David" w:eastAsia="Times New Roman" w:hAnsi="David" w:cs="David"/>
      <w:sz w:val="24"/>
      <w:szCs w:val="24"/>
    </w:rPr>
  </w:style>
  <w:style w:type="paragraph" w:customStyle="1" w:styleId="ORLHiddenSection">
    <w:name w:val="ORL Hidden Section"/>
    <w:link w:val="ORLHiddenSectionChar"/>
    <w:qFormat/>
    <w:rsid w:val="0003126E"/>
    <w:pPr>
      <w:bidi/>
      <w:spacing w:after="0" w:line="240" w:lineRule="auto"/>
    </w:pPr>
    <w:rPr>
      <w:rFonts w:ascii="Times New Roman Bold" w:eastAsia="Times New Roman" w:hAnsi="Times New Roman Bold" w:cs="David"/>
      <w:b/>
      <w:bCs/>
      <w:color w:val="FFFFFF" w:themeColor="background1"/>
      <w:sz w:val="8"/>
      <w:szCs w:val="8"/>
    </w:rPr>
  </w:style>
  <w:style w:type="character" w:customStyle="1" w:styleId="ORLHiddenSectionChar">
    <w:name w:val="ORL Hidden Section Char"/>
    <w:basedOn w:val="a0"/>
    <w:link w:val="ORLHiddenSection"/>
    <w:rsid w:val="0003126E"/>
    <w:rPr>
      <w:rFonts w:ascii="Times New Roman Bold" w:eastAsia="Times New Roman" w:hAnsi="Times New Roman Bold" w:cs="David"/>
      <w:b/>
      <w:bCs/>
      <w:color w:val="FFFFFF" w:themeColor="background1"/>
      <w:sz w:val="8"/>
      <w:szCs w:val="8"/>
    </w:rPr>
  </w:style>
  <w:style w:type="paragraph" w:customStyle="1" w:styleId="ORLHiddenHeaderCompany">
    <w:name w:val="ORL Hidden Header Company"/>
    <w:link w:val="ORLHiddenHeaderCompany0"/>
    <w:qFormat/>
    <w:rsid w:val="0003126E"/>
    <w:pPr>
      <w:bidi/>
      <w:spacing w:after="0" w:line="240" w:lineRule="auto"/>
    </w:pPr>
    <w:rPr>
      <w:rFonts w:ascii="Times New Roman" w:eastAsia="Times New Roman" w:hAnsi="Times New Roman" w:cs="David"/>
      <w:b/>
      <w:color w:val="FFFFFF" w:themeColor="background1"/>
      <w:sz w:val="8"/>
      <w:szCs w:val="10"/>
    </w:rPr>
  </w:style>
  <w:style w:type="character" w:customStyle="1" w:styleId="ORLHiddenHeaderCompany0">
    <w:name w:val="ORL Hidden Header Company תו"/>
    <w:basedOn w:val="a0"/>
    <w:link w:val="ORLHiddenHeaderCompany"/>
    <w:rsid w:val="0003126E"/>
    <w:rPr>
      <w:rFonts w:ascii="Times New Roman" w:eastAsia="Times New Roman" w:hAnsi="Times New Roman" w:cs="David"/>
      <w:b/>
      <w:color w:val="FFFFFF" w:themeColor="background1"/>
      <w:sz w:val="8"/>
      <w:szCs w:val="10"/>
    </w:rPr>
  </w:style>
  <w:style w:type="paragraph" w:customStyle="1" w:styleId="ORLHeading2withoutBOLD">
    <w:name w:val="ORL Heading 2_without BOLD"/>
    <w:link w:val="ORLHeading2withoutBOLD0"/>
    <w:qFormat/>
    <w:rsid w:val="0003126E"/>
    <w:pPr>
      <w:bidi/>
      <w:spacing w:after="120"/>
      <w:jc w:val="both"/>
    </w:pPr>
    <w:rPr>
      <w:rFonts w:ascii="Times New Roman" w:eastAsia="Times New Roman" w:hAnsi="Times New Roman" w:cs="David"/>
      <w:szCs w:val="24"/>
    </w:rPr>
  </w:style>
  <w:style w:type="character" w:customStyle="1" w:styleId="ORLHeading2withoutBOLD0">
    <w:name w:val="ORL Heading 2_without BOLD תו"/>
    <w:basedOn w:val="a0"/>
    <w:link w:val="ORLHeading2withoutBOLD"/>
    <w:rsid w:val="0003126E"/>
    <w:rPr>
      <w:rFonts w:ascii="Times New Roman" w:eastAsia="Times New Roman" w:hAnsi="Times New Roman" w:cs="David"/>
      <w:szCs w:val="24"/>
    </w:rPr>
  </w:style>
  <w:style w:type="paragraph" w:customStyle="1" w:styleId="ORLHeading3contd">
    <w:name w:val="ORL Heading 3 contd"/>
    <w:basedOn w:val="ORLHeading3"/>
    <w:link w:val="ORLHeading3contd0"/>
    <w:qFormat/>
    <w:rsid w:val="0003126E"/>
    <w:pPr>
      <w:numPr>
        <w:ilvl w:val="0"/>
        <w:numId w:val="0"/>
      </w:numPr>
      <w:ind w:left="432"/>
    </w:pPr>
    <w:rPr>
      <w:rFonts w:ascii="Times New Roman" w:hAnsi="Times New Roman"/>
    </w:rPr>
  </w:style>
  <w:style w:type="paragraph" w:customStyle="1" w:styleId="ORLHeading4contd">
    <w:name w:val="ORL Heading 4 contd"/>
    <w:link w:val="ORLHeading4contd0"/>
    <w:qFormat/>
    <w:rsid w:val="0003126E"/>
    <w:pPr>
      <w:spacing w:after="120" w:line="240" w:lineRule="auto"/>
      <w:ind w:left="862"/>
      <w:jc w:val="both"/>
    </w:pPr>
    <w:rPr>
      <w:rFonts w:ascii="Times New Roman" w:eastAsia="Times New Roman" w:hAnsi="Times New Roman" w:cs="David"/>
      <w:szCs w:val="24"/>
      <w:u w:val="single"/>
    </w:rPr>
  </w:style>
  <w:style w:type="character" w:customStyle="1" w:styleId="ORLHeading3contd0">
    <w:name w:val="ORL Heading 3 contd תו"/>
    <w:basedOn w:val="a0"/>
    <w:link w:val="ORLHeading3contd"/>
    <w:rsid w:val="0003126E"/>
    <w:rPr>
      <w:rFonts w:ascii="Times New Roman" w:eastAsia="Times New Roman" w:hAnsi="Times New Roman" w:cs="David"/>
      <w:b/>
      <w:bCs/>
      <w:szCs w:val="24"/>
    </w:rPr>
  </w:style>
  <w:style w:type="character" w:customStyle="1" w:styleId="ORLHeading4contd0">
    <w:name w:val="ORL Heading 4 contd תו"/>
    <w:basedOn w:val="a0"/>
    <w:link w:val="ORLHeading4contd"/>
    <w:rsid w:val="0003126E"/>
    <w:rPr>
      <w:rFonts w:ascii="Times New Roman" w:eastAsia="Times New Roman" w:hAnsi="Times New Roman" w:cs="David"/>
      <w:szCs w:val="24"/>
      <w:u w:val="single"/>
    </w:rPr>
  </w:style>
  <w:style w:type="paragraph" w:customStyle="1" w:styleId="ORLHeading3withoutBOLD">
    <w:name w:val="ORL Heading 3_without BOLD"/>
    <w:link w:val="ORLHeading3withoutBOLD0"/>
    <w:qFormat/>
    <w:rsid w:val="0003126E"/>
    <w:pPr>
      <w:bidi/>
      <w:spacing w:after="120" w:line="240" w:lineRule="auto"/>
      <w:ind w:left="431"/>
      <w:jc w:val="both"/>
    </w:pPr>
    <w:rPr>
      <w:rFonts w:ascii="Times New Roman" w:eastAsia="Times New Roman" w:hAnsi="Times New Roman" w:cs="David"/>
      <w:szCs w:val="24"/>
    </w:rPr>
  </w:style>
  <w:style w:type="character" w:customStyle="1" w:styleId="ORLHeading3withoutBOLD0">
    <w:name w:val="ORL Heading 3_without BOLD תו"/>
    <w:basedOn w:val="a0"/>
    <w:link w:val="ORLHeading3withoutBOLD"/>
    <w:rsid w:val="0003126E"/>
    <w:rPr>
      <w:rFonts w:ascii="Times New Roman" w:eastAsia="Times New Roman" w:hAnsi="Times New Roman" w:cs="David"/>
      <w:szCs w:val="24"/>
    </w:rPr>
  </w:style>
  <w:style w:type="paragraph" w:customStyle="1" w:styleId="Header0">
    <w:name w:val="Header_0"/>
    <w:basedOn w:val="Normal0"/>
    <w:link w:val="0"/>
    <w:rsid w:val="0003126E"/>
    <w:rPr>
      <w:bCs/>
    </w:rPr>
  </w:style>
  <w:style w:type="paragraph" w:customStyle="1" w:styleId="Normal0">
    <w:name w:val="Normal_0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0">
    <w:name w:val="כותרת עליונה תו_0"/>
    <w:basedOn w:val="a0"/>
    <w:link w:val="Header0"/>
    <w:rsid w:val="0003126E"/>
    <w:rPr>
      <w:rFonts w:ascii="Times New Roman" w:eastAsia="Times New Roman" w:hAnsi="Times New Roman" w:cs="David"/>
      <w:bCs/>
    </w:rPr>
  </w:style>
  <w:style w:type="paragraph" w:customStyle="1" w:styleId="Normal1">
    <w:name w:val="Normal_1"/>
    <w:qFormat/>
    <w:rsid w:val="0003126E"/>
    <w:pPr>
      <w:bidi/>
      <w:spacing w:after="0" w:line="240" w:lineRule="auto"/>
    </w:pPr>
    <w:rPr>
      <w:rFonts w:ascii="David" w:eastAsia="Times New Roman" w:hAnsi="David" w:cs="David"/>
      <w:szCs w:val="24"/>
    </w:rPr>
  </w:style>
  <w:style w:type="paragraph" w:customStyle="1" w:styleId="Header00">
    <w:name w:val="Header_0_0"/>
    <w:basedOn w:val="Normal0"/>
    <w:link w:val="00"/>
    <w:rsid w:val="0003126E"/>
    <w:rPr>
      <w:bCs/>
    </w:rPr>
  </w:style>
  <w:style w:type="character" w:customStyle="1" w:styleId="00">
    <w:name w:val="כותרת עליונה תו_0_0"/>
    <w:basedOn w:val="a0"/>
    <w:link w:val="Header00"/>
    <w:rsid w:val="0003126E"/>
    <w:rPr>
      <w:rFonts w:ascii="Times New Roman" w:eastAsia="Times New Roman" w:hAnsi="Times New Roman" w:cs="David"/>
      <w:bCs/>
    </w:rPr>
  </w:style>
  <w:style w:type="paragraph" w:customStyle="1" w:styleId="aff">
    <w:name w:val="באור"/>
    <w:basedOn w:val="Normal0"/>
    <w:rsid w:val="0003126E"/>
    <w:rPr>
      <w:b/>
      <w:bCs/>
      <w:sz w:val="26"/>
      <w:szCs w:val="26"/>
    </w:rPr>
  </w:style>
  <w:style w:type="paragraph" w:customStyle="1" w:styleId="Normal2">
    <w:name w:val="Normal_2"/>
    <w:qFormat/>
    <w:rsid w:val="0003126E"/>
    <w:pPr>
      <w:bidi/>
      <w:spacing w:after="0" w:line="240" w:lineRule="auto"/>
    </w:pPr>
    <w:rPr>
      <w:rFonts w:ascii="David" w:eastAsia="Times New Roman" w:hAnsi="David" w:cs="David"/>
      <w:szCs w:val="24"/>
    </w:rPr>
  </w:style>
  <w:style w:type="paragraph" w:customStyle="1" w:styleId="DMETW1307BIPBalanceAssets">
    <w:name w:val="DM_ETW_1307_BIP_Balance_Asset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Star">
    <w:name w:val="For Star"/>
    <w:uiPriority w:val="99"/>
    <w:rsid w:val="0003126E"/>
    <w:pPr>
      <w:numPr>
        <w:numId w:val="8"/>
      </w:numPr>
    </w:pPr>
  </w:style>
  <w:style w:type="paragraph" w:customStyle="1" w:styleId="DMETW1307BIPBalanceLiabilities">
    <w:name w:val="DM_ETW_1307_BIP_Balance_Liabilitie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08BIPSCI">
    <w:name w:val="DM_ETW_1308_BIP_SCI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0BIPSCECurrent">
    <w:name w:val="DM_ETW_1310_BIP_SCE_Curren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0BIPSCELastYear">
    <w:name w:val="DM_ETW_1310_BIP_SCE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0BIPSCELast2Year">
    <w:name w:val="DM_ETW_1310_BIP_SCE_Last_2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09BIPSCF">
    <w:name w:val="DM_ETW_1309_BIP_SCF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09BIPSCFAppendix">
    <w:name w:val="DM_ETW_1309_BIP_SCF_Appendix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095BIPSCFAppendixbcurrent">
    <w:name w:val="DM_ETW_2095_BIP_SCF_Appendix_b_curren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095BIPSCFAppendixblastyear">
    <w:name w:val="DM_ETW_2095_BIP_SCF_Appendix_b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ORLheading3contd">
    <w:name w:val="For ORL heading 3 contd"/>
    <w:uiPriority w:val="99"/>
    <w:rsid w:val="0003126E"/>
    <w:pPr>
      <w:numPr>
        <w:numId w:val="11"/>
      </w:numPr>
    </w:pPr>
  </w:style>
  <w:style w:type="numbering" w:customStyle="1" w:styleId="ForORLListNumberAfterHeading4">
    <w:name w:val="For ORL List Number After Heading 4"/>
    <w:uiPriority w:val="99"/>
    <w:rsid w:val="0003126E"/>
    <w:pPr>
      <w:numPr>
        <w:numId w:val="12"/>
      </w:numPr>
    </w:pPr>
  </w:style>
  <w:style w:type="numbering" w:customStyle="1" w:styleId="ForORLListNumberAfterHeading3">
    <w:name w:val="For ORL List Number After Heading 3"/>
    <w:uiPriority w:val="99"/>
    <w:rsid w:val="0003126E"/>
    <w:pPr>
      <w:numPr>
        <w:numId w:val="13"/>
      </w:numPr>
    </w:pPr>
  </w:style>
  <w:style w:type="paragraph" w:customStyle="1" w:styleId="DMETW1313BIPCSH">
    <w:name w:val="DM_ETW_1313_BIP_CSH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4BIPDEP">
    <w:name w:val="DM_ETW_1314_BIP_DEP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5BIPREC">
    <w:name w:val="DM_ETW_1315_BIP_RE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6BIPORC">
    <w:name w:val="DM_ETW_1316_BIP_OR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7BIPINV">
    <w:name w:val="DM_ETW_1317_BIP_INV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ORLListNumberAfterHeading2">
    <w:name w:val="For ORL List Number After Heading 2"/>
    <w:uiPriority w:val="99"/>
    <w:rsid w:val="0003126E"/>
    <w:pPr>
      <w:numPr>
        <w:numId w:val="14"/>
      </w:numPr>
    </w:pPr>
  </w:style>
  <w:style w:type="paragraph" w:customStyle="1" w:styleId="DMETW1318BIPLRC">
    <w:name w:val="DM_ETW_1318_BIP_LR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3">
    <w:name w:val="Normal_3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DMETW1319BIPPPE">
    <w:name w:val="DM_ETW_1319_BIP_PPE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0BIProu">
    <w:name w:val="DM_ETW_1320_BIP_rou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1BIPLONINT">
    <w:name w:val="DM_ETW_1321_BIP_LON_IN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1BIPLONSHORTTERM">
    <w:name w:val="DM_ETW_1321_BIP_LON_SHORT_TERM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100BIPLTL">
    <w:name w:val="DM_ETW_2100_BIP_LTL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2BIPOLLSET">
    <w:name w:val="DM_ETW_1322_BIP_OLLֹ_SE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3BIPBAZAN">
    <w:name w:val="DM_ETW_1323_BIP_BAZAN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ORLheading4contd">
    <w:name w:val="For ORL heading 4 contd"/>
    <w:uiPriority w:val="99"/>
    <w:rsid w:val="0003126E"/>
    <w:pPr>
      <w:numPr>
        <w:numId w:val="15"/>
      </w:numPr>
    </w:pPr>
  </w:style>
  <w:style w:type="paragraph" w:customStyle="1" w:styleId="DMETW1323BIPbanksCAOL">
    <w:name w:val="DM_ETW_1323_BIP_banks_CAOL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4BIPDEB">
    <w:name w:val="DM_ETW_1324_BIP_DE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7">
    <w:name w:val="Normal_7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DMETW1324BIPDEBA">
    <w:name w:val="DM_ETW_1324_BIP_DEB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istParagraph5">
    <w:name w:val="List Paragraph_5"/>
    <w:basedOn w:val="Normal7"/>
    <w:uiPriority w:val="34"/>
    <w:qFormat/>
    <w:rsid w:val="0003126E"/>
    <w:pPr>
      <w:ind w:left="720"/>
      <w:contextualSpacing/>
    </w:pPr>
  </w:style>
  <w:style w:type="paragraph" w:customStyle="1" w:styleId="DMETW1325BIPCVDA">
    <w:name w:val="DM_ETW_1325_BIP_CVD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5BIPCVDB">
    <w:name w:val="DM_ETW_1325_BIP_CVD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5BIPCVDC">
    <w:name w:val="DM_ETW_1325_BIP_CVD_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5BIPCVDD">
    <w:name w:val="DM_ETW_1325_BIP_CVD_D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6BIPOPY">
    <w:name w:val="DM_ETW_1326_BIP_OPY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customStyle="1" w:styleId="TableGrid4">
    <w:name w:val="Table Grid_4"/>
    <w:basedOn w:val="a1"/>
    <w:rsid w:val="0003126E"/>
    <w:pPr>
      <w:bidi/>
      <w:spacing w:after="0" w:line="240" w:lineRule="auto"/>
    </w:pPr>
    <w:rPr>
      <w:rFonts w:ascii="Times New Roman" w:eastAsia="Times New Roman" w:hAnsi="Times New Roman" w:cs="David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ForORLheading2contd">
    <w:name w:val="For ORL heading 2 contd"/>
    <w:uiPriority w:val="99"/>
    <w:rsid w:val="0003126E"/>
    <w:pPr>
      <w:numPr>
        <w:numId w:val="16"/>
      </w:numPr>
    </w:pPr>
  </w:style>
  <w:style w:type="paragraph" w:customStyle="1" w:styleId="DMETW1327BIPTAXCURRENTDEFERRED">
    <w:name w:val="DM_ETW_1327_BIP_TAX_CURRENT_DEFERRED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7BIPTAXTHEORETICAL">
    <w:name w:val="DM_ETW_1327_BIP_TAX_THEORETICAL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ageNumber0">
    <w:name w:val="Page Number_0"/>
    <w:basedOn w:val="a0"/>
    <w:rsid w:val="0003126E"/>
    <w:rPr>
      <w:rFonts w:cs="David"/>
    </w:rPr>
  </w:style>
  <w:style w:type="paragraph" w:customStyle="1" w:styleId="DMETW1328BIPDTX">
    <w:name w:val="DM_ETW_1328_BIP_DTX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9BIPbdt">
    <w:name w:val="DM_ETW_1329_BIP_bd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0BIPPRV">
    <w:name w:val="DM_ETW_1330_BIP_PRV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">
    <w:name w:val="באור_9"/>
    <w:basedOn w:val="Normal9"/>
    <w:rsid w:val="0003126E"/>
    <w:pPr>
      <w:widowControl w:val="0"/>
      <w:overflowPunct w:val="0"/>
      <w:autoSpaceDE w:val="0"/>
      <w:autoSpaceDN w:val="0"/>
      <w:bidi/>
      <w:adjustRightInd w:val="0"/>
      <w:textAlignment w:val="baseline"/>
    </w:pPr>
    <w:rPr>
      <w:rFonts w:ascii="Times New Roman" w:hAnsi="Times New Roman" w:cs="David"/>
      <w:b/>
      <w:bCs/>
      <w:sz w:val="26"/>
      <w:szCs w:val="26"/>
      <w:lang w:val="en-US" w:eastAsia="en-US" w:bidi="he-IL"/>
    </w:rPr>
  </w:style>
  <w:style w:type="paragraph" w:customStyle="1" w:styleId="DMETW1331BIPEBN">
    <w:name w:val="DM_ETW_1331_BIP_EBN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1BIPEBNA">
    <w:name w:val="DM_ETW_1331_BIP_EBN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1BIPEBNB">
    <w:name w:val="DM_ETW_1331_BIP_EBN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1BIPEBNC">
    <w:name w:val="DM_ETW_1331_BIP_EBN_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0">
    <w:name w:val="Normal_10"/>
    <w:link w:val="Normal10Char"/>
    <w:qFormat/>
    <w:rsid w:val="000312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 w:bidi="ar-SA"/>
    </w:rPr>
  </w:style>
  <w:style w:type="character" w:customStyle="1" w:styleId="Normal10Char">
    <w:name w:val="Normal_10 Char"/>
    <w:basedOn w:val="a0"/>
    <w:link w:val="Normal10"/>
    <w:rsid w:val="0003126E"/>
    <w:rPr>
      <w:rFonts w:ascii="Times New Roman" w:eastAsia="Times New Roman" w:hAnsi="Times New Roman" w:cs="Times New Roman"/>
      <w:sz w:val="24"/>
      <w:szCs w:val="24"/>
      <w:lang w:val="de-DE" w:eastAsia="de-DE" w:bidi="ar-SA"/>
    </w:rPr>
  </w:style>
  <w:style w:type="paragraph" w:customStyle="1" w:styleId="Normal12">
    <w:name w:val="Normal_12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Normal13">
    <w:name w:val="Normal_13"/>
    <w:link w:val="Normal13Char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Normal13Char">
    <w:name w:val="Normal_13 Char"/>
    <w:basedOn w:val="a0"/>
    <w:link w:val="Normal13"/>
    <w:rsid w:val="0003126E"/>
    <w:rPr>
      <w:rFonts w:ascii="Times New Roman" w:eastAsia="Times New Roman" w:hAnsi="Times New Roman" w:cs="David"/>
    </w:rPr>
  </w:style>
  <w:style w:type="paragraph" w:customStyle="1" w:styleId="NormalWeb0">
    <w:name w:val="Normal (Web)_0"/>
    <w:basedOn w:val="Normal13"/>
    <w:uiPriority w:val="99"/>
    <w:rsid w:val="0003126E"/>
    <w:pPr>
      <w:bidi w:val="0"/>
      <w:spacing w:before="100" w:beforeAutospacing="1" w:after="100" w:afterAutospacing="1"/>
    </w:pPr>
    <w:rPr>
      <w:rFonts w:cs="Times New Roman"/>
      <w:sz w:val="24"/>
      <w:szCs w:val="24"/>
    </w:rPr>
  </w:style>
  <w:style w:type="paragraph" w:customStyle="1" w:styleId="DMETW1332BIPEQT">
    <w:name w:val="DM_ETW_1332_BIP_EQ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4">
    <w:name w:val="Normal_14"/>
    <w:link w:val="Normal14Char"/>
    <w:qFormat/>
    <w:rsid w:val="0003126E"/>
    <w:pPr>
      <w:spacing w:after="0" w:line="240" w:lineRule="auto"/>
    </w:pPr>
    <w:rPr>
      <w:rFonts w:ascii="David" w:eastAsia="Times New Roman" w:hAnsi="David" w:cs="Times New Roman"/>
      <w:sz w:val="24"/>
      <w:szCs w:val="24"/>
      <w:lang w:val="de-DE" w:eastAsia="de-DE" w:bidi="ar-SA"/>
    </w:rPr>
  </w:style>
  <w:style w:type="character" w:customStyle="1" w:styleId="Normal14Char">
    <w:name w:val="Normal_14 Char"/>
    <w:basedOn w:val="a0"/>
    <w:link w:val="Normal14"/>
    <w:rsid w:val="0003126E"/>
    <w:rPr>
      <w:rFonts w:ascii="David" w:eastAsia="Times New Roman" w:hAnsi="David" w:cs="Times New Roman"/>
      <w:sz w:val="24"/>
      <w:szCs w:val="24"/>
      <w:lang w:val="de-DE" w:eastAsia="de-DE" w:bidi="ar-SA"/>
    </w:rPr>
  </w:style>
  <w:style w:type="paragraph" w:customStyle="1" w:styleId="DMETW1332BIPEQTB">
    <w:name w:val="DM_ETW_1332_BIP_EQT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2BIPEQTC">
    <w:name w:val="DM_ETW_1332_BIP_EQT_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3BIPREV">
    <w:name w:val="DM_ETW_1333_BIP_REV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4BIPCGS">
    <w:name w:val="DM_ETW_1334_BIP_CG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5BIPsam">
    <w:name w:val="DM_ETW_1335_BIP_sam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6BIPGAA">
    <w:name w:val="DM_ETW_1336_BIP_GA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7BIPFIE">
    <w:name w:val="DM_ETW_1337_BIP_FIE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AA">
    <w:name w:val="DM_ETW_1338_BIP_RLP_A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AB">
    <w:name w:val="DM_ETW_1338_BIP_RLP_A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BA">
    <w:name w:val="DM_ETW_1338_BIP_RLP_B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BB">
    <w:name w:val="DM_ETW_1338_BIP_RLP_B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7">
    <w:name w:val="Normal_17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FootnoteReference0">
    <w:name w:val="Footnote Reference_0"/>
    <w:basedOn w:val="a0"/>
    <w:rsid w:val="0003126E"/>
    <w:rPr>
      <w:rFonts w:cs="David"/>
      <w:vertAlign w:val="superscript"/>
    </w:rPr>
  </w:style>
  <w:style w:type="paragraph" w:customStyle="1" w:styleId="FootnoteText1">
    <w:name w:val="Footnote Text_1"/>
    <w:basedOn w:val="Normal17"/>
    <w:uiPriority w:val="99"/>
    <w:rsid w:val="0003126E"/>
    <w:rPr>
      <w:sz w:val="20"/>
      <w:szCs w:val="20"/>
    </w:rPr>
  </w:style>
  <w:style w:type="paragraph" w:customStyle="1" w:styleId="DMETW1339BIPSEG2018">
    <w:name w:val="DM_ETW_1339_BIP_SEG_2018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SEG2017">
    <w:name w:val="DM_ETW_1339_BIP_SEG_2017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SEG2016">
    <w:name w:val="DM_ETW_1339_BIP_SEG_2016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Productsservices">
    <w:name w:val="DM_ETW_1339_BIP_Products_service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Geographicregions">
    <w:name w:val="DM_ETW_1339_BIP_Geographic_region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Mainclients">
    <w:name w:val="DM_ETW_1339_BIP_Main_client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9">
    <w:name w:val="Normal_19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DMETW1340BIPFICGeographic">
    <w:name w:val="DM_ETW_1340_BIP_FIC_Geographi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0BIPFICCustomers">
    <w:name w:val="DM_ETW_1340_BIP_FIC_Customer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1BIPFilCurrentYear">
    <w:name w:val="DM_ETW_1341_BIP_Fil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1BIPFilLastYear">
    <w:name w:val="DM_ETW_1341_BIP_Fil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CurrentYear">
    <w:name w:val="DM_ETW_1350_BIP_FIX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LastYear">
    <w:name w:val="DM_ETW_1350_BIP_FIX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SensitivityCURRENTYEAR">
    <w:name w:val="DM_ETW_1350_BIP_FIX_Sensitivity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SensitivityLASTYEAR">
    <w:name w:val="DM_ETW_1350_BIP_FIX_Sensitivity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InterestType">
    <w:name w:val="DM_ETW_1342_BIP_FII_Interest_Type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interstratescurrentyear">
    <w:name w:val="DM_ETW_1342_BIP_FII_interst_rates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interstrateslastyear">
    <w:name w:val="DM_ETW_1342_BIP_FII_interst_rates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Sensitivityanalysiscurrentyear">
    <w:name w:val="DM_ETW_1342_BIP_FII_Sensitivity_analysis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Sensitivityanalysislastyear">
    <w:name w:val="DM_ETW_1342_BIP_FII_Sensitivity_analysis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otherriskcurrentyear">
    <w:name w:val="DM_ETW_1342_BIP_FII_other_risk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otherrisklastyear">
    <w:name w:val="DM_ETW_1342_BIP_FII_other_risk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currentyear">
    <w:name w:val="DM_ETW_1343_BIP_FVD_fair_value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currentyearbonds">
    <w:name w:val="DM_ETW_1343_BIP_FVD_fair_value_current_year_bond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lastyear">
    <w:name w:val="DM_ETW_1343_BIP_FVD_fair_value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lastyearbonds">
    <w:name w:val="DM_ETW_1343_BIP_FVD_fair_value_last_year_bond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assetcurrentyear">
    <w:name w:val="DM_ETW_1344_BIP_FVH_asset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obligationcurrentyear">
    <w:name w:val="DM_ETW_1344_BIP_FVH_obligation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assetlastyear">
    <w:name w:val="DM_ETW_1344_BIP_FVH_asset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obligationlastyear">
    <w:name w:val="DM_ETW_1344_BIP_FVH_obligation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20">
    <w:name w:val="Normal_20"/>
    <w:link w:val="Normal20Char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Normal20Char">
    <w:name w:val="Normal_20 Char"/>
    <w:basedOn w:val="a0"/>
    <w:link w:val="Normal20"/>
    <w:rsid w:val="0003126E"/>
    <w:rPr>
      <w:rFonts w:ascii="Times New Roman" w:eastAsia="Times New Roman" w:hAnsi="Times New Roman" w:cs="David"/>
    </w:rPr>
  </w:style>
  <w:style w:type="paragraph" w:customStyle="1" w:styleId="Heading31">
    <w:name w:val="Heading 3_1"/>
    <w:basedOn w:val="Normal8"/>
    <w:qFormat/>
    <w:rsid w:val="0003126E"/>
    <w:pPr>
      <w:tabs>
        <w:tab w:val="num" w:pos="1712"/>
      </w:tabs>
      <w:ind w:left="1712" w:right="1418" w:hanging="720"/>
      <w:jc w:val="both"/>
      <w:outlineLvl w:val="2"/>
    </w:pPr>
    <w:rPr>
      <w:rFonts w:ascii="David" w:hAnsi="David" w:cs="Arial"/>
      <w:sz w:val="24"/>
      <w:szCs w:val="24"/>
      <w:lang w:eastAsia="he-IL"/>
    </w:rPr>
  </w:style>
  <w:style w:type="paragraph" w:customStyle="1" w:styleId="14">
    <w:name w:val="כותרת משנה1"/>
    <w:basedOn w:val="a"/>
    <w:qFormat/>
    <w:rsid w:val="0003126E"/>
    <w:pPr>
      <w:widowControl w:val="0"/>
      <w:tabs>
        <w:tab w:val="num" w:pos="576"/>
      </w:tabs>
      <w:ind w:left="576" w:right="1416" w:hanging="576"/>
      <w:jc w:val="both"/>
      <w:outlineLvl w:val="1"/>
    </w:pPr>
    <w:rPr>
      <w:rFonts w:ascii="Times New Roman" w:eastAsia="Times New Roman" w:hAnsi="Times New Roman" w:cs="David"/>
      <w:b/>
      <w:bCs/>
      <w:szCs w:val="24"/>
      <w:u w:val="single"/>
    </w:rPr>
  </w:style>
  <w:style w:type="paragraph" w:customStyle="1" w:styleId="Style44">
    <w:name w:val="Style44"/>
    <w:basedOn w:val="a"/>
    <w:qFormat/>
    <w:rsid w:val="0003126E"/>
    <w:pPr>
      <w:spacing w:after="0" w:line="360" w:lineRule="auto"/>
      <w:ind w:left="1431" w:hanging="864"/>
      <w:jc w:val="both"/>
    </w:pPr>
    <w:rPr>
      <w:rFonts w:ascii="David" w:eastAsia="Times New Roman" w:hAnsi="David" w:cs="David"/>
      <w:sz w:val="24"/>
      <w:szCs w:val="24"/>
      <w:lang w:eastAsia="he-IL"/>
    </w:rPr>
  </w:style>
  <w:style w:type="paragraph" w:customStyle="1" w:styleId="DMETW2441BIPBalanceAssetsH">
    <w:name w:val="DM_ETW_2441_BIP_Balance_Assets_H"/>
    <w:rsid w:val="00F933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441BIPBalanceLiabilitiesH">
    <w:name w:val="DM_ETW_2441_BIP_Balance_Liabilities_H"/>
    <w:rsid w:val="00EB72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442BIPSCIH">
    <w:name w:val="DM_ETW_2442_BIP_SCI_H"/>
    <w:rsid w:val="00EB72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95BIPBalanceAssets">
    <w:name w:val="DM_ETW_2695_BIP_Balance_Assets"/>
    <w:rsid w:val="00D255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96BIPSCI">
    <w:name w:val="DM_ETW_2696_BIP_SCI"/>
    <w:rsid w:val="00D255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95BIPBalanceLiabilities">
    <w:name w:val="DM_ETW_2695_BIP_Balance_Liabilities"/>
    <w:rsid w:val="00D255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38BIPBalanceAssetsH">
    <w:name w:val="DM_ETW_2638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38BIPBalanceLiabilitiesH">
    <w:name w:val="DM_ETW_2638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39BIPSCIH">
    <w:name w:val="DM_ETW_2639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970BIPBalanceAssetsH">
    <w:name w:val="DM_ETW_2970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970BIPBalanceLiabilitiesH">
    <w:name w:val="DM_ETW_2970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971BIPSCIH">
    <w:name w:val="DM_ETW_2971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056BIPBalanceAssetsH">
    <w:name w:val="DM_ETW_3056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056BIPBalanceLiabilitiesH">
    <w:name w:val="DM_ETW_3056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057BIPSCIH">
    <w:name w:val="DM_ETW_3057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34BIPBalanceAssetsH">
    <w:name w:val="DM_ETW_3134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34BIPBalanceLiabilitiesH">
    <w:name w:val="DM_ETW_3134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35BIPSCIH">
    <w:name w:val="DM_ETW_3135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4">
    <w:name w:val="למחוק4"/>
    <w:uiPriority w:val="99"/>
    <w:rsid w:val="004F4789"/>
    <w:pPr>
      <w:numPr>
        <w:numId w:val="29"/>
      </w:numPr>
    </w:pPr>
  </w:style>
  <w:style w:type="paragraph" w:customStyle="1" w:styleId="DMETW3190BIPBalanceAssets">
    <w:name w:val="DM_ETW_3190_BIP_Balance_Assets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90BIPBalanceLiabilities">
    <w:name w:val="DM_ETW_3190_BIP_Balance_Liabilities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91BIPSCI">
    <w:name w:val="DM_ETW_3191_BIP_SCI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460BIPBalanceAssetsH">
    <w:name w:val="DM_ETW_3460_BIP_Balance_Assets_H"/>
    <w:rsid w:val="00AA56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460BIPBalanceLiabilitiesH">
    <w:name w:val="DM_ETW_3460_BIP_Balance_Liabilities_H"/>
    <w:rsid w:val="00AA56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461BIPSCIH">
    <w:name w:val="DM_ETW_3461_BIP_SCI_H"/>
    <w:rsid w:val="00AA56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5B8A"/>
    <w:pPr>
      <w:bidi/>
    </w:pPr>
  </w:style>
  <w:style w:type="paragraph" w:styleId="10">
    <w:name w:val="heading 1"/>
    <w:basedOn w:val="a"/>
    <w:next w:val="a"/>
    <w:link w:val="11"/>
    <w:uiPriority w:val="9"/>
    <w:qFormat/>
    <w:rsid w:val="0003126E"/>
    <w:pPr>
      <w:keepNext/>
      <w:keepLines/>
      <w:bidi w:val="0"/>
      <w:spacing w:before="240" w:after="0"/>
      <w:outlineLvl w:val="0"/>
    </w:pPr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paragraph" w:styleId="20">
    <w:name w:val="heading 2"/>
    <w:basedOn w:val="a"/>
    <w:next w:val="a"/>
    <w:link w:val="21"/>
    <w:uiPriority w:val="9"/>
    <w:semiHidden/>
    <w:unhideWhenUsed/>
    <w:qFormat/>
    <w:rsid w:val="0003126E"/>
    <w:pPr>
      <w:keepNext/>
      <w:keepLines/>
      <w:bidi w:val="0"/>
      <w:spacing w:before="40" w:after="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paragraph" w:styleId="30">
    <w:name w:val="heading 3"/>
    <w:basedOn w:val="a"/>
    <w:next w:val="a"/>
    <w:link w:val="31"/>
    <w:uiPriority w:val="9"/>
    <w:unhideWhenUsed/>
    <w:qFormat/>
    <w:rsid w:val="0003126E"/>
    <w:pPr>
      <w:keepNext/>
      <w:keepLines/>
      <w:bidi w:val="0"/>
      <w:spacing w:before="40" w:after="0"/>
      <w:outlineLvl w:val="2"/>
    </w:pPr>
    <w:rPr>
      <w:rFonts w:asciiTheme="majorHAnsi" w:eastAsiaTheme="majorEastAsia" w:hAnsiTheme="majorHAnsi" w:cstheme="majorBidi"/>
      <w:color w:val="1F4E69" w:themeColor="accent1" w:themeShade="7F"/>
      <w:sz w:val="24"/>
      <w:szCs w:val="24"/>
    </w:rPr>
  </w:style>
  <w:style w:type="paragraph" w:styleId="6">
    <w:name w:val="heading 6"/>
    <w:basedOn w:val="a"/>
    <w:next w:val="a"/>
    <w:link w:val="60"/>
    <w:uiPriority w:val="9"/>
    <w:qFormat/>
    <w:rsid w:val="0003126E"/>
    <w:pPr>
      <w:tabs>
        <w:tab w:val="num" w:pos="1152"/>
        <w:tab w:val="left" w:pos="1418"/>
      </w:tabs>
      <w:spacing w:before="240" w:after="60" w:line="240" w:lineRule="auto"/>
      <w:ind w:left="1152" w:hanging="1152"/>
      <w:jc w:val="both"/>
      <w:outlineLvl w:val="5"/>
    </w:pPr>
    <w:rPr>
      <w:rFonts w:ascii="Arial" w:eastAsia="Times New Roman" w:hAnsi="Arial" w:cs="Miriam"/>
      <w:i/>
      <w:iCs/>
      <w:szCs w:val="24"/>
      <w:lang w:eastAsia="he-IL"/>
    </w:rPr>
  </w:style>
  <w:style w:type="paragraph" w:styleId="7">
    <w:name w:val="heading 7"/>
    <w:basedOn w:val="a"/>
    <w:next w:val="a"/>
    <w:link w:val="70"/>
    <w:uiPriority w:val="9"/>
    <w:qFormat/>
    <w:rsid w:val="0003126E"/>
    <w:pPr>
      <w:tabs>
        <w:tab w:val="num" w:pos="1296"/>
        <w:tab w:val="left" w:pos="1418"/>
      </w:tabs>
      <w:spacing w:before="240" w:after="60" w:line="240" w:lineRule="auto"/>
      <w:ind w:left="1296" w:hanging="1296"/>
      <w:jc w:val="both"/>
      <w:outlineLvl w:val="6"/>
    </w:pPr>
    <w:rPr>
      <w:rFonts w:ascii="Arial" w:eastAsia="Times New Roman" w:hAnsi="Arial" w:cs="Miriam"/>
      <w:sz w:val="20"/>
      <w:szCs w:val="20"/>
      <w:lang w:eastAsia="he-IL"/>
    </w:rPr>
  </w:style>
  <w:style w:type="paragraph" w:styleId="8">
    <w:name w:val="heading 8"/>
    <w:basedOn w:val="a"/>
    <w:next w:val="a"/>
    <w:link w:val="80"/>
    <w:uiPriority w:val="9"/>
    <w:qFormat/>
    <w:rsid w:val="0003126E"/>
    <w:pPr>
      <w:spacing w:before="240" w:after="60" w:line="240" w:lineRule="auto"/>
      <w:ind w:left="1440" w:hanging="1440"/>
      <w:jc w:val="both"/>
      <w:outlineLvl w:val="7"/>
    </w:pPr>
    <w:rPr>
      <w:rFonts w:ascii="Arial" w:eastAsia="Times New Roman" w:hAnsi="Arial" w:cs="Miriam"/>
      <w:i/>
      <w:iCs/>
      <w:sz w:val="20"/>
      <w:szCs w:val="20"/>
      <w:lang w:eastAsia="he-IL"/>
    </w:rPr>
  </w:style>
  <w:style w:type="paragraph" w:styleId="9">
    <w:name w:val="heading 9"/>
    <w:basedOn w:val="a"/>
    <w:next w:val="a"/>
    <w:link w:val="90"/>
    <w:uiPriority w:val="9"/>
    <w:qFormat/>
    <w:rsid w:val="0003126E"/>
    <w:pPr>
      <w:tabs>
        <w:tab w:val="left" w:pos="1418"/>
        <w:tab w:val="num" w:pos="1584"/>
      </w:tabs>
      <w:spacing w:before="240" w:after="60" w:line="240" w:lineRule="auto"/>
      <w:ind w:left="1584" w:hanging="1584"/>
      <w:jc w:val="both"/>
      <w:outlineLvl w:val="8"/>
    </w:pPr>
    <w:rPr>
      <w:rFonts w:ascii="Arial" w:eastAsia="Times New Roman" w:hAnsi="Arial" w:cs="Miriam"/>
      <w:i/>
      <w:iCs/>
      <w:sz w:val="18"/>
      <w:szCs w:val="18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styleId="a3">
    <w:name w:val="header"/>
    <w:link w:val="a4"/>
    <w:uiPriority w:val="99"/>
    <w:pPr>
      <w:tabs>
        <w:tab w:val="center" w:pos="4153"/>
        <w:tab w:val="right" w:pos="8306"/>
      </w:tabs>
      <w:bidi/>
    </w:pPr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a5">
    <w:name w:val="כותרת עליונה ותחתונה"/>
    <w:pPr>
      <w:tabs>
        <w:tab w:val="right" w:pos="9020"/>
      </w:tabs>
    </w:pPr>
    <w:rPr>
      <w:rFonts w:ascii="Arial" w:hAnsi="Arial Unicode MS" w:cs="Arial Unicode MS"/>
      <w:color w:val="000000"/>
      <w:sz w:val="24"/>
      <w:szCs w:val="24"/>
    </w:rPr>
  </w:style>
  <w:style w:type="paragraph" w:customStyle="1" w:styleId="a6">
    <w:name w:val="גוף"/>
    <w:pPr>
      <w:bidi/>
      <w:spacing w:before="120" w:after="120"/>
      <w:ind w:left="85"/>
      <w:jc w:val="both"/>
    </w:pPr>
    <w:rPr>
      <w:rFonts w:ascii="Arial Unicode MS" w:hAnsi="Arial Unicode MS" w:cs="Arial Unicode MS" w:hint="cs"/>
      <w:color w:val="000000"/>
      <w:sz w:val="24"/>
      <w:szCs w:val="24"/>
      <w:u w:color="000000"/>
      <w:lang w:val="he-IL"/>
    </w:rPr>
  </w:style>
  <w:style w:type="paragraph" w:styleId="a7">
    <w:name w:val="List Paragraph"/>
    <w:uiPriority w:val="34"/>
    <w:qFormat/>
    <w:pPr>
      <w:bidi/>
      <w:ind w:left="720"/>
      <w:contextualSpacing/>
    </w:pPr>
  </w:style>
  <w:style w:type="numbering" w:customStyle="1" w:styleId="List0">
    <w:name w:val="List 0"/>
    <w:basedOn w:val="12"/>
    <w:pPr>
      <w:numPr>
        <w:numId w:val="1"/>
      </w:numPr>
    </w:pPr>
  </w:style>
  <w:style w:type="numbering" w:customStyle="1" w:styleId="12">
    <w:name w:val="סגנון מיובא 1"/>
  </w:style>
  <w:style w:type="paragraph" w:styleId="NormalWeb">
    <w:name w:val="Normal (Web)"/>
    <w:pPr>
      <w:spacing w:before="100" w:after="100"/>
    </w:pPr>
    <w:rPr>
      <w:rFonts w:ascii="Arial Unicode MS" w:hAnsi="Arial Unicode MS" w:hint="cs"/>
      <w:color w:val="000000"/>
      <w:sz w:val="24"/>
      <w:szCs w:val="24"/>
      <w:u w:color="000000"/>
    </w:rPr>
  </w:style>
  <w:style w:type="character" w:customStyle="1" w:styleId="a8">
    <w:name w:val="ללא"/>
  </w:style>
  <w:style w:type="character" w:customStyle="1" w:styleId="Hyperlink0">
    <w:name w:val="Hyperlink.0"/>
    <w:basedOn w:val="a8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paragraph" w:styleId="a9">
    <w:name w:val="footer"/>
    <w:basedOn w:val="a"/>
    <w:link w:val="aa"/>
    <w:uiPriority w:val="99"/>
    <w:unhideWhenUsed/>
    <w:rsid w:val="002641F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2641FB"/>
  </w:style>
  <w:style w:type="paragraph" w:styleId="ab">
    <w:name w:val="Balloon Text"/>
    <w:basedOn w:val="a"/>
    <w:link w:val="ac"/>
    <w:uiPriority w:val="99"/>
    <w:semiHidden/>
    <w:unhideWhenUsed/>
    <w:rsid w:val="002B2F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טקסט בלונים תו"/>
    <w:basedOn w:val="a0"/>
    <w:link w:val="ab"/>
    <w:uiPriority w:val="99"/>
    <w:semiHidden/>
    <w:rsid w:val="002B2F77"/>
    <w:rPr>
      <w:rFonts w:ascii="Tahoma" w:hAnsi="Tahoma" w:cs="Tahoma"/>
      <w:sz w:val="16"/>
      <w:szCs w:val="16"/>
    </w:rPr>
  </w:style>
  <w:style w:type="table" w:styleId="ad">
    <w:name w:val="Table Grid"/>
    <w:basedOn w:val="a1"/>
    <w:uiPriority w:val="59"/>
    <w:rsid w:val="004F2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unhideWhenUsed/>
    <w:rsid w:val="00A76E74"/>
    <w:rPr>
      <w:sz w:val="16"/>
      <w:szCs w:val="16"/>
    </w:rPr>
  </w:style>
  <w:style w:type="paragraph" w:styleId="af">
    <w:name w:val="annotation text"/>
    <w:basedOn w:val="a"/>
    <w:link w:val="af0"/>
    <w:uiPriority w:val="99"/>
    <w:unhideWhenUsed/>
    <w:rsid w:val="00A76E74"/>
    <w:pPr>
      <w:spacing w:line="240" w:lineRule="auto"/>
    </w:pPr>
    <w:rPr>
      <w:sz w:val="20"/>
      <w:szCs w:val="20"/>
    </w:rPr>
  </w:style>
  <w:style w:type="character" w:customStyle="1" w:styleId="af0">
    <w:name w:val="טקסט הערה תו"/>
    <w:basedOn w:val="a0"/>
    <w:link w:val="af"/>
    <w:uiPriority w:val="99"/>
    <w:rsid w:val="00A76E74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A76E74"/>
    <w:rPr>
      <w:b/>
      <w:bCs/>
    </w:rPr>
  </w:style>
  <w:style w:type="character" w:customStyle="1" w:styleId="af2">
    <w:name w:val="נושא הערה תו"/>
    <w:basedOn w:val="af0"/>
    <w:link w:val="af1"/>
    <w:uiPriority w:val="99"/>
    <w:semiHidden/>
    <w:rsid w:val="00A76E74"/>
    <w:rPr>
      <w:b/>
      <w:bCs/>
      <w:sz w:val="20"/>
      <w:szCs w:val="20"/>
    </w:rPr>
  </w:style>
  <w:style w:type="paragraph" w:styleId="af3">
    <w:name w:val="Revision"/>
    <w:hidden/>
    <w:uiPriority w:val="99"/>
    <w:semiHidden/>
    <w:rsid w:val="00A76E74"/>
    <w:pPr>
      <w:spacing w:after="0" w:line="240" w:lineRule="auto"/>
    </w:pPr>
  </w:style>
  <w:style w:type="character" w:customStyle="1" w:styleId="13">
    <w:name w:val="רמה 1 תו"/>
    <w:basedOn w:val="a0"/>
    <w:link w:val="1"/>
    <w:locked/>
    <w:rsid w:val="00F14071"/>
    <w:rPr>
      <w:rFonts w:cs="David"/>
    </w:rPr>
  </w:style>
  <w:style w:type="paragraph" w:customStyle="1" w:styleId="1">
    <w:name w:val="רמה 1"/>
    <w:basedOn w:val="a"/>
    <w:link w:val="13"/>
    <w:rsid w:val="00F14071"/>
    <w:pPr>
      <w:numPr>
        <w:numId w:val="2"/>
      </w:numPr>
      <w:spacing w:before="240" w:after="0" w:line="360" w:lineRule="auto"/>
      <w:jc w:val="both"/>
    </w:pPr>
    <w:rPr>
      <w:rFonts w:cs="David"/>
    </w:rPr>
  </w:style>
  <w:style w:type="paragraph" w:customStyle="1" w:styleId="2">
    <w:name w:val="רמה 2"/>
    <w:basedOn w:val="a"/>
    <w:uiPriority w:val="99"/>
    <w:rsid w:val="00F14071"/>
    <w:pPr>
      <w:numPr>
        <w:ilvl w:val="1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paragraph" w:customStyle="1" w:styleId="3">
    <w:name w:val="רמה 3"/>
    <w:basedOn w:val="a"/>
    <w:uiPriority w:val="99"/>
    <w:rsid w:val="00F14071"/>
    <w:pPr>
      <w:numPr>
        <w:ilvl w:val="2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paragraph" w:customStyle="1" w:styleId="40">
    <w:name w:val="רמה 4"/>
    <w:basedOn w:val="a"/>
    <w:uiPriority w:val="99"/>
    <w:rsid w:val="00F14071"/>
    <w:pPr>
      <w:numPr>
        <w:ilvl w:val="3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paragraph" w:customStyle="1" w:styleId="5">
    <w:name w:val="רמה 5"/>
    <w:basedOn w:val="a"/>
    <w:uiPriority w:val="99"/>
    <w:rsid w:val="00F14071"/>
    <w:pPr>
      <w:numPr>
        <w:ilvl w:val="4"/>
        <w:numId w:val="2"/>
      </w:numPr>
      <w:spacing w:before="240" w:after="0" w:line="360" w:lineRule="auto"/>
      <w:jc w:val="both"/>
    </w:pPr>
    <w:rPr>
      <w:rFonts w:ascii="Times New Roman" w:eastAsia="Arial Unicode MS" w:hAnsi="Times New Roman" w:cs="Times New Roman"/>
      <w:sz w:val="24"/>
      <w:szCs w:val="24"/>
    </w:rPr>
  </w:style>
  <w:style w:type="character" w:styleId="af4">
    <w:name w:val="page number"/>
    <w:basedOn w:val="a0"/>
    <w:rsid w:val="004C6D90"/>
  </w:style>
  <w:style w:type="paragraph" w:styleId="af5">
    <w:name w:val="Plain Text"/>
    <w:basedOn w:val="a"/>
    <w:link w:val="af6"/>
    <w:uiPriority w:val="99"/>
    <w:semiHidden/>
    <w:unhideWhenUsed/>
    <w:rsid w:val="00FC41A8"/>
    <w:pPr>
      <w:spacing w:after="0" w:line="240" w:lineRule="auto"/>
    </w:pPr>
    <w:rPr>
      <w:rFonts w:ascii="Calibri" w:hAnsi="Calibri"/>
      <w:szCs w:val="21"/>
    </w:rPr>
  </w:style>
  <w:style w:type="character" w:customStyle="1" w:styleId="af6">
    <w:name w:val="טקסט רגיל תו"/>
    <w:basedOn w:val="a0"/>
    <w:link w:val="af5"/>
    <w:uiPriority w:val="99"/>
    <w:semiHidden/>
    <w:rsid w:val="00FC41A8"/>
    <w:rPr>
      <w:rFonts w:ascii="Calibri" w:hAnsi="Calibri"/>
      <w:szCs w:val="21"/>
    </w:rPr>
  </w:style>
  <w:style w:type="character" w:customStyle="1" w:styleId="spelle">
    <w:name w:val="spelle"/>
    <w:basedOn w:val="a0"/>
    <w:rsid w:val="001E2BA0"/>
  </w:style>
  <w:style w:type="paragraph" w:customStyle="1" w:styleId="af7">
    <w:name w:val="גבול"/>
    <w:basedOn w:val="a"/>
    <w:link w:val="af8"/>
    <w:rsid w:val="00E73084"/>
    <w:pPr>
      <w:pBdr>
        <w:bottom w:val="single" w:sz="4" w:space="0" w:color="auto"/>
      </w:pBdr>
      <w:spacing w:after="0" w:line="240" w:lineRule="auto"/>
      <w:jc w:val="center"/>
    </w:pPr>
    <w:rPr>
      <w:rFonts w:ascii="Times New Roman" w:eastAsia="Times New Roman" w:hAnsi="Times New Roman" w:cs="David"/>
      <w:b/>
      <w:bCs/>
    </w:rPr>
  </w:style>
  <w:style w:type="character" w:customStyle="1" w:styleId="af8">
    <w:name w:val="גבול תו"/>
    <w:link w:val="af7"/>
    <w:rsid w:val="00E73084"/>
    <w:rPr>
      <w:rFonts w:ascii="Times New Roman" w:eastAsia="Times New Roman" w:hAnsi="Times New Roman" w:cs="David"/>
      <w:b/>
      <w:bCs/>
    </w:rPr>
  </w:style>
  <w:style w:type="paragraph" w:customStyle="1" w:styleId="Normal9">
    <w:name w:val="Normal_9"/>
    <w:qFormat/>
    <w:rsid w:val="00EE6313"/>
    <w:pPr>
      <w:spacing w:after="0" w:line="240" w:lineRule="auto"/>
    </w:pPr>
    <w:rPr>
      <w:rFonts w:ascii="David" w:eastAsia="Times New Roman" w:hAnsi="David" w:cs="Times New Roman"/>
      <w:sz w:val="24"/>
      <w:szCs w:val="24"/>
      <w:lang w:val="de-DE" w:eastAsia="de-DE" w:bidi="ar-SA"/>
    </w:rPr>
  </w:style>
  <w:style w:type="paragraph" w:customStyle="1" w:styleId="Normal8">
    <w:name w:val="Normal_8"/>
    <w:qFormat/>
    <w:rsid w:val="009F43E2"/>
    <w:pPr>
      <w:bidi/>
      <w:spacing w:after="0" w:line="240" w:lineRule="auto"/>
    </w:pPr>
    <w:rPr>
      <w:rFonts w:ascii="Times New Roman" w:eastAsia="Times New Roman" w:hAnsi="Times New Roman" w:cs="David"/>
    </w:rPr>
  </w:style>
  <w:style w:type="character" w:customStyle="1" w:styleId="s12">
    <w:name w:val="s12"/>
    <w:basedOn w:val="a0"/>
    <w:rsid w:val="00AC7C2C"/>
  </w:style>
  <w:style w:type="paragraph" w:customStyle="1" w:styleId="DMETW1183BIPHEBITDAbysegments">
    <w:name w:val="DM_ETW_1183_BIP_H_EBITDA_by_segments"/>
    <w:rsid w:val="00514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ORLNormal">
    <w:name w:val="ORL Normal"/>
    <w:link w:val="ORLNormal0"/>
    <w:qFormat/>
    <w:rsid w:val="00796C47"/>
    <w:pPr>
      <w:bidi/>
      <w:spacing w:after="120" w:line="240" w:lineRule="auto"/>
      <w:jc w:val="both"/>
    </w:pPr>
    <w:rPr>
      <w:rFonts w:ascii="Times New Roman" w:eastAsia="Times New Roman" w:hAnsi="Times New Roman" w:cs="David"/>
      <w:szCs w:val="24"/>
    </w:rPr>
  </w:style>
  <w:style w:type="character" w:customStyle="1" w:styleId="ORLNormal0">
    <w:name w:val="ORL Normal תו"/>
    <w:basedOn w:val="a0"/>
    <w:link w:val="ORLNormal"/>
    <w:rsid w:val="00796C47"/>
    <w:rPr>
      <w:rFonts w:ascii="Times New Roman" w:eastAsia="Times New Roman" w:hAnsi="Times New Roman" w:cs="David"/>
      <w:szCs w:val="24"/>
    </w:rPr>
  </w:style>
  <w:style w:type="paragraph" w:customStyle="1" w:styleId="ORLTableFootnoteNumber">
    <w:name w:val="ORL Table Footnote Number"/>
    <w:link w:val="ORLTableFootnoteNumberChar"/>
    <w:qFormat/>
    <w:rsid w:val="005D1553"/>
    <w:pPr>
      <w:bidi/>
      <w:spacing w:after="0" w:line="240" w:lineRule="auto"/>
      <w:ind w:left="432"/>
      <w:jc w:val="both"/>
    </w:pPr>
    <w:rPr>
      <w:rFonts w:ascii="Times New Roman" w:eastAsia="Times New Roman" w:hAnsi="Times New Roman" w:cs="David"/>
      <w:sz w:val="18"/>
      <w:szCs w:val="20"/>
    </w:rPr>
  </w:style>
  <w:style w:type="character" w:customStyle="1" w:styleId="ORLTableFootnoteNumberChar">
    <w:name w:val="ORL Table Footnote Number Char"/>
    <w:basedOn w:val="a0"/>
    <w:link w:val="ORLTableFootnoteNumber"/>
    <w:rsid w:val="005D1553"/>
    <w:rPr>
      <w:rFonts w:ascii="Times New Roman" w:eastAsia="Times New Roman" w:hAnsi="Times New Roman" w:cs="David"/>
      <w:sz w:val="18"/>
      <w:szCs w:val="20"/>
    </w:rPr>
  </w:style>
  <w:style w:type="numbering" w:customStyle="1" w:styleId="Fortablefootnotenumber">
    <w:name w:val="For table footnote number"/>
    <w:uiPriority w:val="99"/>
    <w:rsid w:val="005D1553"/>
    <w:pPr>
      <w:numPr>
        <w:numId w:val="3"/>
      </w:numPr>
    </w:pPr>
  </w:style>
  <w:style w:type="paragraph" w:customStyle="1" w:styleId="DMETW1613BIPBalanceAssetsH">
    <w:name w:val="DM_ETW_1613_BIP_Balance_Assets_H"/>
    <w:rsid w:val="000543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ORLDisclaimer">
    <w:name w:val="ORL Disclaimer"/>
    <w:link w:val="ORLDisclaimerChar"/>
    <w:qFormat/>
    <w:rsid w:val="00054305"/>
    <w:pPr>
      <w:bidi/>
      <w:spacing w:after="120" w:line="240" w:lineRule="auto"/>
      <w:jc w:val="center"/>
    </w:pPr>
    <w:rPr>
      <w:rFonts w:ascii="Times New Roman" w:eastAsia="Times New Roman" w:hAnsi="Times New Roman" w:cs="David"/>
      <w:b/>
      <w:bCs/>
      <w:szCs w:val="24"/>
    </w:rPr>
  </w:style>
  <w:style w:type="character" w:customStyle="1" w:styleId="ORLDisclaimerChar">
    <w:name w:val="ORL Disclaimer Char"/>
    <w:basedOn w:val="a0"/>
    <w:link w:val="ORLDisclaimer"/>
    <w:rsid w:val="00054305"/>
    <w:rPr>
      <w:rFonts w:ascii="Times New Roman" w:eastAsia="Times New Roman" w:hAnsi="Times New Roman" w:cs="David"/>
      <w:b/>
      <w:bCs/>
      <w:szCs w:val="24"/>
    </w:rPr>
  </w:style>
  <w:style w:type="paragraph" w:customStyle="1" w:styleId="ORLHeaderDisclosure">
    <w:name w:val="ORL Header Disclosure"/>
    <w:link w:val="ORLHeaderDisclosureChar"/>
    <w:qFormat/>
    <w:rsid w:val="00054305"/>
    <w:pPr>
      <w:pBdr>
        <w:bottom w:val="single" w:sz="6" w:space="0" w:color="auto"/>
      </w:pBdr>
      <w:bidi/>
      <w:spacing w:line="240" w:lineRule="auto"/>
      <w:jc w:val="center"/>
    </w:pPr>
    <w:rPr>
      <w:rFonts w:ascii="Times New Roman Bold" w:eastAsia="Times New Roman" w:hAnsi="Times New Roman Bold" w:cs="David"/>
      <w:b/>
      <w:bCs/>
      <w:noProof/>
      <w:szCs w:val="24"/>
    </w:rPr>
  </w:style>
  <w:style w:type="character" w:customStyle="1" w:styleId="ORLHeaderDisclosureChar">
    <w:name w:val="ORL Header Disclosure Char"/>
    <w:basedOn w:val="a0"/>
    <w:link w:val="ORLHeaderDisclosure"/>
    <w:rsid w:val="00054305"/>
    <w:rPr>
      <w:rFonts w:ascii="Times New Roman Bold" w:eastAsia="Times New Roman" w:hAnsi="Times New Roman Bold" w:cs="David"/>
      <w:b/>
      <w:bCs/>
      <w:noProof/>
      <w:szCs w:val="24"/>
    </w:rPr>
  </w:style>
  <w:style w:type="paragraph" w:customStyle="1" w:styleId="DMETW1613BIPBalanceLiabilitiesH">
    <w:name w:val="DM_ETW_1613_BIP_Balance_Liabilities_H"/>
    <w:rsid w:val="000543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614BIPSCIH">
    <w:name w:val="DM_ETW_1614_BIP_SCI_H"/>
    <w:rsid w:val="000543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ORLHeaderCompany">
    <w:name w:val="ORL Header Company"/>
    <w:link w:val="ORLHeaderCompanyChar"/>
    <w:qFormat/>
    <w:rsid w:val="00054305"/>
    <w:pPr>
      <w:tabs>
        <w:tab w:val="left" w:pos="13452"/>
      </w:tabs>
      <w:bidi/>
      <w:spacing w:line="240" w:lineRule="auto"/>
      <w:jc w:val="center"/>
    </w:pPr>
    <w:rPr>
      <w:rFonts w:ascii="Times New Roman" w:eastAsia="Times New Roman" w:hAnsi="Times New Roman" w:cs="David"/>
      <w:b/>
      <w:bCs/>
      <w:sz w:val="24"/>
      <w:szCs w:val="26"/>
    </w:rPr>
  </w:style>
  <w:style w:type="character" w:customStyle="1" w:styleId="ORLHeaderCompanyChar">
    <w:name w:val="ORL Header Company Char"/>
    <w:basedOn w:val="a0"/>
    <w:link w:val="ORLHeaderCompany"/>
    <w:rsid w:val="00054305"/>
    <w:rPr>
      <w:rFonts w:ascii="Times New Roman" w:eastAsia="Times New Roman" w:hAnsi="Times New Roman" w:cs="David"/>
      <w:b/>
      <w:bCs/>
      <w:sz w:val="24"/>
      <w:szCs w:val="26"/>
    </w:rPr>
  </w:style>
  <w:style w:type="paragraph" w:styleId="af9">
    <w:name w:val="footnote text"/>
    <w:basedOn w:val="a"/>
    <w:link w:val="afa"/>
    <w:uiPriority w:val="99"/>
    <w:unhideWhenUsed/>
    <w:rsid w:val="004F467F"/>
    <w:pPr>
      <w:spacing w:after="0" w:line="240" w:lineRule="auto"/>
    </w:pPr>
    <w:rPr>
      <w:sz w:val="20"/>
      <w:szCs w:val="20"/>
    </w:rPr>
  </w:style>
  <w:style w:type="character" w:customStyle="1" w:styleId="afa">
    <w:name w:val="טקסט הערת שוליים תו"/>
    <w:basedOn w:val="a0"/>
    <w:link w:val="af9"/>
    <w:uiPriority w:val="99"/>
    <w:rsid w:val="004F467F"/>
    <w:rPr>
      <w:sz w:val="20"/>
      <w:szCs w:val="20"/>
    </w:rPr>
  </w:style>
  <w:style w:type="character" w:styleId="afb">
    <w:name w:val="footnote reference"/>
    <w:basedOn w:val="a0"/>
    <w:uiPriority w:val="99"/>
    <w:semiHidden/>
    <w:unhideWhenUsed/>
    <w:rsid w:val="004F467F"/>
    <w:rPr>
      <w:vertAlign w:val="superscript"/>
    </w:rPr>
  </w:style>
  <w:style w:type="character" w:customStyle="1" w:styleId="11">
    <w:name w:val="כותרת 1 תו"/>
    <w:basedOn w:val="a0"/>
    <w:link w:val="10"/>
    <w:uiPriority w:val="9"/>
    <w:rsid w:val="0003126E"/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character" w:customStyle="1" w:styleId="21">
    <w:name w:val="כותרת 2 תו"/>
    <w:basedOn w:val="a0"/>
    <w:link w:val="20"/>
    <w:uiPriority w:val="9"/>
    <w:semiHidden/>
    <w:rsid w:val="0003126E"/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customStyle="1" w:styleId="31">
    <w:name w:val="כותרת 3 תו"/>
    <w:basedOn w:val="a0"/>
    <w:link w:val="30"/>
    <w:uiPriority w:val="9"/>
    <w:rsid w:val="0003126E"/>
    <w:rPr>
      <w:rFonts w:asciiTheme="majorHAnsi" w:eastAsiaTheme="majorEastAsia" w:hAnsiTheme="majorHAnsi" w:cstheme="majorBidi"/>
      <w:color w:val="1F4E69" w:themeColor="accent1" w:themeShade="7F"/>
      <w:sz w:val="24"/>
      <w:szCs w:val="24"/>
    </w:rPr>
  </w:style>
  <w:style w:type="character" w:customStyle="1" w:styleId="60">
    <w:name w:val="כותרת 6 תו"/>
    <w:basedOn w:val="a0"/>
    <w:link w:val="6"/>
    <w:uiPriority w:val="9"/>
    <w:rsid w:val="0003126E"/>
    <w:rPr>
      <w:rFonts w:ascii="Arial" w:eastAsia="Times New Roman" w:hAnsi="Arial" w:cs="Miriam"/>
      <w:i/>
      <w:iCs/>
      <w:szCs w:val="24"/>
      <w:lang w:eastAsia="he-IL"/>
    </w:rPr>
  </w:style>
  <w:style w:type="character" w:customStyle="1" w:styleId="70">
    <w:name w:val="כותרת 7 תו"/>
    <w:basedOn w:val="a0"/>
    <w:link w:val="7"/>
    <w:uiPriority w:val="9"/>
    <w:rsid w:val="0003126E"/>
    <w:rPr>
      <w:rFonts w:ascii="Arial" w:eastAsia="Times New Roman" w:hAnsi="Arial" w:cs="Miriam"/>
      <w:sz w:val="20"/>
      <w:szCs w:val="20"/>
      <w:lang w:eastAsia="he-IL"/>
    </w:rPr>
  </w:style>
  <w:style w:type="character" w:customStyle="1" w:styleId="80">
    <w:name w:val="כותרת 8 תו"/>
    <w:basedOn w:val="a0"/>
    <w:link w:val="8"/>
    <w:uiPriority w:val="9"/>
    <w:rsid w:val="0003126E"/>
    <w:rPr>
      <w:rFonts w:ascii="Arial" w:eastAsia="Times New Roman" w:hAnsi="Arial" w:cs="Miriam"/>
      <w:i/>
      <w:iCs/>
      <w:sz w:val="20"/>
      <w:szCs w:val="20"/>
      <w:lang w:eastAsia="he-IL"/>
    </w:rPr>
  </w:style>
  <w:style w:type="character" w:customStyle="1" w:styleId="90">
    <w:name w:val="כותרת 9 תו"/>
    <w:basedOn w:val="a0"/>
    <w:link w:val="9"/>
    <w:uiPriority w:val="9"/>
    <w:rsid w:val="0003126E"/>
    <w:rPr>
      <w:rFonts w:ascii="Arial" w:eastAsia="Times New Roman" w:hAnsi="Arial" w:cs="Miriam"/>
      <w:i/>
      <w:iCs/>
      <w:sz w:val="18"/>
      <w:szCs w:val="18"/>
      <w:lang w:eastAsia="he-IL"/>
    </w:rPr>
  </w:style>
  <w:style w:type="character" w:customStyle="1" w:styleId="a4">
    <w:name w:val="כותרת עליונה תו"/>
    <w:basedOn w:val="a0"/>
    <w:link w:val="a3"/>
    <w:uiPriority w:val="99"/>
    <w:rsid w:val="0003126E"/>
    <w:rPr>
      <w:rFonts w:hAnsi="Arial Unicode MS" w:cs="Arial Unicode MS"/>
      <w:color w:val="000000"/>
      <w:sz w:val="24"/>
      <w:szCs w:val="24"/>
      <w:u w:color="000000"/>
    </w:rPr>
  </w:style>
  <w:style w:type="paragraph" w:customStyle="1" w:styleId="ORLHiddenDisclosure">
    <w:name w:val="ORL Hidden Disclosure"/>
    <w:link w:val="ORLHiddenDisclosureChar"/>
    <w:rsid w:val="0003126E"/>
    <w:pPr>
      <w:bidi/>
      <w:spacing w:after="0" w:line="240" w:lineRule="auto"/>
    </w:pPr>
    <w:rPr>
      <w:rFonts w:ascii="Times New Roman Bold" w:eastAsia="Times New Roman" w:hAnsi="Times New Roman Bold" w:cs="David"/>
      <w:b/>
      <w:bCs/>
      <w:color w:val="FFFFFF" w:themeColor="background1"/>
      <w:sz w:val="8"/>
      <w:szCs w:val="10"/>
    </w:rPr>
  </w:style>
  <w:style w:type="paragraph" w:customStyle="1" w:styleId="ORLHeading1">
    <w:name w:val="ORL Heading 1"/>
    <w:link w:val="ORLHeading1Char"/>
    <w:qFormat/>
    <w:rsid w:val="0003126E"/>
    <w:pPr>
      <w:numPr>
        <w:numId w:val="5"/>
      </w:numPr>
      <w:bidi/>
      <w:spacing w:after="120" w:line="240" w:lineRule="auto"/>
    </w:pPr>
    <w:rPr>
      <w:rFonts w:ascii="Times New Roman" w:eastAsia="Times New Roman" w:hAnsi="Times New Roman" w:cs="David"/>
      <w:bCs/>
      <w:szCs w:val="24"/>
      <w:u w:val="single"/>
    </w:rPr>
  </w:style>
  <w:style w:type="paragraph" w:customStyle="1" w:styleId="ORLHeading2">
    <w:name w:val="ORL Heading 2"/>
    <w:link w:val="ORLHeading2Char"/>
    <w:qFormat/>
    <w:rsid w:val="0003126E"/>
    <w:pPr>
      <w:numPr>
        <w:ilvl w:val="1"/>
        <w:numId w:val="5"/>
      </w:numPr>
      <w:bidi/>
      <w:spacing w:after="120" w:line="240" w:lineRule="auto"/>
      <w:jc w:val="both"/>
    </w:pPr>
    <w:rPr>
      <w:rFonts w:ascii="Times New Roman Bold" w:eastAsia="Times New Roman" w:hAnsi="Times New Roman Bold" w:cs="David"/>
      <w:b/>
      <w:bCs/>
      <w:szCs w:val="24"/>
    </w:rPr>
  </w:style>
  <w:style w:type="character" w:customStyle="1" w:styleId="ORLHeading1Char">
    <w:name w:val="ORL Heading 1 Char"/>
    <w:basedOn w:val="a0"/>
    <w:link w:val="ORLHeading1"/>
    <w:rsid w:val="0003126E"/>
    <w:rPr>
      <w:rFonts w:ascii="Times New Roman" w:eastAsia="Times New Roman" w:hAnsi="Times New Roman" w:cs="David"/>
      <w:bCs/>
      <w:szCs w:val="24"/>
      <w:u w:val="single"/>
    </w:rPr>
  </w:style>
  <w:style w:type="paragraph" w:customStyle="1" w:styleId="ORLHeading3">
    <w:name w:val="ORL Heading 3"/>
    <w:link w:val="ORLHeading3Char"/>
    <w:qFormat/>
    <w:rsid w:val="0003126E"/>
    <w:pPr>
      <w:numPr>
        <w:ilvl w:val="2"/>
        <w:numId w:val="5"/>
      </w:numPr>
      <w:bidi/>
      <w:spacing w:after="120" w:line="240" w:lineRule="auto"/>
      <w:jc w:val="both"/>
    </w:pPr>
    <w:rPr>
      <w:rFonts w:ascii="Times New Roman Bold" w:eastAsia="Times New Roman" w:hAnsi="Times New Roman Bold" w:cs="David"/>
      <w:b/>
      <w:bCs/>
      <w:szCs w:val="24"/>
    </w:rPr>
  </w:style>
  <w:style w:type="character" w:customStyle="1" w:styleId="ORLHeading2Char">
    <w:name w:val="ORL Heading 2 Char"/>
    <w:basedOn w:val="a0"/>
    <w:link w:val="ORLHeading2"/>
    <w:rsid w:val="0003126E"/>
    <w:rPr>
      <w:rFonts w:ascii="Times New Roman Bold" w:eastAsia="Times New Roman" w:hAnsi="Times New Roman Bold" w:cs="David"/>
      <w:b/>
      <w:bCs/>
      <w:szCs w:val="24"/>
    </w:rPr>
  </w:style>
  <w:style w:type="paragraph" w:customStyle="1" w:styleId="ORLHeading4">
    <w:name w:val="ORL Heading 4"/>
    <w:link w:val="ORLHeading4Char"/>
    <w:qFormat/>
    <w:rsid w:val="0003126E"/>
    <w:pPr>
      <w:numPr>
        <w:ilvl w:val="3"/>
        <w:numId w:val="5"/>
      </w:numPr>
      <w:bidi/>
      <w:spacing w:after="120" w:line="240" w:lineRule="auto"/>
      <w:jc w:val="both"/>
    </w:pPr>
    <w:rPr>
      <w:rFonts w:ascii="Times New Roman" w:eastAsia="Times New Roman" w:hAnsi="Times New Roman" w:cs="David"/>
      <w:szCs w:val="24"/>
      <w:u w:val="single"/>
    </w:rPr>
  </w:style>
  <w:style w:type="character" w:customStyle="1" w:styleId="ORLHeading3Char">
    <w:name w:val="ORL Heading 3 Char"/>
    <w:basedOn w:val="a0"/>
    <w:link w:val="ORLHeading3"/>
    <w:rsid w:val="0003126E"/>
    <w:rPr>
      <w:rFonts w:ascii="Times New Roman Bold" w:eastAsia="Times New Roman" w:hAnsi="Times New Roman Bold" w:cs="David"/>
      <w:b/>
      <w:bCs/>
      <w:szCs w:val="24"/>
    </w:rPr>
  </w:style>
  <w:style w:type="paragraph" w:customStyle="1" w:styleId="ORLHeading1contd">
    <w:name w:val="ORL Heading 1 contd"/>
    <w:link w:val="ORLHeading1contdChar"/>
    <w:qFormat/>
    <w:rsid w:val="0003126E"/>
    <w:pPr>
      <w:bidi/>
      <w:spacing w:after="120" w:line="240" w:lineRule="auto"/>
    </w:pPr>
    <w:rPr>
      <w:rFonts w:ascii="Times New Roman" w:eastAsia="Times New Roman" w:hAnsi="Times New Roman" w:cs="David"/>
      <w:bCs/>
      <w:szCs w:val="24"/>
      <w:u w:val="single"/>
    </w:rPr>
  </w:style>
  <w:style w:type="character" w:customStyle="1" w:styleId="ORLHeading4Char">
    <w:name w:val="ORL Heading 4 Char"/>
    <w:basedOn w:val="a0"/>
    <w:link w:val="ORLHeading4"/>
    <w:rsid w:val="0003126E"/>
    <w:rPr>
      <w:rFonts w:ascii="Times New Roman" w:eastAsia="Times New Roman" w:hAnsi="Times New Roman" w:cs="David"/>
      <w:szCs w:val="24"/>
      <w:u w:val="single"/>
    </w:rPr>
  </w:style>
  <w:style w:type="paragraph" w:customStyle="1" w:styleId="ORLHeading2contd">
    <w:name w:val="ORL Heading 2 contd"/>
    <w:link w:val="ORLHeading2contdChar"/>
    <w:qFormat/>
    <w:rsid w:val="0003126E"/>
    <w:pPr>
      <w:bidi/>
      <w:spacing w:after="120" w:line="240" w:lineRule="auto"/>
    </w:pPr>
    <w:rPr>
      <w:rFonts w:ascii="Times New Roman Bold" w:eastAsia="Times New Roman" w:hAnsi="Times New Roman Bold" w:cs="David"/>
      <w:b/>
      <w:bCs/>
      <w:szCs w:val="24"/>
    </w:rPr>
  </w:style>
  <w:style w:type="character" w:customStyle="1" w:styleId="ORLHiddenDisclosureChar">
    <w:name w:val="ORL Hidden Disclosure Char"/>
    <w:basedOn w:val="a0"/>
    <w:link w:val="ORLHiddenDisclosure"/>
    <w:rsid w:val="0003126E"/>
    <w:rPr>
      <w:rFonts w:ascii="Times New Roman Bold" w:eastAsia="Times New Roman" w:hAnsi="Times New Roman Bold" w:cs="David"/>
      <w:b/>
      <w:bCs/>
      <w:color w:val="FFFFFF" w:themeColor="background1"/>
      <w:sz w:val="8"/>
      <w:szCs w:val="10"/>
    </w:rPr>
  </w:style>
  <w:style w:type="character" w:customStyle="1" w:styleId="ORLHeading1contdChar">
    <w:name w:val="ORL Heading 1 contd Char"/>
    <w:basedOn w:val="a0"/>
    <w:link w:val="ORLHeading1contd"/>
    <w:rsid w:val="0003126E"/>
    <w:rPr>
      <w:rFonts w:ascii="Times New Roman" w:eastAsia="Times New Roman" w:hAnsi="Times New Roman" w:cs="David"/>
      <w:bCs/>
      <w:szCs w:val="24"/>
      <w:u w:val="single"/>
    </w:rPr>
  </w:style>
  <w:style w:type="character" w:customStyle="1" w:styleId="ORLHeading2contdChar">
    <w:name w:val="ORL Heading 2 contd Char"/>
    <w:basedOn w:val="a0"/>
    <w:link w:val="ORLHeading2contd"/>
    <w:rsid w:val="0003126E"/>
    <w:rPr>
      <w:rFonts w:ascii="Times New Roman Bold" w:eastAsia="Times New Roman" w:hAnsi="Times New Roman Bold" w:cs="David"/>
      <w:b/>
      <w:bCs/>
      <w:szCs w:val="24"/>
    </w:rPr>
  </w:style>
  <w:style w:type="paragraph" w:customStyle="1" w:styleId="ORLListLetter2">
    <w:name w:val="ORL List Letter 2"/>
    <w:basedOn w:val="ORLHeading2"/>
    <w:link w:val="ORLListLetter2Char"/>
    <w:qFormat/>
    <w:rsid w:val="0003126E"/>
    <w:rPr>
      <w:bCs w:val="0"/>
    </w:rPr>
  </w:style>
  <w:style w:type="paragraph" w:customStyle="1" w:styleId="ORLListLetter">
    <w:name w:val="ORL List Letter"/>
    <w:link w:val="ORLListLetterChar"/>
    <w:qFormat/>
    <w:rsid w:val="0003126E"/>
    <w:pPr>
      <w:numPr>
        <w:numId w:val="6"/>
      </w:numPr>
      <w:bidi/>
      <w:spacing w:after="120" w:line="240" w:lineRule="auto"/>
      <w:ind w:left="864" w:hanging="432"/>
      <w:jc w:val="both"/>
    </w:pPr>
    <w:rPr>
      <w:rFonts w:ascii="Times New Roman" w:eastAsia="Times New Roman" w:hAnsi="Times New Roman" w:cs="David"/>
      <w:sz w:val="24"/>
      <w:szCs w:val="24"/>
    </w:rPr>
  </w:style>
  <w:style w:type="character" w:customStyle="1" w:styleId="ORLListLetter2Char">
    <w:name w:val="ORL List Letter 2 Char"/>
    <w:basedOn w:val="ORLHeading2Char"/>
    <w:link w:val="ORLListLetter2"/>
    <w:rsid w:val="0003126E"/>
    <w:rPr>
      <w:rFonts w:ascii="Times New Roman Bold" w:eastAsia="Times New Roman" w:hAnsi="Times New Roman Bold" w:cs="David"/>
      <w:b/>
      <w:bCs w:val="0"/>
      <w:szCs w:val="24"/>
    </w:rPr>
  </w:style>
  <w:style w:type="character" w:customStyle="1" w:styleId="ORLListLetterChar">
    <w:name w:val="ORL List Letter Char"/>
    <w:basedOn w:val="a0"/>
    <w:link w:val="ORLListLetter"/>
    <w:rsid w:val="0003126E"/>
    <w:rPr>
      <w:rFonts w:ascii="Times New Roman" w:eastAsia="Times New Roman" w:hAnsi="Times New Roman" w:cs="David"/>
      <w:sz w:val="24"/>
      <w:szCs w:val="24"/>
    </w:rPr>
  </w:style>
  <w:style w:type="paragraph" w:customStyle="1" w:styleId="ORLTableFootnoteStar">
    <w:name w:val="ORL Table Footnote Star"/>
    <w:link w:val="ORLTableFootnoteStarChar"/>
    <w:qFormat/>
    <w:rsid w:val="0003126E"/>
    <w:pPr>
      <w:bidi/>
      <w:spacing w:after="0"/>
      <w:ind w:left="864" w:hanging="432"/>
    </w:pPr>
    <w:rPr>
      <w:rFonts w:ascii="David" w:eastAsia="Times New Roman" w:hAnsi="David" w:cs="David"/>
      <w:sz w:val="20"/>
      <w:szCs w:val="20"/>
    </w:rPr>
  </w:style>
  <w:style w:type="character" w:customStyle="1" w:styleId="ORLTableFootnoteStarChar">
    <w:name w:val="ORL Table Footnote Star Char"/>
    <w:basedOn w:val="a0"/>
    <w:link w:val="ORLTableFootnoteStar"/>
    <w:rsid w:val="0003126E"/>
    <w:rPr>
      <w:rFonts w:ascii="David" w:eastAsia="Times New Roman" w:hAnsi="David" w:cs="David"/>
      <w:sz w:val="20"/>
      <w:szCs w:val="20"/>
    </w:rPr>
  </w:style>
  <w:style w:type="paragraph" w:styleId="afc">
    <w:name w:val="endnote text"/>
    <w:basedOn w:val="a"/>
    <w:link w:val="afd"/>
    <w:uiPriority w:val="99"/>
    <w:semiHidden/>
    <w:unhideWhenUsed/>
    <w:rsid w:val="0003126E"/>
    <w:pPr>
      <w:bidi w:val="0"/>
      <w:spacing w:after="0" w:line="240" w:lineRule="auto"/>
    </w:pPr>
    <w:rPr>
      <w:sz w:val="20"/>
      <w:szCs w:val="20"/>
    </w:rPr>
  </w:style>
  <w:style w:type="character" w:customStyle="1" w:styleId="afd">
    <w:name w:val="טקסט הערת סיום תו"/>
    <w:basedOn w:val="a0"/>
    <w:link w:val="afc"/>
    <w:uiPriority w:val="99"/>
    <w:semiHidden/>
    <w:rsid w:val="0003126E"/>
    <w:rPr>
      <w:sz w:val="20"/>
      <w:szCs w:val="20"/>
    </w:rPr>
  </w:style>
  <w:style w:type="character" w:styleId="afe">
    <w:name w:val="endnote reference"/>
    <w:basedOn w:val="a0"/>
    <w:uiPriority w:val="99"/>
    <w:semiHidden/>
    <w:unhideWhenUsed/>
    <w:rsid w:val="0003126E"/>
    <w:rPr>
      <w:vertAlign w:val="superscript"/>
    </w:rPr>
  </w:style>
  <w:style w:type="paragraph" w:customStyle="1" w:styleId="ORLPageFootnote">
    <w:name w:val="ORL Page Footnote"/>
    <w:link w:val="ORLPageFootnoteChar"/>
    <w:qFormat/>
    <w:rsid w:val="0003126E"/>
    <w:pPr>
      <w:bidi/>
      <w:spacing w:after="0" w:line="240" w:lineRule="auto"/>
    </w:pPr>
    <w:rPr>
      <w:rFonts w:ascii="Times New Roman" w:eastAsia="Times New Roman" w:hAnsi="Times New Roman" w:cs="David"/>
      <w:sz w:val="14"/>
      <w:szCs w:val="16"/>
    </w:rPr>
  </w:style>
  <w:style w:type="character" w:customStyle="1" w:styleId="ORLPageFootnoteChar">
    <w:name w:val="ORL Page Footnote Char"/>
    <w:basedOn w:val="a0"/>
    <w:link w:val="ORLPageFootnote"/>
    <w:rsid w:val="0003126E"/>
    <w:rPr>
      <w:rFonts w:ascii="Times New Roman" w:eastAsia="Times New Roman" w:hAnsi="Times New Roman" w:cs="David"/>
      <w:sz w:val="14"/>
      <w:szCs w:val="16"/>
    </w:rPr>
  </w:style>
  <w:style w:type="paragraph" w:customStyle="1" w:styleId="ORLTitle">
    <w:name w:val="ORL Title"/>
    <w:link w:val="ORLTitleChar"/>
    <w:qFormat/>
    <w:rsid w:val="0003126E"/>
    <w:pPr>
      <w:bidi/>
      <w:jc w:val="center"/>
    </w:pPr>
    <w:rPr>
      <w:rFonts w:ascii="Times New Roman" w:eastAsia="Times New Roman" w:hAnsi="Times New Roman" w:cs="David"/>
      <w:b/>
      <w:bCs/>
      <w:sz w:val="26"/>
      <w:szCs w:val="28"/>
      <w:u w:val="single"/>
    </w:rPr>
  </w:style>
  <w:style w:type="character" w:customStyle="1" w:styleId="ORLTitleChar">
    <w:name w:val="ORL Title Char"/>
    <w:basedOn w:val="a0"/>
    <w:link w:val="ORLTitle"/>
    <w:rsid w:val="0003126E"/>
    <w:rPr>
      <w:rFonts w:ascii="Times New Roman" w:eastAsia="Times New Roman" w:hAnsi="Times New Roman" w:cs="David"/>
      <w:b/>
      <w:bCs/>
      <w:sz w:val="26"/>
      <w:szCs w:val="28"/>
      <w:u w:val="single"/>
    </w:rPr>
  </w:style>
  <w:style w:type="paragraph" w:styleId="TOC1">
    <w:name w:val="toc 1"/>
    <w:basedOn w:val="a"/>
    <w:next w:val="a"/>
    <w:autoRedefine/>
    <w:uiPriority w:val="39"/>
    <w:unhideWhenUsed/>
    <w:rsid w:val="0003126E"/>
    <w:pPr>
      <w:spacing w:after="120" w:line="240" w:lineRule="auto"/>
      <w:jc w:val="both"/>
    </w:pPr>
    <w:rPr>
      <w:rFonts w:ascii="Times New Roman" w:eastAsia="Times New Roman" w:hAnsi="Times New Roman" w:cs="David"/>
      <w:szCs w:val="24"/>
    </w:rPr>
  </w:style>
  <w:style w:type="paragraph" w:styleId="TOC2">
    <w:name w:val="toc 2"/>
    <w:basedOn w:val="TOC1"/>
    <w:next w:val="a"/>
    <w:autoRedefine/>
    <w:uiPriority w:val="39"/>
    <w:unhideWhenUsed/>
    <w:rsid w:val="0003126E"/>
    <w:pPr>
      <w:tabs>
        <w:tab w:val="left" w:pos="432"/>
        <w:tab w:val="right" w:leader="dot" w:pos="9592"/>
      </w:tabs>
      <w:bidi w:val="0"/>
    </w:pPr>
  </w:style>
  <w:style w:type="paragraph" w:styleId="TOC3">
    <w:name w:val="toc 3"/>
    <w:basedOn w:val="TOC2"/>
    <w:next w:val="a"/>
    <w:autoRedefine/>
    <w:uiPriority w:val="39"/>
    <w:unhideWhenUsed/>
    <w:rsid w:val="0003126E"/>
  </w:style>
  <w:style w:type="paragraph" w:customStyle="1" w:styleId="ORLFooter">
    <w:name w:val="ORL Footer"/>
    <w:link w:val="ORLFooterChar"/>
    <w:qFormat/>
    <w:rsid w:val="0003126E"/>
    <w:pPr>
      <w:spacing w:after="120" w:line="240" w:lineRule="auto"/>
      <w:jc w:val="center"/>
    </w:pPr>
    <w:rPr>
      <w:rFonts w:ascii="David" w:eastAsia="Times New Roman" w:hAnsi="David" w:cs="David"/>
      <w:sz w:val="24"/>
      <w:szCs w:val="24"/>
    </w:rPr>
  </w:style>
  <w:style w:type="character" w:customStyle="1" w:styleId="ORLFooterChar">
    <w:name w:val="ORL Footer Char"/>
    <w:basedOn w:val="a0"/>
    <w:link w:val="ORLFooter"/>
    <w:rsid w:val="0003126E"/>
    <w:rPr>
      <w:rFonts w:ascii="David" w:eastAsia="Times New Roman" w:hAnsi="David" w:cs="David"/>
      <w:sz w:val="24"/>
      <w:szCs w:val="24"/>
    </w:rPr>
  </w:style>
  <w:style w:type="paragraph" w:customStyle="1" w:styleId="ORLHiddenSection">
    <w:name w:val="ORL Hidden Section"/>
    <w:link w:val="ORLHiddenSectionChar"/>
    <w:qFormat/>
    <w:rsid w:val="0003126E"/>
    <w:pPr>
      <w:bidi/>
      <w:spacing w:after="0" w:line="240" w:lineRule="auto"/>
    </w:pPr>
    <w:rPr>
      <w:rFonts w:ascii="Times New Roman Bold" w:eastAsia="Times New Roman" w:hAnsi="Times New Roman Bold" w:cs="David"/>
      <w:b/>
      <w:bCs/>
      <w:color w:val="FFFFFF" w:themeColor="background1"/>
      <w:sz w:val="8"/>
      <w:szCs w:val="8"/>
    </w:rPr>
  </w:style>
  <w:style w:type="character" w:customStyle="1" w:styleId="ORLHiddenSectionChar">
    <w:name w:val="ORL Hidden Section Char"/>
    <w:basedOn w:val="a0"/>
    <w:link w:val="ORLHiddenSection"/>
    <w:rsid w:val="0003126E"/>
    <w:rPr>
      <w:rFonts w:ascii="Times New Roman Bold" w:eastAsia="Times New Roman" w:hAnsi="Times New Roman Bold" w:cs="David"/>
      <w:b/>
      <w:bCs/>
      <w:color w:val="FFFFFF" w:themeColor="background1"/>
      <w:sz w:val="8"/>
      <w:szCs w:val="8"/>
    </w:rPr>
  </w:style>
  <w:style w:type="paragraph" w:customStyle="1" w:styleId="ORLHiddenHeaderCompany">
    <w:name w:val="ORL Hidden Header Company"/>
    <w:link w:val="ORLHiddenHeaderCompany0"/>
    <w:qFormat/>
    <w:rsid w:val="0003126E"/>
    <w:pPr>
      <w:bidi/>
      <w:spacing w:after="0" w:line="240" w:lineRule="auto"/>
    </w:pPr>
    <w:rPr>
      <w:rFonts w:ascii="Times New Roman" w:eastAsia="Times New Roman" w:hAnsi="Times New Roman" w:cs="David"/>
      <w:b/>
      <w:color w:val="FFFFFF" w:themeColor="background1"/>
      <w:sz w:val="8"/>
      <w:szCs w:val="10"/>
    </w:rPr>
  </w:style>
  <w:style w:type="character" w:customStyle="1" w:styleId="ORLHiddenHeaderCompany0">
    <w:name w:val="ORL Hidden Header Company תו"/>
    <w:basedOn w:val="a0"/>
    <w:link w:val="ORLHiddenHeaderCompany"/>
    <w:rsid w:val="0003126E"/>
    <w:rPr>
      <w:rFonts w:ascii="Times New Roman" w:eastAsia="Times New Roman" w:hAnsi="Times New Roman" w:cs="David"/>
      <w:b/>
      <w:color w:val="FFFFFF" w:themeColor="background1"/>
      <w:sz w:val="8"/>
      <w:szCs w:val="10"/>
    </w:rPr>
  </w:style>
  <w:style w:type="paragraph" w:customStyle="1" w:styleId="ORLHeading2withoutBOLD">
    <w:name w:val="ORL Heading 2_without BOLD"/>
    <w:link w:val="ORLHeading2withoutBOLD0"/>
    <w:qFormat/>
    <w:rsid w:val="0003126E"/>
    <w:pPr>
      <w:bidi/>
      <w:spacing w:after="120"/>
      <w:jc w:val="both"/>
    </w:pPr>
    <w:rPr>
      <w:rFonts w:ascii="Times New Roman" w:eastAsia="Times New Roman" w:hAnsi="Times New Roman" w:cs="David"/>
      <w:szCs w:val="24"/>
    </w:rPr>
  </w:style>
  <w:style w:type="character" w:customStyle="1" w:styleId="ORLHeading2withoutBOLD0">
    <w:name w:val="ORL Heading 2_without BOLD תו"/>
    <w:basedOn w:val="a0"/>
    <w:link w:val="ORLHeading2withoutBOLD"/>
    <w:rsid w:val="0003126E"/>
    <w:rPr>
      <w:rFonts w:ascii="Times New Roman" w:eastAsia="Times New Roman" w:hAnsi="Times New Roman" w:cs="David"/>
      <w:szCs w:val="24"/>
    </w:rPr>
  </w:style>
  <w:style w:type="paragraph" w:customStyle="1" w:styleId="ORLHeading3contd">
    <w:name w:val="ORL Heading 3 contd"/>
    <w:basedOn w:val="ORLHeading3"/>
    <w:link w:val="ORLHeading3contd0"/>
    <w:qFormat/>
    <w:rsid w:val="0003126E"/>
    <w:pPr>
      <w:numPr>
        <w:ilvl w:val="0"/>
        <w:numId w:val="0"/>
      </w:numPr>
      <w:ind w:left="432"/>
    </w:pPr>
    <w:rPr>
      <w:rFonts w:ascii="Times New Roman" w:hAnsi="Times New Roman"/>
    </w:rPr>
  </w:style>
  <w:style w:type="paragraph" w:customStyle="1" w:styleId="ORLHeading4contd">
    <w:name w:val="ORL Heading 4 contd"/>
    <w:link w:val="ORLHeading4contd0"/>
    <w:qFormat/>
    <w:rsid w:val="0003126E"/>
    <w:pPr>
      <w:spacing w:after="120" w:line="240" w:lineRule="auto"/>
      <w:ind w:left="862"/>
      <w:jc w:val="both"/>
    </w:pPr>
    <w:rPr>
      <w:rFonts w:ascii="Times New Roman" w:eastAsia="Times New Roman" w:hAnsi="Times New Roman" w:cs="David"/>
      <w:szCs w:val="24"/>
      <w:u w:val="single"/>
    </w:rPr>
  </w:style>
  <w:style w:type="character" w:customStyle="1" w:styleId="ORLHeading3contd0">
    <w:name w:val="ORL Heading 3 contd תו"/>
    <w:basedOn w:val="a0"/>
    <w:link w:val="ORLHeading3contd"/>
    <w:rsid w:val="0003126E"/>
    <w:rPr>
      <w:rFonts w:ascii="Times New Roman" w:eastAsia="Times New Roman" w:hAnsi="Times New Roman" w:cs="David"/>
      <w:b/>
      <w:bCs/>
      <w:szCs w:val="24"/>
    </w:rPr>
  </w:style>
  <w:style w:type="character" w:customStyle="1" w:styleId="ORLHeading4contd0">
    <w:name w:val="ORL Heading 4 contd תו"/>
    <w:basedOn w:val="a0"/>
    <w:link w:val="ORLHeading4contd"/>
    <w:rsid w:val="0003126E"/>
    <w:rPr>
      <w:rFonts w:ascii="Times New Roman" w:eastAsia="Times New Roman" w:hAnsi="Times New Roman" w:cs="David"/>
      <w:szCs w:val="24"/>
      <w:u w:val="single"/>
    </w:rPr>
  </w:style>
  <w:style w:type="paragraph" w:customStyle="1" w:styleId="ORLHeading3withoutBOLD">
    <w:name w:val="ORL Heading 3_without BOLD"/>
    <w:link w:val="ORLHeading3withoutBOLD0"/>
    <w:qFormat/>
    <w:rsid w:val="0003126E"/>
    <w:pPr>
      <w:bidi/>
      <w:spacing w:after="120" w:line="240" w:lineRule="auto"/>
      <w:ind w:left="431"/>
      <w:jc w:val="both"/>
    </w:pPr>
    <w:rPr>
      <w:rFonts w:ascii="Times New Roman" w:eastAsia="Times New Roman" w:hAnsi="Times New Roman" w:cs="David"/>
      <w:szCs w:val="24"/>
    </w:rPr>
  </w:style>
  <w:style w:type="character" w:customStyle="1" w:styleId="ORLHeading3withoutBOLD0">
    <w:name w:val="ORL Heading 3_without BOLD תו"/>
    <w:basedOn w:val="a0"/>
    <w:link w:val="ORLHeading3withoutBOLD"/>
    <w:rsid w:val="0003126E"/>
    <w:rPr>
      <w:rFonts w:ascii="Times New Roman" w:eastAsia="Times New Roman" w:hAnsi="Times New Roman" w:cs="David"/>
      <w:szCs w:val="24"/>
    </w:rPr>
  </w:style>
  <w:style w:type="paragraph" w:customStyle="1" w:styleId="Header0">
    <w:name w:val="Header_0"/>
    <w:basedOn w:val="Normal0"/>
    <w:link w:val="0"/>
    <w:rsid w:val="0003126E"/>
    <w:rPr>
      <w:bCs/>
    </w:rPr>
  </w:style>
  <w:style w:type="paragraph" w:customStyle="1" w:styleId="Normal0">
    <w:name w:val="Normal_0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0">
    <w:name w:val="כותרת עליונה תו_0"/>
    <w:basedOn w:val="a0"/>
    <w:link w:val="Header0"/>
    <w:rsid w:val="0003126E"/>
    <w:rPr>
      <w:rFonts w:ascii="Times New Roman" w:eastAsia="Times New Roman" w:hAnsi="Times New Roman" w:cs="David"/>
      <w:bCs/>
    </w:rPr>
  </w:style>
  <w:style w:type="paragraph" w:customStyle="1" w:styleId="Normal1">
    <w:name w:val="Normal_1"/>
    <w:qFormat/>
    <w:rsid w:val="0003126E"/>
    <w:pPr>
      <w:bidi/>
      <w:spacing w:after="0" w:line="240" w:lineRule="auto"/>
    </w:pPr>
    <w:rPr>
      <w:rFonts w:ascii="David" w:eastAsia="Times New Roman" w:hAnsi="David" w:cs="David"/>
      <w:szCs w:val="24"/>
    </w:rPr>
  </w:style>
  <w:style w:type="paragraph" w:customStyle="1" w:styleId="Header00">
    <w:name w:val="Header_0_0"/>
    <w:basedOn w:val="Normal0"/>
    <w:link w:val="00"/>
    <w:rsid w:val="0003126E"/>
    <w:rPr>
      <w:bCs/>
    </w:rPr>
  </w:style>
  <w:style w:type="character" w:customStyle="1" w:styleId="00">
    <w:name w:val="כותרת עליונה תו_0_0"/>
    <w:basedOn w:val="a0"/>
    <w:link w:val="Header00"/>
    <w:rsid w:val="0003126E"/>
    <w:rPr>
      <w:rFonts w:ascii="Times New Roman" w:eastAsia="Times New Roman" w:hAnsi="Times New Roman" w:cs="David"/>
      <w:bCs/>
    </w:rPr>
  </w:style>
  <w:style w:type="paragraph" w:customStyle="1" w:styleId="aff">
    <w:name w:val="באור"/>
    <w:basedOn w:val="Normal0"/>
    <w:rsid w:val="0003126E"/>
    <w:rPr>
      <w:b/>
      <w:bCs/>
      <w:sz w:val="26"/>
      <w:szCs w:val="26"/>
    </w:rPr>
  </w:style>
  <w:style w:type="paragraph" w:customStyle="1" w:styleId="Normal2">
    <w:name w:val="Normal_2"/>
    <w:qFormat/>
    <w:rsid w:val="0003126E"/>
    <w:pPr>
      <w:bidi/>
      <w:spacing w:after="0" w:line="240" w:lineRule="auto"/>
    </w:pPr>
    <w:rPr>
      <w:rFonts w:ascii="David" w:eastAsia="Times New Roman" w:hAnsi="David" w:cs="David"/>
      <w:szCs w:val="24"/>
    </w:rPr>
  </w:style>
  <w:style w:type="paragraph" w:customStyle="1" w:styleId="DMETW1307BIPBalanceAssets">
    <w:name w:val="DM_ETW_1307_BIP_Balance_Asset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Star">
    <w:name w:val="For Star"/>
    <w:uiPriority w:val="99"/>
    <w:rsid w:val="0003126E"/>
    <w:pPr>
      <w:numPr>
        <w:numId w:val="8"/>
      </w:numPr>
    </w:pPr>
  </w:style>
  <w:style w:type="paragraph" w:customStyle="1" w:styleId="DMETW1307BIPBalanceLiabilities">
    <w:name w:val="DM_ETW_1307_BIP_Balance_Liabilitie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08BIPSCI">
    <w:name w:val="DM_ETW_1308_BIP_SCI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0BIPSCECurrent">
    <w:name w:val="DM_ETW_1310_BIP_SCE_Curren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0BIPSCELastYear">
    <w:name w:val="DM_ETW_1310_BIP_SCE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0BIPSCELast2Year">
    <w:name w:val="DM_ETW_1310_BIP_SCE_Last_2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09BIPSCF">
    <w:name w:val="DM_ETW_1309_BIP_SCF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09BIPSCFAppendix">
    <w:name w:val="DM_ETW_1309_BIP_SCF_Appendix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095BIPSCFAppendixbcurrent">
    <w:name w:val="DM_ETW_2095_BIP_SCF_Appendix_b_curren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095BIPSCFAppendixblastyear">
    <w:name w:val="DM_ETW_2095_BIP_SCF_Appendix_b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ORLheading3contd">
    <w:name w:val="For ORL heading 3 contd"/>
    <w:uiPriority w:val="99"/>
    <w:rsid w:val="0003126E"/>
    <w:pPr>
      <w:numPr>
        <w:numId w:val="11"/>
      </w:numPr>
    </w:pPr>
  </w:style>
  <w:style w:type="numbering" w:customStyle="1" w:styleId="ForORLListNumberAfterHeading4">
    <w:name w:val="For ORL List Number After Heading 4"/>
    <w:uiPriority w:val="99"/>
    <w:rsid w:val="0003126E"/>
    <w:pPr>
      <w:numPr>
        <w:numId w:val="12"/>
      </w:numPr>
    </w:pPr>
  </w:style>
  <w:style w:type="numbering" w:customStyle="1" w:styleId="ForORLListNumberAfterHeading3">
    <w:name w:val="For ORL List Number After Heading 3"/>
    <w:uiPriority w:val="99"/>
    <w:rsid w:val="0003126E"/>
    <w:pPr>
      <w:numPr>
        <w:numId w:val="13"/>
      </w:numPr>
    </w:pPr>
  </w:style>
  <w:style w:type="paragraph" w:customStyle="1" w:styleId="DMETW1313BIPCSH">
    <w:name w:val="DM_ETW_1313_BIP_CSH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4BIPDEP">
    <w:name w:val="DM_ETW_1314_BIP_DEP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5BIPREC">
    <w:name w:val="DM_ETW_1315_BIP_RE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6BIPORC">
    <w:name w:val="DM_ETW_1316_BIP_OR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17BIPINV">
    <w:name w:val="DM_ETW_1317_BIP_INV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ORLListNumberAfterHeading2">
    <w:name w:val="For ORL List Number After Heading 2"/>
    <w:uiPriority w:val="99"/>
    <w:rsid w:val="0003126E"/>
    <w:pPr>
      <w:numPr>
        <w:numId w:val="14"/>
      </w:numPr>
    </w:pPr>
  </w:style>
  <w:style w:type="paragraph" w:customStyle="1" w:styleId="DMETW1318BIPLRC">
    <w:name w:val="DM_ETW_1318_BIP_LR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3">
    <w:name w:val="Normal_3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DMETW1319BIPPPE">
    <w:name w:val="DM_ETW_1319_BIP_PPE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0BIProu">
    <w:name w:val="DM_ETW_1320_BIP_rou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1BIPLONINT">
    <w:name w:val="DM_ETW_1321_BIP_LON_IN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1BIPLONSHORTTERM">
    <w:name w:val="DM_ETW_1321_BIP_LON_SHORT_TERM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100BIPLTL">
    <w:name w:val="DM_ETW_2100_BIP_LTL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2BIPOLLSET">
    <w:name w:val="DM_ETW_1322_BIP_OLLֹ_SE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3BIPBAZAN">
    <w:name w:val="DM_ETW_1323_BIP_BAZAN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ForORLheading4contd">
    <w:name w:val="For ORL heading 4 contd"/>
    <w:uiPriority w:val="99"/>
    <w:rsid w:val="0003126E"/>
    <w:pPr>
      <w:numPr>
        <w:numId w:val="15"/>
      </w:numPr>
    </w:pPr>
  </w:style>
  <w:style w:type="paragraph" w:customStyle="1" w:styleId="DMETW1323BIPbanksCAOL">
    <w:name w:val="DM_ETW_1323_BIP_banks_CAOL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4BIPDEB">
    <w:name w:val="DM_ETW_1324_BIP_DE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7">
    <w:name w:val="Normal_7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DMETW1324BIPDEBA">
    <w:name w:val="DM_ETW_1324_BIP_DEB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istParagraph5">
    <w:name w:val="List Paragraph_5"/>
    <w:basedOn w:val="Normal7"/>
    <w:uiPriority w:val="34"/>
    <w:qFormat/>
    <w:rsid w:val="0003126E"/>
    <w:pPr>
      <w:ind w:left="720"/>
      <w:contextualSpacing/>
    </w:pPr>
  </w:style>
  <w:style w:type="paragraph" w:customStyle="1" w:styleId="DMETW1325BIPCVDA">
    <w:name w:val="DM_ETW_1325_BIP_CVD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5BIPCVDB">
    <w:name w:val="DM_ETW_1325_BIP_CVD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5BIPCVDC">
    <w:name w:val="DM_ETW_1325_BIP_CVD_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5BIPCVDD">
    <w:name w:val="DM_ETW_1325_BIP_CVD_D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6BIPOPY">
    <w:name w:val="DM_ETW_1326_BIP_OPY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customStyle="1" w:styleId="TableGrid4">
    <w:name w:val="Table Grid_4"/>
    <w:basedOn w:val="a1"/>
    <w:rsid w:val="0003126E"/>
    <w:pPr>
      <w:bidi/>
      <w:spacing w:after="0" w:line="240" w:lineRule="auto"/>
    </w:pPr>
    <w:rPr>
      <w:rFonts w:ascii="Times New Roman" w:eastAsia="Times New Roman" w:hAnsi="Times New Roman" w:cs="David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ForORLheading2contd">
    <w:name w:val="For ORL heading 2 contd"/>
    <w:uiPriority w:val="99"/>
    <w:rsid w:val="0003126E"/>
    <w:pPr>
      <w:numPr>
        <w:numId w:val="16"/>
      </w:numPr>
    </w:pPr>
  </w:style>
  <w:style w:type="paragraph" w:customStyle="1" w:styleId="DMETW1327BIPTAXCURRENTDEFERRED">
    <w:name w:val="DM_ETW_1327_BIP_TAX_CURRENT_DEFERRED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7BIPTAXTHEORETICAL">
    <w:name w:val="DM_ETW_1327_BIP_TAX_THEORETICAL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ageNumber0">
    <w:name w:val="Page Number_0"/>
    <w:basedOn w:val="a0"/>
    <w:rsid w:val="0003126E"/>
    <w:rPr>
      <w:rFonts w:cs="David"/>
    </w:rPr>
  </w:style>
  <w:style w:type="paragraph" w:customStyle="1" w:styleId="DMETW1328BIPDTX">
    <w:name w:val="DM_ETW_1328_BIP_DTX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29BIPbdt">
    <w:name w:val="DM_ETW_1329_BIP_bd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0BIPPRV">
    <w:name w:val="DM_ETW_1330_BIP_PRV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">
    <w:name w:val="באור_9"/>
    <w:basedOn w:val="Normal9"/>
    <w:rsid w:val="0003126E"/>
    <w:pPr>
      <w:widowControl w:val="0"/>
      <w:overflowPunct w:val="0"/>
      <w:autoSpaceDE w:val="0"/>
      <w:autoSpaceDN w:val="0"/>
      <w:bidi/>
      <w:adjustRightInd w:val="0"/>
      <w:textAlignment w:val="baseline"/>
    </w:pPr>
    <w:rPr>
      <w:rFonts w:ascii="Times New Roman" w:hAnsi="Times New Roman" w:cs="David"/>
      <w:b/>
      <w:bCs/>
      <w:sz w:val="26"/>
      <w:szCs w:val="26"/>
      <w:lang w:val="en-US" w:eastAsia="en-US" w:bidi="he-IL"/>
    </w:rPr>
  </w:style>
  <w:style w:type="paragraph" w:customStyle="1" w:styleId="DMETW1331BIPEBN">
    <w:name w:val="DM_ETW_1331_BIP_EBN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1BIPEBNA">
    <w:name w:val="DM_ETW_1331_BIP_EBN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1BIPEBNB">
    <w:name w:val="DM_ETW_1331_BIP_EBN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1BIPEBNC">
    <w:name w:val="DM_ETW_1331_BIP_EBN_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0">
    <w:name w:val="Normal_10"/>
    <w:link w:val="Normal10Char"/>
    <w:qFormat/>
    <w:rsid w:val="000312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 w:bidi="ar-SA"/>
    </w:rPr>
  </w:style>
  <w:style w:type="character" w:customStyle="1" w:styleId="Normal10Char">
    <w:name w:val="Normal_10 Char"/>
    <w:basedOn w:val="a0"/>
    <w:link w:val="Normal10"/>
    <w:rsid w:val="0003126E"/>
    <w:rPr>
      <w:rFonts w:ascii="Times New Roman" w:eastAsia="Times New Roman" w:hAnsi="Times New Roman" w:cs="Times New Roman"/>
      <w:sz w:val="24"/>
      <w:szCs w:val="24"/>
      <w:lang w:val="de-DE" w:eastAsia="de-DE" w:bidi="ar-SA"/>
    </w:rPr>
  </w:style>
  <w:style w:type="paragraph" w:customStyle="1" w:styleId="Normal12">
    <w:name w:val="Normal_12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Normal13">
    <w:name w:val="Normal_13"/>
    <w:link w:val="Normal13Char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Normal13Char">
    <w:name w:val="Normal_13 Char"/>
    <w:basedOn w:val="a0"/>
    <w:link w:val="Normal13"/>
    <w:rsid w:val="0003126E"/>
    <w:rPr>
      <w:rFonts w:ascii="Times New Roman" w:eastAsia="Times New Roman" w:hAnsi="Times New Roman" w:cs="David"/>
    </w:rPr>
  </w:style>
  <w:style w:type="paragraph" w:customStyle="1" w:styleId="NormalWeb0">
    <w:name w:val="Normal (Web)_0"/>
    <w:basedOn w:val="Normal13"/>
    <w:uiPriority w:val="99"/>
    <w:rsid w:val="0003126E"/>
    <w:pPr>
      <w:bidi w:val="0"/>
      <w:spacing w:before="100" w:beforeAutospacing="1" w:after="100" w:afterAutospacing="1"/>
    </w:pPr>
    <w:rPr>
      <w:rFonts w:cs="Times New Roman"/>
      <w:sz w:val="24"/>
      <w:szCs w:val="24"/>
    </w:rPr>
  </w:style>
  <w:style w:type="paragraph" w:customStyle="1" w:styleId="DMETW1332BIPEQT">
    <w:name w:val="DM_ETW_1332_BIP_EQT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4">
    <w:name w:val="Normal_14"/>
    <w:link w:val="Normal14Char"/>
    <w:qFormat/>
    <w:rsid w:val="0003126E"/>
    <w:pPr>
      <w:spacing w:after="0" w:line="240" w:lineRule="auto"/>
    </w:pPr>
    <w:rPr>
      <w:rFonts w:ascii="David" w:eastAsia="Times New Roman" w:hAnsi="David" w:cs="Times New Roman"/>
      <w:sz w:val="24"/>
      <w:szCs w:val="24"/>
      <w:lang w:val="de-DE" w:eastAsia="de-DE" w:bidi="ar-SA"/>
    </w:rPr>
  </w:style>
  <w:style w:type="character" w:customStyle="1" w:styleId="Normal14Char">
    <w:name w:val="Normal_14 Char"/>
    <w:basedOn w:val="a0"/>
    <w:link w:val="Normal14"/>
    <w:rsid w:val="0003126E"/>
    <w:rPr>
      <w:rFonts w:ascii="David" w:eastAsia="Times New Roman" w:hAnsi="David" w:cs="Times New Roman"/>
      <w:sz w:val="24"/>
      <w:szCs w:val="24"/>
      <w:lang w:val="de-DE" w:eastAsia="de-DE" w:bidi="ar-SA"/>
    </w:rPr>
  </w:style>
  <w:style w:type="paragraph" w:customStyle="1" w:styleId="DMETW1332BIPEQTB">
    <w:name w:val="DM_ETW_1332_BIP_EQT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2BIPEQTC">
    <w:name w:val="DM_ETW_1332_BIP_EQT_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3BIPREV">
    <w:name w:val="DM_ETW_1333_BIP_REV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4BIPCGS">
    <w:name w:val="DM_ETW_1334_BIP_CG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5BIPsam">
    <w:name w:val="DM_ETW_1335_BIP_sam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6BIPGAA">
    <w:name w:val="DM_ETW_1336_BIP_GA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7BIPFIE">
    <w:name w:val="DM_ETW_1337_BIP_FIE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AA">
    <w:name w:val="DM_ETW_1338_BIP_RLP_A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AB">
    <w:name w:val="DM_ETW_1338_BIP_RLP_A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BA">
    <w:name w:val="DM_ETW_1338_BIP_RLP_B_A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8BIPRLPBB">
    <w:name w:val="DM_ETW_1338_BIP_RLP_B_B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7">
    <w:name w:val="Normal_17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FootnoteReference0">
    <w:name w:val="Footnote Reference_0"/>
    <w:basedOn w:val="a0"/>
    <w:rsid w:val="0003126E"/>
    <w:rPr>
      <w:rFonts w:cs="David"/>
      <w:vertAlign w:val="superscript"/>
    </w:rPr>
  </w:style>
  <w:style w:type="paragraph" w:customStyle="1" w:styleId="FootnoteText1">
    <w:name w:val="Footnote Text_1"/>
    <w:basedOn w:val="Normal17"/>
    <w:uiPriority w:val="99"/>
    <w:rsid w:val="0003126E"/>
    <w:rPr>
      <w:sz w:val="20"/>
      <w:szCs w:val="20"/>
    </w:rPr>
  </w:style>
  <w:style w:type="paragraph" w:customStyle="1" w:styleId="DMETW1339BIPSEG2018">
    <w:name w:val="DM_ETW_1339_BIP_SEG_2018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SEG2017">
    <w:name w:val="DM_ETW_1339_BIP_SEG_2017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SEG2016">
    <w:name w:val="DM_ETW_1339_BIP_SEG_2016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Productsservices">
    <w:name w:val="DM_ETW_1339_BIP_Products_service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Geographicregions">
    <w:name w:val="DM_ETW_1339_BIP_Geographic_region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39BIPMainclients">
    <w:name w:val="DM_ETW_1339_BIP_Main_client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19">
    <w:name w:val="Normal_19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paragraph" w:customStyle="1" w:styleId="DMETW1340BIPFICGeographic">
    <w:name w:val="DM_ETW_1340_BIP_FIC_Geographic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0BIPFICCustomers">
    <w:name w:val="DM_ETW_1340_BIP_FIC_Customer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1BIPFilCurrentYear">
    <w:name w:val="DM_ETW_1341_BIP_Fil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1BIPFilLastYear">
    <w:name w:val="DM_ETW_1341_BIP_Fil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CurrentYear">
    <w:name w:val="DM_ETW_1350_BIP_FIX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LastYear">
    <w:name w:val="DM_ETW_1350_BIP_FIX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SensitivityCURRENTYEAR">
    <w:name w:val="DM_ETW_1350_BIP_FIX_Sensitivity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50BIPFIXSensitivityLASTYEAR">
    <w:name w:val="DM_ETW_1350_BIP_FIX_Sensitivity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InterestType">
    <w:name w:val="DM_ETW_1342_BIP_FII_Interest_Type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interstratescurrentyear">
    <w:name w:val="DM_ETW_1342_BIP_FII_interst_rates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interstrateslastyear">
    <w:name w:val="DM_ETW_1342_BIP_FII_interst_rates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Sensitivityanalysiscurrentyear">
    <w:name w:val="DM_ETW_1342_BIP_FII_Sensitivity_analysis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Sensitivityanalysislastyear">
    <w:name w:val="DM_ETW_1342_BIP_FII_Sensitivity_analysis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otherriskcurrentyear">
    <w:name w:val="DM_ETW_1342_BIP_FII_other_risk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2BIPFIIotherrisklastyear">
    <w:name w:val="DM_ETW_1342_BIP_FII_other_risk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currentyear">
    <w:name w:val="DM_ETW_1343_BIP_FVD_fair_value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currentyearbonds">
    <w:name w:val="DM_ETW_1343_BIP_FVD_fair_value_current_year_bond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lastyear">
    <w:name w:val="DM_ETW_1343_BIP_FVD_fair_value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3BIPFVDfairvaluelastyearbonds">
    <w:name w:val="DM_ETW_1343_BIP_FVD_fair_value_last_year_bonds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assetcurrentyear">
    <w:name w:val="DM_ETW_1344_BIP_FVH_asset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obligationcurrentyear">
    <w:name w:val="DM_ETW_1344_BIP_FVH_obligation_curren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assetlastyear">
    <w:name w:val="DM_ETW_1344_BIP_FVH_asset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1344BIPFVHobligationlastyear">
    <w:name w:val="DM_ETW_1344_BIP_FVH_obligation_last_year"/>
    <w:rsid w:val="000312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Normal20">
    <w:name w:val="Normal_20"/>
    <w:link w:val="Normal20Char"/>
    <w:qFormat/>
    <w:rsid w:val="0003126E"/>
    <w:pPr>
      <w:widowControl w:val="0"/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</w:rPr>
  </w:style>
  <w:style w:type="character" w:customStyle="1" w:styleId="Normal20Char">
    <w:name w:val="Normal_20 Char"/>
    <w:basedOn w:val="a0"/>
    <w:link w:val="Normal20"/>
    <w:rsid w:val="0003126E"/>
    <w:rPr>
      <w:rFonts w:ascii="Times New Roman" w:eastAsia="Times New Roman" w:hAnsi="Times New Roman" w:cs="David"/>
    </w:rPr>
  </w:style>
  <w:style w:type="paragraph" w:customStyle="1" w:styleId="Heading31">
    <w:name w:val="Heading 3_1"/>
    <w:basedOn w:val="Normal8"/>
    <w:qFormat/>
    <w:rsid w:val="0003126E"/>
    <w:pPr>
      <w:tabs>
        <w:tab w:val="num" w:pos="1712"/>
      </w:tabs>
      <w:ind w:left="1712" w:right="1418" w:hanging="720"/>
      <w:jc w:val="both"/>
      <w:outlineLvl w:val="2"/>
    </w:pPr>
    <w:rPr>
      <w:rFonts w:ascii="David" w:hAnsi="David" w:cs="Arial"/>
      <w:sz w:val="24"/>
      <w:szCs w:val="24"/>
      <w:lang w:eastAsia="he-IL"/>
    </w:rPr>
  </w:style>
  <w:style w:type="paragraph" w:customStyle="1" w:styleId="14">
    <w:name w:val="כותרת משנה1"/>
    <w:basedOn w:val="a"/>
    <w:qFormat/>
    <w:rsid w:val="0003126E"/>
    <w:pPr>
      <w:widowControl w:val="0"/>
      <w:tabs>
        <w:tab w:val="num" w:pos="576"/>
      </w:tabs>
      <w:ind w:left="576" w:right="1416" w:hanging="576"/>
      <w:jc w:val="both"/>
      <w:outlineLvl w:val="1"/>
    </w:pPr>
    <w:rPr>
      <w:rFonts w:ascii="Times New Roman" w:eastAsia="Times New Roman" w:hAnsi="Times New Roman" w:cs="David"/>
      <w:b/>
      <w:bCs/>
      <w:szCs w:val="24"/>
      <w:u w:val="single"/>
    </w:rPr>
  </w:style>
  <w:style w:type="paragraph" w:customStyle="1" w:styleId="Style44">
    <w:name w:val="Style44"/>
    <w:basedOn w:val="a"/>
    <w:qFormat/>
    <w:rsid w:val="0003126E"/>
    <w:pPr>
      <w:spacing w:after="0" w:line="360" w:lineRule="auto"/>
      <w:ind w:left="1431" w:hanging="864"/>
      <w:jc w:val="both"/>
    </w:pPr>
    <w:rPr>
      <w:rFonts w:ascii="David" w:eastAsia="Times New Roman" w:hAnsi="David" w:cs="David"/>
      <w:sz w:val="24"/>
      <w:szCs w:val="24"/>
      <w:lang w:eastAsia="he-IL"/>
    </w:rPr>
  </w:style>
  <w:style w:type="paragraph" w:customStyle="1" w:styleId="DMETW2441BIPBalanceAssetsH">
    <w:name w:val="DM_ETW_2441_BIP_Balance_Assets_H"/>
    <w:rsid w:val="00F933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441BIPBalanceLiabilitiesH">
    <w:name w:val="DM_ETW_2441_BIP_Balance_Liabilities_H"/>
    <w:rsid w:val="00EB72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442BIPSCIH">
    <w:name w:val="DM_ETW_2442_BIP_SCI_H"/>
    <w:rsid w:val="00EB72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95BIPBalanceAssets">
    <w:name w:val="DM_ETW_2695_BIP_Balance_Assets"/>
    <w:rsid w:val="00D255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96BIPSCI">
    <w:name w:val="DM_ETW_2696_BIP_SCI"/>
    <w:rsid w:val="00D255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95BIPBalanceLiabilities">
    <w:name w:val="DM_ETW_2695_BIP_Balance_Liabilities"/>
    <w:rsid w:val="00D255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38BIPBalanceAssetsH">
    <w:name w:val="DM_ETW_2638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38BIPBalanceLiabilitiesH">
    <w:name w:val="DM_ETW_2638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639BIPSCIH">
    <w:name w:val="DM_ETW_2639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970BIPBalanceAssetsH">
    <w:name w:val="DM_ETW_2970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970BIPBalanceLiabilitiesH">
    <w:name w:val="DM_ETW_2970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2971BIPSCIH">
    <w:name w:val="DM_ETW_2971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056BIPBalanceAssetsH">
    <w:name w:val="DM_ETW_3056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056BIPBalanceLiabilitiesH">
    <w:name w:val="DM_ETW_3056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057BIPSCIH">
    <w:name w:val="DM_ETW_3057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34BIPBalanceAssetsH">
    <w:name w:val="DM_ETW_3134_BIP_Balance_Asset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34BIPBalanceLiabilitiesH">
    <w:name w:val="DM_ETW_3134_BIP_Balance_Liabilities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35BIPSCIH">
    <w:name w:val="DM_ETW_3135_BIP_SCI_H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4">
    <w:name w:val="למחוק4"/>
    <w:uiPriority w:val="99"/>
    <w:rsid w:val="004F4789"/>
    <w:pPr>
      <w:numPr>
        <w:numId w:val="29"/>
      </w:numPr>
    </w:pPr>
  </w:style>
  <w:style w:type="paragraph" w:customStyle="1" w:styleId="DMETW3190BIPBalanceAssets">
    <w:name w:val="DM_ETW_3190_BIP_Balance_Assets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90BIPBalanceLiabilities">
    <w:name w:val="DM_ETW_3190_BIP_Balance_Liabilities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191BIPSCI">
    <w:name w:val="DM_ETW_3191_BIP_SCI"/>
    <w:rsid w:val="004F4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460BIPBalanceAssetsH">
    <w:name w:val="DM_ETW_3460_BIP_Balance_Assets_H"/>
    <w:rsid w:val="00AA56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460BIPBalanceLiabilitiesH">
    <w:name w:val="DM_ETW_3460_BIP_Balance_Liabilities_H"/>
    <w:rsid w:val="00AA56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METW3461BIPSCIH">
    <w:name w:val="DM_ETW_3461_BIP_SCI_H"/>
    <w:rsid w:val="00AA56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3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53975" indent="53975" algn="just" defTabSz="457200" rtl="0" fontAlgn="auto" latinLnBrk="1" hangingPunct="0">
          <a:lnSpc>
            <a:spcPct val="100000"/>
          </a:lnSpc>
          <a:spcBef>
            <a:spcPts val="6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Arial Unicode MS"/>
            <a:ea typeface="Arial Unicode MS"/>
            <a:cs typeface="Arial Unicode MS"/>
            <a:sym typeface="Arial Unicode M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045C1757E3D4DB10D360708DFD383" ma:contentTypeVersion="14" ma:contentTypeDescription="Create a new document." ma:contentTypeScope="" ma:versionID="fe880e9a963d879a0df7cb593c494fca">
  <xsd:schema xmlns:xsd="http://www.w3.org/2001/XMLSchema" xmlns:xs="http://www.w3.org/2001/XMLSchema" xmlns:p="http://schemas.microsoft.com/office/2006/metadata/properties" xmlns:ns1="http://schemas.microsoft.com/sharepoint/v3" xmlns:ns2="f492288d-58e7-4700-b4ad-c5beb86bc980" xmlns:ns3="073a0638-fc08-4656-9168-de062a2ca23d" targetNamespace="http://schemas.microsoft.com/office/2006/metadata/properties" ma:root="true" ma:fieldsID="f00e6f1de619e8dcd02ba940f96702f0" ns1:_="" ns2:_="" ns3:_="">
    <xsd:import namespace="http://schemas.microsoft.com/sharepoint/v3"/>
    <xsd:import namespace="f492288d-58e7-4700-b4ad-c5beb86bc980"/>
    <xsd:import namespace="073a0638-fc08-4656-9168-de062a2ca2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2288d-58e7-4700-b4ad-c5beb86bc9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a0638-fc08-4656-9168-de062a2ca2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96C28-21F7-4538-A8BD-215863DF045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29F05EF-E031-498F-BC0F-B41226E05D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5BC9B1-6CD4-4802-BFAC-E98E9CB0C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492288d-58e7-4700-b4ad-c5beb86bc980"/>
    <ds:schemaRef ds:uri="073a0638-fc08-4656-9168-de062a2ca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F1E107-9B44-4AFF-B70F-DECF2E426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2</Words>
  <Characters>3113</Characters>
  <Application>Microsoft Office Word</Application>
  <DocSecurity>0</DocSecurity>
  <Lines>25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ZAN GROUP</Company>
  <LinksUpToDate>false</LinksUpToDate>
  <CharactersWithSpaces>3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</dc:creator>
  <cp:lastModifiedBy>עדי לסקר</cp:lastModifiedBy>
  <cp:revision>2</cp:revision>
  <cp:lastPrinted>2021-05-09T05:34:00Z</cp:lastPrinted>
  <dcterms:created xsi:type="dcterms:W3CDTF">2021-05-09T06:38:00Z</dcterms:created>
  <dcterms:modified xsi:type="dcterms:W3CDTF">2021-05-09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045C1757E3D4DB10D360708DFD383</vt:lpwstr>
  </property>
</Properties>
</file>